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4FF88" w14:textId="77777777" w:rsidR="00CC19D2" w:rsidRPr="008B27B4" w:rsidRDefault="0072411C" w:rsidP="006E1CB0">
      <w:pPr>
        <w:pStyle w:val="Title"/>
        <w:jc w:val="left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>PUNEET DHAWAN</w:t>
      </w:r>
    </w:p>
    <w:p w14:paraId="726BE104" w14:textId="77777777" w:rsidR="0072411C" w:rsidRPr="008B27B4" w:rsidRDefault="0072411C">
      <w:pPr>
        <w:pStyle w:val="Title"/>
        <w:rPr>
          <w:rFonts w:ascii="Arial" w:hAnsi="Arial" w:cs="Arial"/>
          <w:i/>
          <w:sz w:val="20"/>
          <w:szCs w:val="20"/>
          <w:u w:val="single"/>
        </w:rPr>
      </w:pPr>
    </w:p>
    <w:p w14:paraId="2FA443C6" w14:textId="77777777" w:rsidR="0072411C" w:rsidRPr="008B27B4" w:rsidRDefault="0072411C" w:rsidP="00F92120">
      <w:pPr>
        <w:pStyle w:val="Heading2"/>
        <w:jc w:val="left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>Personal Details</w:t>
      </w:r>
      <w:r w:rsidR="006E1CB0" w:rsidRPr="008B27B4">
        <w:rPr>
          <w:rFonts w:ascii="Arial" w:hAnsi="Arial" w:cs="Arial"/>
          <w:sz w:val="20"/>
          <w:szCs w:val="20"/>
        </w:rPr>
        <w:t>_____________________________________________________________________</w:t>
      </w:r>
    </w:p>
    <w:p w14:paraId="4BC8DD5E" w14:textId="77777777" w:rsidR="009712D6" w:rsidRPr="008B27B4" w:rsidRDefault="009712D6" w:rsidP="009712D6">
      <w:pPr>
        <w:rPr>
          <w:rFonts w:ascii="Arial" w:hAnsi="Arial" w:cs="Arial"/>
          <w:sz w:val="20"/>
          <w:szCs w:val="20"/>
        </w:rPr>
      </w:pPr>
    </w:p>
    <w:p w14:paraId="73E14233" w14:textId="77777777" w:rsidR="0072411C" w:rsidRPr="008B27B4" w:rsidRDefault="0072411C" w:rsidP="006E1CB0">
      <w:p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 xml:space="preserve">Date of Birth           </w:t>
      </w:r>
      <w:r w:rsidR="00F62AC2" w:rsidRPr="008B27B4">
        <w:rPr>
          <w:rFonts w:ascii="Arial" w:hAnsi="Arial" w:cs="Arial"/>
          <w:sz w:val="20"/>
          <w:szCs w:val="20"/>
        </w:rPr>
        <w:tab/>
      </w:r>
      <w:r w:rsidRPr="008B27B4">
        <w:rPr>
          <w:rFonts w:ascii="Arial" w:hAnsi="Arial" w:cs="Arial"/>
          <w:sz w:val="20"/>
          <w:szCs w:val="20"/>
        </w:rPr>
        <w:t>:         September 12, 1976.</w:t>
      </w:r>
    </w:p>
    <w:p w14:paraId="23B5A3AD" w14:textId="77777777" w:rsidR="0072411C" w:rsidRPr="008B27B4" w:rsidRDefault="0072411C" w:rsidP="006E1CB0">
      <w:p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 xml:space="preserve">Address            </w:t>
      </w:r>
      <w:r w:rsidR="00F62AC2" w:rsidRPr="008B27B4">
        <w:rPr>
          <w:rFonts w:ascii="Arial" w:hAnsi="Arial" w:cs="Arial"/>
          <w:sz w:val="20"/>
          <w:szCs w:val="20"/>
        </w:rPr>
        <w:tab/>
      </w:r>
      <w:r w:rsidR="00F62AC2" w:rsidRPr="008B27B4">
        <w:rPr>
          <w:rFonts w:ascii="Arial" w:hAnsi="Arial" w:cs="Arial"/>
          <w:sz w:val="20"/>
          <w:szCs w:val="20"/>
        </w:rPr>
        <w:tab/>
      </w:r>
      <w:r w:rsidR="00985387" w:rsidRPr="008B27B4">
        <w:rPr>
          <w:rFonts w:ascii="Arial" w:hAnsi="Arial" w:cs="Arial"/>
          <w:sz w:val="20"/>
          <w:szCs w:val="20"/>
        </w:rPr>
        <w:t xml:space="preserve">:         House No. 10587, </w:t>
      </w:r>
      <w:r w:rsidR="00665C52" w:rsidRPr="008B27B4">
        <w:rPr>
          <w:rFonts w:ascii="Arial" w:hAnsi="Arial" w:cs="Arial"/>
          <w:sz w:val="20"/>
          <w:szCs w:val="20"/>
        </w:rPr>
        <w:t>Street N</w:t>
      </w:r>
      <w:r w:rsidRPr="008B27B4">
        <w:rPr>
          <w:rFonts w:ascii="Arial" w:hAnsi="Arial" w:cs="Arial"/>
          <w:sz w:val="20"/>
          <w:szCs w:val="20"/>
        </w:rPr>
        <w:t>o. 4,</w:t>
      </w:r>
      <w:r w:rsidR="009F057E" w:rsidRPr="008B27B4">
        <w:rPr>
          <w:rFonts w:ascii="Arial" w:hAnsi="Arial" w:cs="Arial"/>
          <w:sz w:val="20"/>
          <w:szCs w:val="20"/>
        </w:rPr>
        <w:t xml:space="preserve"> </w:t>
      </w:r>
      <w:r w:rsidRPr="008B27B4">
        <w:rPr>
          <w:rFonts w:ascii="Arial" w:hAnsi="Arial" w:cs="Arial"/>
          <w:sz w:val="20"/>
          <w:szCs w:val="20"/>
        </w:rPr>
        <w:t>Pratap Nagar, Delhi – 110 007, India.</w:t>
      </w:r>
    </w:p>
    <w:p w14:paraId="0A54F526" w14:textId="77777777" w:rsidR="0072411C" w:rsidRPr="008B27B4" w:rsidRDefault="0020497A" w:rsidP="006E1CB0">
      <w:pPr>
        <w:tabs>
          <w:tab w:val="left" w:pos="3600"/>
        </w:tabs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 xml:space="preserve">Mobile                     </w:t>
      </w:r>
      <w:r w:rsidR="00F62AC2" w:rsidRPr="008B27B4">
        <w:rPr>
          <w:rFonts w:ascii="Arial" w:hAnsi="Arial" w:cs="Arial"/>
          <w:sz w:val="20"/>
          <w:szCs w:val="20"/>
        </w:rPr>
        <w:t xml:space="preserve">   </w:t>
      </w:r>
      <w:proofErr w:type="gramStart"/>
      <w:r w:rsidR="00F62AC2" w:rsidRPr="008B27B4">
        <w:rPr>
          <w:rFonts w:ascii="Arial" w:hAnsi="Arial" w:cs="Arial"/>
          <w:sz w:val="20"/>
          <w:szCs w:val="20"/>
        </w:rPr>
        <w:t xml:space="preserve">  </w:t>
      </w:r>
      <w:r w:rsidR="0072411C" w:rsidRPr="008B27B4">
        <w:rPr>
          <w:rFonts w:ascii="Arial" w:hAnsi="Arial" w:cs="Arial"/>
          <w:sz w:val="20"/>
          <w:szCs w:val="20"/>
        </w:rPr>
        <w:t>:</w:t>
      </w:r>
      <w:proofErr w:type="gramEnd"/>
      <w:r w:rsidR="0072411C" w:rsidRPr="008B27B4">
        <w:rPr>
          <w:rFonts w:ascii="Arial" w:hAnsi="Arial" w:cs="Arial"/>
          <w:sz w:val="20"/>
          <w:szCs w:val="20"/>
        </w:rPr>
        <w:t xml:space="preserve">         9990395776</w:t>
      </w:r>
      <w:r w:rsidR="00932365">
        <w:rPr>
          <w:rFonts w:ascii="Arial" w:hAnsi="Arial" w:cs="Arial"/>
          <w:sz w:val="20"/>
          <w:szCs w:val="20"/>
        </w:rPr>
        <w:t>; 9870148635</w:t>
      </w:r>
      <w:r w:rsidR="0072411C" w:rsidRPr="008B27B4">
        <w:rPr>
          <w:rFonts w:ascii="Arial" w:hAnsi="Arial" w:cs="Arial"/>
          <w:sz w:val="20"/>
          <w:szCs w:val="20"/>
        </w:rPr>
        <w:t>.</w:t>
      </w:r>
    </w:p>
    <w:p w14:paraId="784D6959" w14:textId="77777777" w:rsidR="00425352" w:rsidRPr="008B27B4" w:rsidRDefault="0072411C" w:rsidP="006E1CB0">
      <w:p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 xml:space="preserve">e-mail                     </w:t>
      </w:r>
      <w:r w:rsidR="00F62AC2" w:rsidRPr="008B27B4">
        <w:rPr>
          <w:rFonts w:ascii="Arial" w:hAnsi="Arial" w:cs="Arial"/>
          <w:sz w:val="20"/>
          <w:szCs w:val="20"/>
        </w:rPr>
        <w:tab/>
      </w:r>
      <w:r w:rsidR="006E1CB0" w:rsidRPr="008B27B4">
        <w:rPr>
          <w:rFonts w:ascii="Arial" w:hAnsi="Arial" w:cs="Arial"/>
          <w:sz w:val="20"/>
          <w:szCs w:val="20"/>
        </w:rPr>
        <w:t>:</w:t>
      </w:r>
      <w:r w:rsidR="00F62AC2" w:rsidRPr="008B27B4">
        <w:rPr>
          <w:rFonts w:ascii="Arial" w:hAnsi="Arial" w:cs="Arial"/>
          <w:sz w:val="20"/>
          <w:szCs w:val="20"/>
        </w:rPr>
        <w:t xml:space="preserve">      </w:t>
      </w:r>
      <w:r w:rsidR="00784D5A" w:rsidRPr="008B27B4">
        <w:rPr>
          <w:rFonts w:ascii="Arial" w:hAnsi="Arial" w:cs="Arial"/>
          <w:sz w:val="20"/>
          <w:szCs w:val="20"/>
        </w:rPr>
        <w:t xml:space="preserve">   </w:t>
      </w:r>
      <w:hyperlink r:id="rId8" w:history="1">
        <w:r w:rsidR="00784D5A" w:rsidRPr="008B27B4">
          <w:rPr>
            <w:rStyle w:val="Hyperlink"/>
            <w:rFonts w:ascii="Arial" w:hAnsi="Arial" w:cs="Arial"/>
            <w:color w:val="auto"/>
            <w:sz w:val="20"/>
            <w:szCs w:val="20"/>
          </w:rPr>
          <w:t>pdhawanlaw@gmail.com</w:t>
        </w:r>
      </w:hyperlink>
      <w:hyperlink r:id="rId9" w:history="1">
        <w:r w:rsidR="00F62AC2" w:rsidRPr="008B27B4">
          <w:rPr>
            <w:rFonts w:ascii="Arial" w:hAnsi="Arial" w:cs="Arial"/>
            <w:sz w:val="20"/>
            <w:szCs w:val="20"/>
          </w:rPr>
          <w:t xml:space="preserve">; </w:t>
        </w:r>
        <w:r w:rsidR="00F62AC2" w:rsidRPr="008B27B4">
          <w:rPr>
            <w:rStyle w:val="Hyperlink"/>
            <w:rFonts w:ascii="Arial" w:hAnsi="Arial" w:cs="Arial"/>
            <w:color w:val="auto"/>
            <w:sz w:val="20"/>
            <w:szCs w:val="20"/>
          </w:rPr>
          <w:t>dhawan_puneet@yahoo.co.uk</w:t>
        </w:r>
      </w:hyperlink>
    </w:p>
    <w:p w14:paraId="4CCF8486" w14:textId="77777777" w:rsidR="00F62AC2" w:rsidRPr="008B27B4" w:rsidRDefault="00F62AC2" w:rsidP="006E1CB0">
      <w:p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ab/>
      </w:r>
      <w:r w:rsidRPr="008B27B4">
        <w:rPr>
          <w:rFonts w:ascii="Arial" w:hAnsi="Arial" w:cs="Arial"/>
          <w:sz w:val="20"/>
          <w:szCs w:val="20"/>
        </w:rPr>
        <w:tab/>
      </w:r>
      <w:r w:rsidRPr="008B27B4">
        <w:rPr>
          <w:rFonts w:ascii="Arial" w:hAnsi="Arial" w:cs="Arial"/>
          <w:sz w:val="20"/>
          <w:szCs w:val="20"/>
        </w:rPr>
        <w:tab/>
      </w:r>
      <w:r w:rsidRPr="008B27B4">
        <w:rPr>
          <w:rFonts w:ascii="Arial" w:hAnsi="Arial" w:cs="Arial"/>
          <w:sz w:val="20"/>
          <w:szCs w:val="20"/>
        </w:rPr>
        <w:tab/>
        <w:t xml:space="preserve"> </w:t>
      </w:r>
    </w:p>
    <w:p w14:paraId="501BF8FF" w14:textId="77777777" w:rsidR="0072411C" w:rsidRPr="008B27B4" w:rsidRDefault="00425352" w:rsidP="00425352">
      <w:pPr>
        <w:ind w:left="1080"/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i/>
          <w:sz w:val="20"/>
          <w:szCs w:val="20"/>
        </w:rPr>
        <w:tab/>
      </w:r>
      <w:r w:rsidRPr="008B27B4">
        <w:rPr>
          <w:rFonts w:ascii="Arial" w:hAnsi="Arial" w:cs="Arial"/>
          <w:i/>
          <w:sz w:val="20"/>
          <w:szCs w:val="20"/>
        </w:rPr>
        <w:tab/>
      </w:r>
    </w:p>
    <w:p w14:paraId="5C2C3330" w14:textId="77777777" w:rsidR="0072411C" w:rsidRPr="008B27B4" w:rsidRDefault="0072411C">
      <w:pPr>
        <w:pStyle w:val="Footer"/>
        <w:tabs>
          <w:tab w:val="clear" w:pos="4320"/>
          <w:tab w:val="clear" w:pos="8640"/>
        </w:tabs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ab/>
      </w:r>
      <w:r w:rsidRPr="008B27B4">
        <w:rPr>
          <w:rFonts w:ascii="Arial" w:hAnsi="Arial" w:cs="Arial"/>
          <w:sz w:val="20"/>
          <w:szCs w:val="20"/>
        </w:rPr>
        <w:tab/>
      </w:r>
    </w:p>
    <w:p w14:paraId="26B4AF80" w14:textId="77777777" w:rsidR="0072411C" w:rsidRPr="008B27B4" w:rsidRDefault="00383ADD" w:rsidP="006E1CB0">
      <w:pPr>
        <w:pStyle w:val="Heading1"/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 xml:space="preserve">Professional </w:t>
      </w:r>
      <w:r w:rsidR="0072411C" w:rsidRPr="008B27B4">
        <w:rPr>
          <w:rFonts w:ascii="Arial" w:hAnsi="Arial" w:cs="Arial"/>
          <w:sz w:val="20"/>
          <w:szCs w:val="20"/>
        </w:rPr>
        <w:t>Qualification</w:t>
      </w:r>
      <w:r w:rsidR="006E1CB0" w:rsidRPr="008B27B4">
        <w:rPr>
          <w:rFonts w:ascii="Arial" w:hAnsi="Arial" w:cs="Arial"/>
          <w:sz w:val="20"/>
          <w:szCs w:val="20"/>
        </w:rPr>
        <w:t xml:space="preserve">_____________________________________________________________ </w:t>
      </w:r>
    </w:p>
    <w:p w14:paraId="7CBD8D06" w14:textId="77777777" w:rsidR="009E74A3" w:rsidRPr="008B27B4" w:rsidRDefault="009E74A3" w:rsidP="009E74A3">
      <w:pPr>
        <w:rPr>
          <w:rFonts w:ascii="Arial" w:hAnsi="Arial" w:cs="Arial"/>
          <w:sz w:val="20"/>
          <w:szCs w:val="20"/>
        </w:rPr>
      </w:pPr>
    </w:p>
    <w:p w14:paraId="0ED822FB" w14:textId="77777777" w:rsidR="006562C1" w:rsidRPr="008B27B4" w:rsidRDefault="0072411C" w:rsidP="006E1CB0">
      <w:p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>LL.M in European &amp; International Business Law</w:t>
      </w:r>
      <w:r w:rsidR="00B94528">
        <w:rPr>
          <w:rFonts w:ascii="Arial" w:hAnsi="Arial" w:cs="Arial"/>
          <w:sz w:val="20"/>
          <w:szCs w:val="20"/>
        </w:rPr>
        <w:t>s</w:t>
      </w:r>
      <w:r w:rsidRPr="008B27B4">
        <w:rPr>
          <w:rFonts w:ascii="Arial" w:hAnsi="Arial" w:cs="Arial"/>
          <w:sz w:val="20"/>
          <w:szCs w:val="20"/>
        </w:rPr>
        <w:t xml:space="preserve"> from University of Leeds, U</w:t>
      </w:r>
      <w:r w:rsidR="006E1CB0" w:rsidRPr="008B27B4">
        <w:rPr>
          <w:rFonts w:ascii="Arial" w:hAnsi="Arial" w:cs="Arial"/>
          <w:sz w:val="20"/>
          <w:szCs w:val="20"/>
        </w:rPr>
        <w:t>nited Kingdom</w:t>
      </w:r>
      <w:r w:rsidR="006562C1" w:rsidRPr="008B27B4">
        <w:rPr>
          <w:rFonts w:ascii="Arial" w:hAnsi="Arial" w:cs="Arial"/>
          <w:sz w:val="20"/>
          <w:szCs w:val="20"/>
        </w:rPr>
        <w:t xml:space="preserve"> </w:t>
      </w:r>
    </w:p>
    <w:p w14:paraId="14C2BE25" w14:textId="77777777" w:rsidR="0072411C" w:rsidRPr="008B27B4" w:rsidRDefault="0072411C" w:rsidP="006E1CB0">
      <w:p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>(Year 2006-07).</w:t>
      </w:r>
    </w:p>
    <w:p w14:paraId="0E054572" w14:textId="77777777" w:rsidR="0072411C" w:rsidRPr="008B27B4" w:rsidRDefault="0072411C">
      <w:pPr>
        <w:ind w:left="1080"/>
        <w:jc w:val="both"/>
        <w:rPr>
          <w:rFonts w:ascii="Arial" w:hAnsi="Arial" w:cs="Arial"/>
          <w:sz w:val="20"/>
          <w:szCs w:val="20"/>
        </w:rPr>
      </w:pPr>
    </w:p>
    <w:p w14:paraId="7B45DC22" w14:textId="77777777" w:rsidR="0072411C" w:rsidRPr="008B27B4" w:rsidRDefault="0072411C" w:rsidP="006E1CB0">
      <w:p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 xml:space="preserve">Bachelor of Law, Jamia </w:t>
      </w:r>
      <w:proofErr w:type="spellStart"/>
      <w:r w:rsidRPr="008B27B4">
        <w:rPr>
          <w:rFonts w:ascii="Arial" w:hAnsi="Arial" w:cs="Arial"/>
          <w:sz w:val="20"/>
          <w:szCs w:val="20"/>
        </w:rPr>
        <w:t>Millia</w:t>
      </w:r>
      <w:proofErr w:type="spellEnd"/>
      <w:r w:rsidRPr="008B27B4">
        <w:rPr>
          <w:rFonts w:ascii="Arial" w:hAnsi="Arial" w:cs="Arial"/>
          <w:sz w:val="20"/>
          <w:szCs w:val="20"/>
        </w:rPr>
        <w:t xml:space="preserve"> Islamia (Central) University, New Delhi, with an aggregate of 67% (Batch 2000-2003) - (University Topper).</w:t>
      </w:r>
      <w:r w:rsidR="00BA72D6" w:rsidRPr="008B27B4">
        <w:rPr>
          <w:rFonts w:ascii="Arial" w:hAnsi="Arial" w:cs="Arial"/>
          <w:sz w:val="20"/>
          <w:szCs w:val="20"/>
        </w:rPr>
        <w:t xml:space="preserve"> Qualified, Registered and Practicing Lawyer/Advocate in Delhi</w:t>
      </w:r>
      <w:r w:rsidR="001951BD" w:rsidRPr="008B27B4">
        <w:rPr>
          <w:rFonts w:ascii="Arial" w:hAnsi="Arial" w:cs="Arial"/>
          <w:sz w:val="20"/>
          <w:szCs w:val="20"/>
        </w:rPr>
        <w:t xml:space="preserve"> (Registered with Delhi Bar Council)</w:t>
      </w:r>
      <w:r w:rsidR="00BA72D6" w:rsidRPr="008B27B4">
        <w:rPr>
          <w:rFonts w:ascii="Arial" w:hAnsi="Arial" w:cs="Arial"/>
          <w:sz w:val="20"/>
          <w:szCs w:val="20"/>
        </w:rPr>
        <w:t xml:space="preserve">.  </w:t>
      </w:r>
    </w:p>
    <w:p w14:paraId="421B0D9F" w14:textId="77777777" w:rsidR="0072411C" w:rsidRPr="008B27B4" w:rsidRDefault="0072411C">
      <w:pPr>
        <w:jc w:val="both"/>
        <w:rPr>
          <w:rFonts w:ascii="Arial" w:hAnsi="Arial" w:cs="Arial"/>
          <w:sz w:val="20"/>
          <w:szCs w:val="20"/>
        </w:rPr>
      </w:pPr>
    </w:p>
    <w:p w14:paraId="22E65D9D" w14:textId="77777777" w:rsidR="0072411C" w:rsidRPr="008B27B4" w:rsidRDefault="0072411C" w:rsidP="006E1CB0">
      <w:p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>Merit Scholarship</w:t>
      </w:r>
      <w:r w:rsidR="00C4138F" w:rsidRPr="008B27B4">
        <w:rPr>
          <w:rFonts w:ascii="Arial" w:hAnsi="Arial" w:cs="Arial"/>
          <w:sz w:val="20"/>
          <w:szCs w:val="20"/>
        </w:rPr>
        <w:t xml:space="preserve"> awarded in</w:t>
      </w:r>
      <w:r w:rsidR="00E3759C" w:rsidRPr="008B27B4">
        <w:rPr>
          <w:rFonts w:ascii="Arial" w:hAnsi="Arial" w:cs="Arial"/>
          <w:sz w:val="20"/>
          <w:szCs w:val="20"/>
        </w:rPr>
        <w:t xml:space="preserve"> I</w:t>
      </w:r>
      <w:r w:rsidR="00C318C9" w:rsidRPr="008B27B4">
        <w:rPr>
          <w:rFonts w:ascii="Arial" w:hAnsi="Arial" w:cs="Arial"/>
          <w:sz w:val="20"/>
          <w:szCs w:val="20"/>
        </w:rPr>
        <w:t xml:space="preserve"> </w:t>
      </w:r>
      <w:r w:rsidRPr="008B27B4">
        <w:rPr>
          <w:rFonts w:ascii="Arial" w:hAnsi="Arial" w:cs="Arial"/>
          <w:sz w:val="20"/>
          <w:szCs w:val="20"/>
        </w:rPr>
        <w:t>&amp; II year</w:t>
      </w:r>
      <w:r w:rsidR="00E3759C" w:rsidRPr="008B27B4">
        <w:rPr>
          <w:rFonts w:ascii="Arial" w:hAnsi="Arial" w:cs="Arial"/>
          <w:sz w:val="20"/>
          <w:szCs w:val="20"/>
        </w:rPr>
        <w:t>s</w:t>
      </w:r>
      <w:r w:rsidRPr="008B27B4">
        <w:rPr>
          <w:rFonts w:ascii="Arial" w:hAnsi="Arial" w:cs="Arial"/>
          <w:sz w:val="20"/>
          <w:szCs w:val="20"/>
        </w:rPr>
        <w:t xml:space="preserve"> of </w:t>
      </w:r>
      <w:proofErr w:type="gramStart"/>
      <w:r w:rsidRPr="008B27B4">
        <w:rPr>
          <w:rFonts w:ascii="Arial" w:hAnsi="Arial" w:cs="Arial"/>
          <w:sz w:val="20"/>
          <w:szCs w:val="20"/>
        </w:rPr>
        <w:t>LL.B</w:t>
      </w:r>
      <w:proofErr w:type="gramEnd"/>
      <w:r w:rsidRPr="008B27B4">
        <w:rPr>
          <w:rFonts w:ascii="Arial" w:hAnsi="Arial" w:cs="Arial"/>
          <w:sz w:val="20"/>
          <w:szCs w:val="20"/>
        </w:rPr>
        <w:t xml:space="preserve"> by the University.</w:t>
      </w:r>
      <w:r w:rsidR="00FE5D81" w:rsidRPr="008B27B4">
        <w:rPr>
          <w:rFonts w:ascii="Arial" w:hAnsi="Arial" w:cs="Arial"/>
          <w:sz w:val="20"/>
          <w:szCs w:val="20"/>
        </w:rPr>
        <w:t xml:space="preserve"> </w:t>
      </w:r>
    </w:p>
    <w:p w14:paraId="7AA20322" w14:textId="77777777" w:rsidR="00FB5BAF" w:rsidRPr="008B27B4" w:rsidRDefault="00FB5BAF" w:rsidP="00FB5BAF">
      <w:pPr>
        <w:pStyle w:val="Heading1"/>
        <w:ind w:left="720"/>
        <w:rPr>
          <w:rFonts w:ascii="Arial" w:hAnsi="Arial" w:cs="Arial"/>
          <w:sz w:val="20"/>
          <w:szCs w:val="20"/>
        </w:rPr>
      </w:pPr>
    </w:p>
    <w:p w14:paraId="345F2AE9" w14:textId="77777777" w:rsidR="001D572B" w:rsidRPr="008B27B4" w:rsidRDefault="001D572B" w:rsidP="006E1CB0">
      <w:pPr>
        <w:pStyle w:val="Heading1"/>
        <w:rPr>
          <w:rFonts w:ascii="Arial" w:hAnsi="Arial" w:cs="Arial"/>
          <w:sz w:val="20"/>
          <w:szCs w:val="20"/>
        </w:rPr>
      </w:pPr>
    </w:p>
    <w:p w14:paraId="41FDF45A" w14:textId="77777777" w:rsidR="00217F10" w:rsidRPr="008B27B4" w:rsidRDefault="00217F10" w:rsidP="006E1CB0">
      <w:pPr>
        <w:pStyle w:val="Heading1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 xml:space="preserve">Other </w:t>
      </w:r>
      <w:r w:rsidR="0004105A" w:rsidRPr="008B27B4">
        <w:rPr>
          <w:rFonts w:ascii="Arial" w:hAnsi="Arial" w:cs="Arial"/>
          <w:sz w:val="20"/>
          <w:szCs w:val="20"/>
        </w:rPr>
        <w:t xml:space="preserve">Professional </w:t>
      </w:r>
      <w:r w:rsidRPr="008B27B4">
        <w:rPr>
          <w:rFonts w:ascii="Arial" w:hAnsi="Arial" w:cs="Arial"/>
          <w:sz w:val="20"/>
          <w:szCs w:val="20"/>
        </w:rPr>
        <w:t>Qualifications / Diploma</w:t>
      </w:r>
      <w:r w:rsidR="00543F62" w:rsidRPr="008B27B4">
        <w:rPr>
          <w:rFonts w:ascii="Arial" w:hAnsi="Arial" w:cs="Arial"/>
          <w:sz w:val="20"/>
          <w:szCs w:val="20"/>
        </w:rPr>
        <w:t>______________________________________________</w:t>
      </w:r>
    </w:p>
    <w:p w14:paraId="4693F404" w14:textId="77777777" w:rsidR="009712D6" w:rsidRPr="008B27B4" w:rsidRDefault="009712D6" w:rsidP="009712D6">
      <w:pPr>
        <w:rPr>
          <w:rFonts w:ascii="Arial" w:hAnsi="Arial" w:cs="Arial"/>
          <w:sz w:val="20"/>
          <w:szCs w:val="20"/>
        </w:rPr>
      </w:pPr>
    </w:p>
    <w:p w14:paraId="350516B2" w14:textId="77777777" w:rsidR="007C6861" w:rsidRPr="008B27B4" w:rsidRDefault="007C6861" w:rsidP="00543F62">
      <w:p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>P</w:t>
      </w:r>
      <w:r w:rsidR="005934B6" w:rsidRPr="008B27B4">
        <w:rPr>
          <w:rFonts w:ascii="Arial" w:hAnsi="Arial" w:cs="Arial"/>
          <w:sz w:val="20"/>
          <w:szCs w:val="20"/>
        </w:rPr>
        <w:t xml:space="preserve">ost </w:t>
      </w:r>
      <w:r w:rsidRPr="008B27B4">
        <w:rPr>
          <w:rFonts w:ascii="Arial" w:hAnsi="Arial" w:cs="Arial"/>
          <w:sz w:val="20"/>
          <w:szCs w:val="20"/>
        </w:rPr>
        <w:t>G</w:t>
      </w:r>
      <w:r w:rsidR="005934B6" w:rsidRPr="008B27B4">
        <w:rPr>
          <w:rFonts w:ascii="Arial" w:hAnsi="Arial" w:cs="Arial"/>
          <w:sz w:val="20"/>
          <w:szCs w:val="20"/>
        </w:rPr>
        <w:t>raduate</w:t>
      </w:r>
      <w:r w:rsidRPr="008B27B4">
        <w:rPr>
          <w:rFonts w:ascii="Arial" w:hAnsi="Arial" w:cs="Arial"/>
          <w:sz w:val="20"/>
          <w:szCs w:val="20"/>
        </w:rPr>
        <w:t xml:space="preserve"> </w:t>
      </w:r>
      <w:r w:rsidR="005934B6" w:rsidRPr="008B27B4">
        <w:rPr>
          <w:rFonts w:ascii="Arial" w:hAnsi="Arial" w:cs="Arial"/>
          <w:sz w:val="20"/>
          <w:szCs w:val="20"/>
        </w:rPr>
        <w:t>(</w:t>
      </w:r>
      <w:r w:rsidR="00F707AB" w:rsidRPr="008B27B4">
        <w:rPr>
          <w:rFonts w:ascii="Arial" w:hAnsi="Arial" w:cs="Arial"/>
          <w:sz w:val="20"/>
          <w:szCs w:val="20"/>
        </w:rPr>
        <w:t>Annual</w:t>
      </w:r>
      <w:r w:rsidR="005934B6" w:rsidRPr="008B27B4">
        <w:rPr>
          <w:rFonts w:ascii="Arial" w:hAnsi="Arial" w:cs="Arial"/>
          <w:sz w:val="20"/>
          <w:szCs w:val="20"/>
        </w:rPr>
        <w:t>)</w:t>
      </w:r>
      <w:r w:rsidR="00F707AB" w:rsidRPr="008B27B4">
        <w:rPr>
          <w:rFonts w:ascii="Arial" w:hAnsi="Arial" w:cs="Arial"/>
          <w:sz w:val="20"/>
          <w:szCs w:val="20"/>
        </w:rPr>
        <w:t xml:space="preserve"> </w:t>
      </w:r>
      <w:r w:rsidRPr="008B27B4">
        <w:rPr>
          <w:rFonts w:ascii="Arial" w:hAnsi="Arial" w:cs="Arial"/>
          <w:sz w:val="20"/>
          <w:szCs w:val="20"/>
        </w:rPr>
        <w:t>Diploma in Intellectual Property Rights Laws from the Indian Law Institute (Deemed University), New Delhi</w:t>
      </w:r>
      <w:r w:rsidR="00F707AB" w:rsidRPr="008B27B4">
        <w:rPr>
          <w:rFonts w:ascii="Arial" w:hAnsi="Arial" w:cs="Arial"/>
          <w:sz w:val="20"/>
          <w:szCs w:val="20"/>
        </w:rPr>
        <w:t>.</w:t>
      </w:r>
    </w:p>
    <w:p w14:paraId="1F446AF4" w14:textId="77777777" w:rsidR="00233DC1" w:rsidRPr="008B27B4" w:rsidRDefault="00233DC1" w:rsidP="00543F62">
      <w:pPr>
        <w:jc w:val="both"/>
        <w:rPr>
          <w:rFonts w:ascii="Arial" w:hAnsi="Arial" w:cs="Arial"/>
          <w:i/>
          <w:sz w:val="20"/>
          <w:szCs w:val="20"/>
        </w:rPr>
      </w:pPr>
    </w:p>
    <w:p w14:paraId="1EC7E6A3" w14:textId="77777777" w:rsidR="00217F10" w:rsidRPr="008B27B4" w:rsidRDefault="00F707AB" w:rsidP="00543F62">
      <w:p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>P</w:t>
      </w:r>
      <w:r w:rsidR="005934B6" w:rsidRPr="008B27B4">
        <w:rPr>
          <w:rFonts w:ascii="Arial" w:hAnsi="Arial" w:cs="Arial"/>
          <w:sz w:val="20"/>
          <w:szCs w:val="20"/>
        </w:rPr>
        <w:t xml:space="preserve">ost </w:t>
      </w:r>
      <w:r w:rsidRPr="008B27B4">
        <w:rPr>
          <w:rFonts w:ascii="Arial" w:hAnsi="Arial" w:cs="Arial"/>
          <w:sz w:val="20"/>
          <w:szCs w:val="20"/>
        </w:rPr>
        <w:t>G</w:t>
      </w:r>
      <w:r w:rsidR="005934B6" w:rsidRPr="008B27B4">
        <w:rPr>
          <w:rFonts w:ascii="Arial" w:hAnsi="Arial" w:cs="Arial"/>
          <w:sz w:val="20"/>
          <w:szCs w:val="20"/>
        </w:rPr>
        <w:t>raduate</w:t>
      </w:r>
      <w:r w:rsidRPr="008B27B4">
        <w:rPr>
          <w:rFonts w:ascii="Arial" w:hAnsi="Arial" w:cs="Arial"/>
          <w:sz w:val="20"/>
          <w:szCs w:val="20"/>
        </w:rPr>
        <w:t xml:space="preserve"> </w:t>
      </w:r>
      <w:r w:rsidR="005934B6" w:rsidRPr="008B27B4">
        <w:rPr>
          <w:rFonts w:ascii="Arial" w:hAnsi="Arial" w:cs="Arial"/>
          <w:sz w:val="20"/>
          <w:szCs w:val="20"/>
        </w:rPr>
        <w:t>(</w:t>
      </w:r>
      <w:r w:rsidR="007C6861" w:rsidRPr="008B27B4">
        <w:rPr>
          <w:rFonts w:ascii="Arial" w:hAnsi="Arial" w:cs="Arial"/>
          <w:sz w:val="20"/>
          <w:szCs w:val="20"/>
        </w:rPr>
        <w:t>Annual</w:t>
      </w:r>
      <w:r w:rsidR="005934B6" w:rsidRPr="008B27B4">
        <w:rPr>
          <w:rFonts w:ascii="Arial" w:hAnsi="Arial" w:cs="Arial"/>
          <w:sz w:val="20"/>
          <w:szCs w:val="20"/>
        </w:rPr>
        <w:t>)</w:t>
      </w:r>
      <w:r w:rsidR="007C6861" w:rsidRPr="008B27B4">
        <w:rPr>
          <w:rFonts w:ascii="Arial" w:hAnsi="Arial" w:cs="Arial"/>
          <w:sz w:val="20"/>
          <w:szCs w:val="20"/>
        </w:rPr>
        <w:t xml:space="preserve"> </w:t>
      </w:r>
      <w:r w:rsidR="00217F10" w:rsidRPr="008B27B4">
        <w:rPr>
          <w:rFonts w:ascii="Arial" w:hAnsi="Arial" w:cs="Arial"/>
          <w:sz w:val="20"/>
          <w:szCs w:val="20"/>
        </w:rPr>
        <w:t>Diploma in Tax Laws from the Indian Law Institute, New Delhi</w:t>
      </w:r>
      <w:r w:rsidRPr="008B27B4">
        <w:rPr>
          <w:rFonts w:ascii="Arial" w:hAnsi="Arial" w:cs="Arial"/>
          <w:sz w:val="20"/>
          <w:szCs w:val="20"/>
        </w:rPr>
        <w:t>.</w:t>
      </w:r>
    </w:p>
    <w:p w14:paraId="75E7C671" w14:textId="77777777" w:rsidR="00233DC1" w:rsidRPr="008B27B4" w:rsidRDefault="00233DC1" w:rsidP="00543F62">
      <w:pPr>
        <w:jc w:val="both"/>
        <w:rPr>
          <w:rFonts w:ascii="Arial" w:hAnsi="Arial" w:cs="Arial"/>
          <w:sz w:val="20"/>
          <w:szCs w:val="20"/>
        </w:rPr>
      </w:pPr>
    </w:p>
    <w:p w14:paraId="57B4C4FA" w14:textId="77777777" w:rsidR="007E3BF9" w:rsidRPr="008B27B4" w:rsidRDefault="00E21777" w:rsidP="00E21777">
      <w:pPr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>Post Graduate (Annual) Diploma in Corporate Laws &amp; Management from the Indian Law Institute, New Delhi- Qualified</w:t>
      </w:r>
      <w:r w:rsidR="002C1A82" w:rsidRPr="008B27B4">
        <w:rPr>
          <w:rFonts w:ascii="Arial" w:hAnsi="Arial" w:cs="Arial"/>
          <w:sz w:val="20"/>
          <w:szCs w:val="20"/>
        </w:rPr>
        <w:t xml:space="preserve"> and Competent</w:t>
      </w:r>
      <w:r w:rsidRPr="008B27B4">
        <w:rPr>
          <w:rFonts w:ascii="Arial" w:hAnsi="Arial" w:cs="Arial"/>
          <w:sz w:val="20"/>
          <w:szCs w:val="20"/>
        </w:rPr>
        <w:t xml:space="preserve"> to work/practice as </w:t>
      </w:r>
      <w:r w:rsidR="00EA02CC">
        <w:rPr>
          <w:rFonts w:ascii="Arial" w:hAnsi="Arial" w:cs="Arial"/>
          <w:sz w:val="20"/>
          <w:szCs w:val="20"/>
        </w:rPr>
        <w:t xml:space="preserve">a </w:t>
      </w:r>
      <w:r w:rsidRPr="008B27B4">
        <w:rPr>
          <w:rFonts w:ascii="Arial" w:hAnsi="Arial" w:cs="Arial"/>
          <w:sz w:val="20"/>
          <w:szCs w:val="20"/>
        </w:rPr>
        <w:t>Company Secretar</w:t>
      </w:r>
      <w:r w:rsidR="00717666">
        <w:rPr>
          <w:rFonts w:ascii="Arial" w:hAnsi="Arial" w:cs="Arial"/>
          <w:sz w:val="20"/>
          <w:szCs w:val="20"/>
        </w:rPr>
        <w:t>y</w:t>
      </w:r>
      <w:r w:rsidRPr="008B27B4">
        <w:rPr>
          <w:rFonts w:ascii="Arial" w:hAnsi="Arial" w:cs="Arial"/>
          <w:sz w:val="20"/>
          <w:szCs w:val="20"/>
        </w:rPr>
        <w:t xml:space="preserve"> as per Section 4(1)(b) of the Company Secretaries Act, 1980 in Companies which have paid up share capital of less than Rs.5 Crores.</w:t>
      </w:r>
    </w:p>
    <w:p w14:paraId="4CF58243" w14:textId="77777777" w:rsidR="006A5541" w:rsidRPr="008B27B4" w:rsidRDefault="006A5541" w:rsidP="00543F62">
      <w:pPr>
        <w:rPr>
          <w:rFonts w:ascii="Arial" w:hAnsi="Arial" w:cs="Arial"/>
          <w:b/>
          <w:sz w:val="20"/>
          <w:szCs w:val="20"/>
          <w:u w:val="single"/>
        </w:rPr>
      </w:pPr>
    </w:p>
    <w:p w14:paraId="01931D35" w14:textId="77777777" w:rsidR="001D572B" w:rsidRPr="008B27B4" w:rsidRDefault="001D572B" w:rsidP="00543F62">
      <w:pPr>
        <w:rPr>
          <w:rFonts w:ascii="Arial" w:hAnsi="Arial" w:cs="Arial"/>
          <w:b/>
          <w:sz w:val="20"/>
          <w:szCs w:val="20"/>
          <w:u w:val="single"/>
        </w:rPr>
      </w:pPr>
    </w:p>
    <w:p w14:paraId="03D43E11" w14:textId="77777777" w:rsidR="009712D6" w:rsidRPr="008B27B4" w:rsidRDefault="007E3BF9" w:rsidP="00543F62">
      <w:pPr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b/>
          <w:sz w:val="20"/>
          <w:szCs w:val="20"/>
          <w:u w:val="single"/>
        </w:rPr>
        <w:t xml:space="preserve">High </w:t>
      </w:r>
      <w:r w:rsidR="00544ABA" w:rsidRPr="008B27B4">
        <w:rPr>
          <w:rFonts w:ascii="Arial" w:hAnsi="Arial" w:cs="Arial"/>
          <w:b/>
          <w:sz w:val="20"/>
          <w:szCs w:val="20"/>
          <w:u w:val="single"/>
        </w:rPr>
        <w:t>School</w:t>
      </w:r>
      <w:r w:rsidR="00544ABA">
        <w:rPr>
          <w:rFonts w:ascii="Arial" w:hAnsi="Arial" w:cs="Arial"/>
          <w:b/>
          <w:sz w:val="20"/>
          <w:szCs w:val="20"/>
          <w:u w:val="single"/>
        </w:rPr>
        <w:t>, Senior</w:t>
      </w:r>
      <w:r w:rsidR="00D46197">
        <w:rPr>
          <w:rFonts w:ascii="Arial" w:hAnsi="Arial" w:cs="Arial"/>
          <w:b/>
          <w:sz w:val="20"/>
          <w:szCs w:val="20"/>
          <w:u w:val="single"/>
        </w:rPr>
        <w:t xml:space="preserve"> Secondary School </w:t>
      </w:r>
      <w:r w:rsidRPr="008B27B4">
        <w:rPr>
          <w:rFonts w:ascii="Arial" w:hAnsi="Arial" w:cs="Arial"/>
          <w:b/>
          <w:sz w:val="20"/>
          <w:szCs w:val="20"/>
          <w:u w:val="single"/>
        </w:rPr>
        <w:t xml:space="preserve">&amp; </w:t>
      </w:r>
      <w:r w:rsidR="00D46197">
        <w:rPr>
          <w:rFonts w:ascii="Arial" w:hAnsi="Arial" w:cs="Arial"/>
          <w:b/>
          <w:sz w:val="20"/>
          <w:szCs w:val="20"/>
          <w:u w:val="single"/>
        </w:rPr>
        <w:t>G</w:t>
      </w:r>
      <w:r w:rsidRPr="008B27B4">
        <w:rPr>
          <w:rFonts w:ascii="Arial" w:hAnsi="Arial" w:cs="Arial"/>
          <w:b/>
          <w:sz w:val="20"/>
          <w:szCs w:val="20"/>
          <w:u w:val="single"/>
        </w:rPr>
        <w:t>raduation</w:t>
      </w:r>
      <w:r w:rsidR="00543F62" w:rsidRPr="008B27B4">
        <w:rPr>
          <w:rFonts w:ascii="Arial" w:hAnsi="Arial" w:cs="Arial"/>
          <w:b/>
          <w:sz w:val="20"/>
          <w:szCs w:val="20"/>
          <w:u w:val="single"/>
        </w:rPr>
        <w:t>______________________________________</w:t>
      </w:r>
    </w:p>
    <w:p w14:paraId="005DD46B" w14:textId="77777777" w:rsidR="007E3BF9" w:rsidRPr="008B27B4" w:rsidRDefault="007E3BF9" w:rsidP="009712D6">
      <w:pPr>
        <w:ind w:left="720"/>
        <w:rPr>
          <w:rFonts w:ascii="Arial" w:hAnsi="Arial" w:cs="Arial"/>
          <w:sz w:val="20"/>
          <w:szCs w:val="20"/>
        </w:rPr>
      </w:pPr>
    </w:p>
    <w:p w14:paraId="2AAABB5C" w14:textId="77777777" w:rsidR="007E3BF9" w:rsidRPr="008B27B4" w:rsidRDefault="007E3BF9" w:rsidP="00543F62">
      <w:p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>Passed Class XII</w:t>
      </w:r>
      <w:r w:rsidR="00953BB0" w:rsidRPr="008B27B4">
        <w:rPr>
          <w:rFonts w:ascii="Arial" w:hAnsi="Arial" w:cs="Arial"/>
          <w:sz w:val="20"/>
          <w:szCs w:val="20"/>
        </w:rPr>
        <w:t xml:space="preserve"> </w:t>
      </w:r>
      <w:r w:rsidRPr="008B27B4">
        <w:rPr>
          <w:rFonts w:ascii="Arial" w:hAnsi="Arial" w:cs="Arial"/>
          <w:sz w:val="20"/>
          <w:szCs w:val="20"/>
        </w:rPr>
        <w:t xml:space="preserve">with First Division (73%) from the C.B.S.E. - Ravindra Public School, </w:t>
      </w:r>
      <w:proofErr w:type="spellStart"/>
      <w:r w:rsidRPr="008B27B4">
        <w:rPr>
          <w:rFonts w:ascii="Arial" w:hAnsi="Arial" w:cs="Arial"/>
          <w:sz w:val="20"/>
          <w:szCs w:val="20"/>
        </w:rPr>
        <w:t>Pitam</w:t>
      </w:r>
      <w:proofErr w:type="spellEnd"/>
      <w:r w:rsidRPr="008B27B4">
        <w:rPr>
          <w:rFonts w:ascii="Arial" w:hAnsi="Arial" w:cs="Arial"/>
          <w:sz w:val="20"/>
          <w:szCs w:val="20"/>
        </w:rPr>
        <w:t xml:space="preserve"> Pura, Delhi.</w:t>
      </w:r>
    </w:p>
    <w:p w14:paraId="72E2929C" w14:textId="77777777" w:rsidR="007E3BF9" w:rsidRDefault="00896768" w:rsidP="00543F62">
      <w:p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 xml:space="preserve">Graduation- </w:t>
      </w:r>
      <w:r w:rsidR="007E3BF9" w:rsidRPr="008B27B4">
        <w:rPr>
          <w:rFonts w:ascii="Arial" w:hAnsi="Arial" w:cs="Arial"/>
          <w:sz w:val="20"/>
          <w:szCs w:val="20"/>
        </w:rPr>
        <w:t xml:space="preserve">B-Com (Pass) from </w:t>
      </w:r>
      <w:proofErr w:type="spellStart"/>
      <w:r w:rsidR="007E3BF9" w:rsidRPr="008B27B4">
        <w:rPr>
          <w:rFonts w:ascii="Arial" w:hAnsi="Arial" w:cs="Arial"/>
          <w:sz w:val="20"/>
          <w:szCs w:val="20"/>
        </w:rPr>
        <w:t>Satyawati</w:t>
      </w:r>
      <w:proofErr w:type="spellEnd"/>
      <w:r w:rsidR="007E3BF9" w:rsidRPr="008B27B4">
        <w:rPr>
          <w:rFonts w:ascii="Arial" w:hAnsi="Arial" w:cs="Arial"/>
          <w:sz w:val="20"/>
          <w:szCs w:val="20"/>
        </w:rPr>
        <w:t xml:space="preserve"> College (Delhi University)</w:t>
      </w:r>
      <w:r w:rsidR="001D5F41" w:rsidRPr="008B27B4">
        <w:rPr>
          <w:rFonts w:ascii="Arial" w:hAnsi="Arial" w:cs="Arial"/>
          <w:sz w:val="20"/>
          <w:szCs w:val="20"/>
        </w:rPr>
        <w:t>, Delhi</w:t>
      </w:r>
      <w:r w:rsidR="007E3BF9" w:rsidRPr="008B27B4">
        <w:rPr>
          <w:rFonts w:ascii="Arial" w:hAnsi="Arial" w:cs="Arial"/>
          <w:sz w:val="20"/>
          <w:szCs w:val="20"/>
        </w:rPr>
        <w:t>.</w:t>
      </w:r>
    </w:p>
    <w:p w14:paraId="791F6DCB" w14:textId="77777777" w:rsidR="00F73DD0" w:rsidRDefault="00F73DD0" w:rsidP="00543F62">
      <w:pPr>
        <w:jc w:val="both"/>
        <w:rPr>
          <w:rFonts w:ascii="Arial" w:hAnsi="Arial" w:cs="Arial"/>
          <w:sz w:val="20"/>
          <w:szCs w:val="20"/>
        </w:rPr>
      </w:pPr>
    </w:p>
    <w:p w14:paraId="45C40027" w14:textId="77777777" w:rsidR="00F73DD0" w:rsidRPr="008B27B4" w:rsidRDefault="00F73DD0" w:rsidP="00543F62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assed Class X from the C.B.S.E.- J.D. </w:t>
      </w:r>
      <w:proofErr w:type="spellStart"/>
      <w:r>
        <w:rPr>
          <w:rFonts w:ascii="Arial" w:hAnsi="Arial" w:cs="Arial"/>
          <w:sz w:val="20"/>
          <w:szCs w:val="20"/>
        </w:rPr>
        <w:t>Tytler</w:t>
      </w:r>
      <w:proofErr w:type="spellEnd"/>
      <w:r>
        <w:rPr>
          <w:rFonts w:ascii="Arial" w:hAnsi="Arial" w:cs="Arial"/>
          <w:sz w:val="20"/>
          <w:szCs w:val="20"/>
        </w:rPr>
        <w:t xml:space="preserve"> School (Public School), New Rajendra Nagar, Delhi. </w:t>
      </w:r>
    </w:p>
    <w:p w14:paraId="0B46B84E" w14:textId="77777777" w:rsidR="001D572B" w:rsidRPr="008B27B4" w:rsidRDefault="001D572B" w:rsidP="00776138">
      <w:pPr>
        <w:tabs>
          <w:tab w:val="left" w:pos="2500"/>
        </w:tabs>
        <w:ind w:left="1080"/>
        <w:jc w:val="both"/>
        <w:rPr>
          <w:rFonts w:ascii="Arial" w:hAnsi="Arial" w:cs="Arial"/>
          <w:i/>
          <w:sz w:val="20"/>
          <w:szCs w:val="20"/>
        </w:rPr>
      </w:pPr>
    </w:p>
    <w:p w14:paraId="33193D89" w14:textId="77777777" w:rsidR="00217F10" w:rsidRPr="008B27B4" w:rsidRDefault="00776138" w:rsidP="00776138">
      <w:pPr>
        <w:tabs>
          <w:tab w:val="left" w:pos="2500"/>
        </w:tabs>
        <w:ind w:left="1080"/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i/>
          <w:sz w:val="20"/>
          <w:szCs w:val="20"/>
        </w:rPr>
        <w:tab/>
      </w:r>
    </w:p>
    <w:p w14:paraId="6A5A8942" w14:textId="77777777" w:rsidR="007C4DB1" w:rsidRPr="008B27B4" w:rsidRDefault="0072411C" w:rsidP="00543F62">
      <w:pPr>
        <w:pStyle w:val="Heading1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>Professional Experience</w:t>
      </w:r>
      <w:r w:rsidR="00543F62" w:rsidRPr="008B27B4">
        <w:rPr>
          <w:rFonts w:ascii="Arial" w:hAnsi="Arial" w:cs="Arial"/>
          <w:sz w:val="20"/>
          <w:szCs w:val="20"/>
        </w:rPr>
        <w:t>______________________________________________________________</w:t>
      </w:r>
    </w:p>
    <w:p w14:paraId="2E5096AC" w14:textId="77777777" w:rsidR="0072411C" w:rsidRPr="008B27B4" w:rsidRDefault="0072411C" w:rsidP="007C4DB1">
      <w:pPr>
        <w:pStyle w:val="Heading1"/>
        <w:ind w:left="720"/>
        <w:rPr>
          <w:rFonts w:ascii="Arial" w:hAnsi="Arial" w:cs="Arial"/>
          <w:sz w:val="20"/>
          <w:szCs w:val="20"/>
        </w:rPr>
      </w:pPr>
    </w:p>
    <w:p w14:paraId="64B11B53" w14:textId="77777777" w:rsidR="00612F2E" w:rsidRPr="008B27B4" w:rsidRDefault="00612F2E" w:rsidP="00612F2E">
      <w:p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ab/>
      </w:r>
      <w:r w:rsidRPr="008B27B4">
        <w:rPr>
          <w:rFonts w:ascii="Arial" w:hAnsi="Arial" w:cs="Arial"/>
          <w:sz w:val="20"/>
          <w:szCs w:val="20"/>
        </w:rPr>
        <w:tab/>
      </w:r>
      <w:r w:rsidRPr="008B27B4">
        <w:rPr>
          <w:rFonts w:ascii="Arial" w:hAnsi="Arial" w:cs="Arial"/>
          <w:sz w:val="20"/>
          <w:szCs w:val="20"/>
        </w:rPr>
        <w:tab/>
      </w:r>
      <w:r w:rsidRPr="008B27B4">
        <w:rPr>
          <w:rFonts w:ascii="Arial" w:hAnsi="Arial" w:cs="Arial"/>
          <w:sz w:val="20"/>
          <w:szCs w:val="20"/>
        </w:rPr>
        <w:tab/>
      </w:r>
      <w:r w:rsidRPr="008B27B4">
        <w:rPr>
          <w:rFonts w:ascii="Arial" w:hAnsi="Arial" w:cs="Arial"/>
          <w:sz w:val="20"/>
          <w:szCs w:val="20"/>
        </w:rPr>
        <w:tab/>
      </w:r>
      <w:r w:rsidRPr="008B27B4">
        <w:rPr>
          <w:rFonts w:ascii="Arial" w:hAnsi="Arial" w:cs="Arial"/>
          <w:sz w:val="20"/>
          <w:szCs w:val="20"/>
        </w:rPr>
        <w:tab/>
      </w:r>
    </w:p>
    <w:p w14:paraId="79722CFE" w14:textId="77777777" w:rsidR="00612F2E" w:rsidRPr="008B27B4" w:rsidRDefault="00612F2E" w:rsidP="00543F62">
      <w:p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 xml:space="preserve">Worked with K&amp;S Partners, Gurgaon </w:t>
      </w:r>
      <w:r w:rsidR="00CD7D90" w:rsidRPr="008B27B4">
        <w:rPr>
          <w:rFonts w:ascii="Arial" w:hAnsi="Arial" w:cs="Arial"/>
          <w:sz w:val="20"/>
          <w:szCs w:val="20"/>
        </w:rPr>
        <w:t xml:space="preserve">for </w:t>
      </w:r>
      <w:r w:rsidR="00131E08" w:rsidRPr="008B27B4">
        <w:rPr>
          <w:rFonts w:ascii="Arial" w:hAnsi="Arial" w:cs="Arial"/>
          <w:sz w:val="20"/>
          <w:szCs w:val="20"/>
        </w:rPr>
        <w:t>about</w:t>
      </w:r>
      <w:r w:rsidR="00CD7D90" w:rsidRPr="008B27B4">
        <w:rPr>
          <w:rFonts w:ascii="Arial" w:hAnsi="Arial" w:cs="Arial"/>
          <w:sz w:val="20"/>
          <w:szCs w:val="20"/>
        </w:rPr>
        <w:t xml:space="preserve"> 2 years</w:t>
      </w:r>
      <w:r w:rsidR="00131E08" w:rsidRPr="008B27B4">
        <w:rPr>
          <w:rFonts w:ascii="Arial" w:hAnsi="Arial" w:cs="Arial"/>
          <w:sz w:val="20"/>
          <w:szCs w:val="20"/>
        </w:rPr>
        <w:t xml:space="preserve"> and 8 months</w:t>
      </w:r>
      <w:r w:rsidR="00CD7D90" w:rsidRPr="008B27B4">
        <w:rPr>
          <w:rFonts w:ascii="Arial" w:hAnsi="Arial" w:cs="Arial"/>
          <w:sz w:val="20"/>
          <w:szCs w:val="20"/>
        </w:rPr>
        <w:t xml:space="preserve"> (</w:t>
      </w:r>
      <w:proofErr w:type="spellStart"/>
      <w:r w:rsidR="00CD7D90" w:rsidRPr="008B27B4">
        <w:rPr>
          <w:rFonts w:ascii="Arial" w:hAnsi="Arial" w:cs="Arial"/>
          <w:sz w:val="20"/>
          <w:szCs w:val="20"/>
        </w:rPr>
        <w:t>i.e</w:t>
      </w:r>
      <w:proofErr w:type="spellEnd"/>
      <w:r w:rsidR="00CD7D90" w:rsidRPr="008B27B4">
        <w:rPr>
          <w:rFonts w:ascii="Arial" w:hAnsi="Arial" w:cs="Arial"/>
          <w:sz w:val="20"/>
          <w:szCs w:val="20"/>
        </w:rPr>
        <w:t xml:space="preserve">, </w:t>
      </w:r>
      <w:r w:rsidRPr="008B27B4">
        <w:rPr>
          <w:rFonts w:ascii="Arial" w:hAnsi="Arial" w:cs="Arial"/>
          <w:sz w:val="20"/>
          <w:szCs w:val="20"/>
        </w:rPr>
        <w:t xml:space="preserve">from February </w:t>
      </w:r>
      <w:r w:rsidR="00A6435D" w:rsidRPr="008B27B4">
        <w:rPr>
          <w:rFonts w:ascii="Arial" w:hAnsi="Arial" w:cs="Arial"/>
          <w:sz w:val="20"/>
          <w:szCs w:val="20"/>
        </w:rPr>
        <w:t xml:space="preserve">09, </w:t>
      </w:r>
      <w:r w:rsidRPr="008B27B4">
        <w:rPr>
          <w:rFonts w:ascii="Arial" w:hAnsi="Arial" w:cs="Arial"/>
          <w:sz w:val="20"/>
          <w:szCs w:val="20"/>
        </w:rPr>
        <w:t>2009</w:t>
      </w:r>
      <w:r w:rsidR="002526C6" w:rsidRPr="008B27B4">
        <w:rPr>
          <w:rFonts w:ascii="Arial" w:hAnsi="Arial" w:cs="Arial"/>
          <w:sz w:val="20"/>
          <w:szCs w:val="20"/>
        </w:rPr>
        <w:t xml:space="preserve"> to </w:t>
      </w:r>
      <w:r w:rsidR="00A6435D" w:rsidRPr="008B27B4">
        <w:rPr>
          <w:rFonts w:ascii="Arial" w:hAnsi="Arial" w:cs="Arial"/>
          <w:sz w:val="20"/>
          <w:szCs w:val="20"/>
        </w:rPr>
        <w:t>Octo</w:t>
      </w:r>
      <w:r w:rsidRPr="008B27B4">
        <w:rPr>
          <w:rFonts w:ascii="Arial" w:hAnsi="Arial" w:cs="Arial"/>
          <w:sz w:val="20"/>
          <w:szCs w:val="20"/>
        </w:rPr>
        <w:t xml:space="preserve">ber </w:t>
      </w:r>
      <w:r w:rsidR="00A6435D" w:rsidRPr="008B27B4">
        <w:rPr>
          <w:rFonts w:ascii="Arial" w:hAnsi="Arial" w:cs="Arial"/>
          <w:sz w:val="20"/>
          <w:szCs w:val="20"/>
        </w:rPr>
        <w:t xml:space="preserve">18, </w:t>
      </w:r>
      <w:r w:rsidRPr="008B27B4">
        <w:rPr>
          <w:rFonts w:ascii="Arial" w:hAnsi="Arial" w:cs="Arial"/>
          <w:sz w:val="20"/>
          <w:szCs w:val="20"/>
        </w:rPr>
        <w:t>2011</w:t>
      </w:r>
      <w:r w:rsidR="00CD7D90" w:rsidRPr="008B27B4">
        <w:rPr>
          <w:rFonts w:ascii="Arial" w:hAnsi="Arial" w:cs="Arial"/>
          <w:sz w:val="20"/>
          <w:szCs w:val="20"/>
        </w:rPr>
        <w:t>)</w:t>
      </w:r>
      <w:r w:rsidRPr="008B27B4">
        <w:rPr>
          <w:rFonts w:ascii="Arial" w:hAnsi="Arial" w:cs="Arial"/>
          <w:sz w:val="20"/>
          <w:szCs w:val="20"/>
        </w:rPr>
        <w:t xml:space="preserve">. Thereafter, worked with Ashoka &amp; Co., New Delhi from Nov. </w:t>
      </w:r>
      <w:r w:rsidR="002526C6" w:rsidRPr="008B27B4">
        <w:rPr>
          <w:rFonts w:ascii="Arial" w:hAnsi="Arial" w:cs="Arial"/>
          <w:sz w:val="20"/>
          <w:szCs w:val="20"/>
        </w:rPr>
        <w:t>2011 to</w:t>
      </w:r>
      <w:r w:rsidRPr="008B27B4">
        <w:rPr>
          <w:rFonts w:ascii="Arial" w:hAnsi="Arial" w:cs="Arial"/>
          <w:sz w:val="20"/>
          <w:szCs w:val="20"/>
        </w:rPr>
        <w:t xml:space="preserve"> September 2013. </w:t>
      </w:r>
    </w:p>
    <w:p w14:paraId="2C35176B" w14:textId="77777777" w:rsidR="006E5712" w:rsidRPr="008B27B4" w:rsidRDefault="006E5712" w:rsidP="00543F62">
      <w:pPr>
        <w:jc w:val="both"/>
        <w:rPr>
          <w:rFonts w:ascii="Arial" w:hAnsi="Arial" w:cs="Arial"/>
          <w:sz w:val="20"/>
          <w:szCs w:val="20"/>
        </w:rPr>
      </w:pPr>
    </w:p>
    <w:p w14:paraId="0BD02330" w14:textId="77777777" w:rsidR="006E5712" w:rsidRPr="008B27B4" w:rsidRDefault="006E5712" w:rsidP="006E5712">
      <w:p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 xml:space="preserve">Worked with Amitabha Sen &amp; Co., New Delhi for </w:t>
      </w:r>
      <w:r w:rsidR="00A6160E" w:rsidRPr="008B27B4">
        <w:rPr>
          <w:rFonts w:ascii="Arial" w:hAnsi="Arial" w:cs="Arial"/>
          <w:sz w:val="20"/>
          <w:szCs w:val="20"/>
        </w:rPr>
        <w:t xml:space="preserve">more than </w:t>
      </w:r>
      <w:r w:rsidR="00CB44F8">
        <w:rPr>
          <w:rFonts w:ascii="Arial" w:hAnsi="Arial" w:cs="Arial"/>
          <w:sz w:val="20"/>
          <w:szCs w:val="20"/>
        </w:rPr>
        <w:t>7</w:t>
      </w:r>
      <w:r w:rsidRPr="008B27B4">
        <w:rPr>
          <w:rFonts w:ascii="Arial" w:hAnsi="Arial" w:cs="Arial"/>
          <w:sz w:val="20"/>
          <w:szCs w:val="20"/>
        </w:rPr>
        <w:t xml:space="preserve"> years (</w:t>
      </w:r>
      <w:proofErr w:type="gramStart"/>
      <w:r w:rsidRPr="008B27B4">
        <w:rPr>
          <w:rFonts w:ascii="Arial" w:hAnsi="Arial" w:cs="Arial"/>
          <w:sz w:val="20"/>
          <w:szCs w:val="20"/>
        </w:rPr>
        <w:t>i.e.</w:t>
      </w:r>
      <w:proofErr w:type="gramEnd"/>
      <w:r w:rsidRPr="008B27B4">
        <w:rPr>
          <w:rFonts w:ascii="Arial" w:hAnsi="Arial" w:cs="Arial"/>
          <w:sz w:val="20"/>
          <w:szCs w:val="20"/>
        </w:rPr>
        <w:t xml:space="preserve"> from Jan. 2004 to Aug. 2006</w:t>
      </w:r>
      <w:r w:rsidR="00AF4B9E">
        <w:rPr>
          <w:rFonts w:ascii="Arial" w:hAnsi="Arial" w:cs="Arial"/>
          <w:sz w:val="20"/>
          <w:szCs w:val="20"/>
        </w:rPr>
        <w:t xml:space="preserve">; </w:t>
      </w:r>
      <w:r w:rsidR="00CB44F8">
        <w:rPr>
          <w:rFonts w:ascii="Arial" w:hAnsi="Arial" w:cs="Arial"/>
          <w:sz w:val="20"/>
          <w:szCs w:val="20"/>
        </w:rPr>
        <w:t>Jan</w:t>
      </w:r>
      <w:r w:rsidR="00AF4B9E">
        <w:rPr>
          <w:rFonts w:ascii="Arial" w:hAnsi="Arial" w:cs="Arial"/>
          <w:sz w:val="20"/>
          <w:szCs w:val="20"/>
        </w:rPr>
        <w:t>. 2007 to Feb. 03, 2009</w:t>
      </w:r>
      <w:r w:rsidRPr="008B27B4">
        <w:rPr>
          <w:rFonts w:ascii="Arial" w:hAnsi="Arial" w:cs="Arial"/>
          <w:sz w:val="20"/>
          <w:szCs w:val="20"/>
        </w:rPr>
        <w:t xml:space="preserve"> and from October 29, 2013 till June</w:t>
      </w:r>
      <w:r w:rsidR="00EC7E51" w:rsidRPr="008B27B4">
        <w:rPr>
          <w:rFonts w:ascii="Arial" w:hAnsi="Arial" w:cs="Arial"/>
          <w:sz w:val="20"/>
          <w:szCs w:val="20"/>
        </w:rPr>
        <w:t xml:space="preserve"> </w:t>
      </w:r>
      <w:r w:rsidRPr="008B27B4">
        <w:rPr>
          <w:rFonts w:ascii="Arial" w:hAnsi="Arial" w:cs="Arial"/>
          <w:sz w:val="20"/>
          <w:szCs w:val="20"/>
        </w:rPr>
        <w:t>2018</w:t>
      </w:r>
      <w:r w:rsidR="00F4712F" w:rsidRPr="008B27B4">
        <w:rPr>
          <w:rFonts w:ascii="Arial" w:hAnsi="Arial" w:cs="Arial"/>
          <w:sz w:val="20"/>
          <w:szCs w:val="20"/>
        </w:rPr>
        <w:t>)</w:t>
      </w:r>
      <w:r w:rsidRPr="008B27B4">
        <w:rPr>
          <w:rFonts w:ascii="Arial" w:hAnsi="Arial" w:cs="Arial"/>
          <w:sz w:val="20"/>
          <w:szCs w:val="20"/>
        </w:rPr>
        <w:t xml:space="preserve">.  </w:t>
      </w:r>
    </w:p>
    <w:p w14:paraId="4AE2AE92" w14:textId="77777777" w:rsidR="00612F2E" w:rsidRPr="008B27B4" w:rsidRDefault="00612F2E" w:rsidP="00AF4B9E">
      <w:pPr>
        <w:pStyle w:val="ListParagraph"/>
        <w:ind w:left="5040"/>
        <w:jc w:val="right"/>
        <w:rPr>
          <w:rFonts w:ascii="Arial" w:hAnsi="Arial" w:cs="Arial"/>
          <w:sz w:val="20"/>
          <w:szCs w:val="20"/>
        </w:rPr>
      </w:pPr>
    </w:p>
    <w:p w14:paraId="754FF179" w14:textId="335C106D" w:rsidR="003C2771" w:rsidRDefault="002566A5" w:rsidP="00543F62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ork</w:t>
      </w:r>
      <w:r w:rsidR="003806EF">
        <w:rPr>
          <w:rFonts w:ascii="Arial" w:hAnsi="Arial" w:cs="Arial"/>
          <w:sz w:val="20"/>
          <w:szCs w:val="20"/>
        </w:rPr>
        <w:t>ed</w:t>
      </w:r>
      <w:r>
        <w:rPr>
          <w:rFonts w:ascii="Arial" w:hAnsi="Arial" w:cs="Arial"/>
          <w:sz w:val="20"/>
          <w:szCs w:val="20"/>
        </w:rPr>
        <w:t xml:space="preserve"> as </w:t>
      </w:r>
      <w:r w:rsidR="003806EF">
        <w:rPr>
          <w:rFonts w:ascii="Arial" w:hAnsi="Arial" w:cs="Arial"/>
          <w:sz w:val="20"/>
          <w:szCs w:val="20"/>
        </w:rPr>
        <w:t xml:space="preserve">a </w:t>
      </w:r>
      <w:r>
        <w:rPr>
          <w:rFonts w:ascii="Arial" w:hAnsi="Arial" w:cs="Arial"/>
          <w:sz w:val="20"/>
          <w:szCs w:val="20"/>
        </w:rPr>
        <w:t xml:space="preserve">Legal Officer with National Internet Exchange of India (NIXI) </w:t>
      </w:r>
      <w:r w:rsidR="004F30EB">
        <w:rPr>
          <w:rFonts w:ascii="Arial" w:hAnsi="Arial" w:cs="Arial"/>
          <w:sz w:val="20"/>
          <w:szCs w:val="20"/>
        </w:rPr>
        <w:t>from</w:t>
      </w:r>
      <w:r>
        <w:rPr>
          <w:rFonts w:ascii="Arial" w:hAnsi="Arial" w:cs="Arial"/>
          <w:sz w:val="20"/>
          <w:szCs w:val="20"/>
        </w:rPr>
        <w:t xml:space="preserve"> July 01, 2019</w:t>
      </w:r>
      <w:r w:rsidR="004F30EB">
        <w:rPr>
          <w:rFonts w:ascii="Arial" w:hAnsi="Arial" w:cs="Arial"/>
          <w:sz w:val="20"/>
          <w:szCs w:val="20"/>
        </w:rPr>
        <w:t xml:space="preserve"> till 31 March, 2023</w:t>
      </w:r>
      <w:r w:rsidR="003C2771" w:rsidRPr="008B27B4">
        <w:rPr>
          <w:rFonts w:ascii="Arial" w:hAnsi="Arial" w:cs="Arial"/>
          <w:sz w:val="20"/>
          <w:szCs w:val="20"/>
        </w:rPr>
        <w:t>.</w:t>
      </w:r>
    </w:p>
    <w:p w14:paraId="16EFB861" w14:textId="77777777" w:rsidR="00F13258" w:rsidRDefault="00F13258" w:rsidP="00543F62">
      <w:pPr>
        <w:jc w:val="both"/>
        <w:rPr>
          <w:rFonts w:ascii="Arial" w:hAnsi="Arial" w:cs="Arial"/>
          <w:sz w:val="20"/>
          <w:szCs w:val="20"/>
        </w:rPr>
      </w:pPr>
    </w:p>
    <w:p w14:paraId="058119D0" w14:textId="77777777" w:rsidR="00F13258" w:rsidRDefault="00F13258" w:rsidP="00543F62">
      <w:pPr>
        <w:jc w:val="both"/>
        <w:rPr>
          <w:rFonts w:ascii="Arial" w:hAnsi="Arial" w:cs="Arial"/>
          <w:sz w:val="20"/>
          <w:szCs w:val="20"/>
        </w:rPr>
      </w:pPr>
    </w:p>
    <w:p w14:paraId="44C7F95C" w14:textId="77777777" w:rsidR="00F13258" w:rsidRPr="00A96997" w:rsidRDefault="00F13258" w:rsidP="00543F62">
      <w:pPr>
        <w:jc w:val="both"/>
        <w:rPr>
          <w:rFonts w:ascii="Arial" w:hAnsi="Arial" w:cs="Arial"/>
          <w:b/>
          <w:sz w:val="20"/>
          <w:szCs w:val="20"/>
        </w:rPr>
      </w:pPr>
      <w:r w:rsidRPr="00A96997">
        <w:rPr>
          <w:rFonts w:ascii="Arial" w:hAnsi="Arial" w:cs="Arial"/>
          <w:b/>
          <w:sz w:val="20"/>
          <w:szCs w:val="20"/>
        </w:rPr>
        <w:t>Intellectual Property Law</w:t>
      </w:r>
      <w:r w:rsidR="0021235B">
        <w:rPr>
          <w:rFonts w:ascii="Arial" w:hAnsi="Arial" w:cs="Arial"/>
          <w:b/>
          <w:sz w:val="20"/>
          <w:szCs w:val="20"/>
        </w:rPr>
        <w:t>s &amp; Other allied Laws Practices</w:t>
      </w:r>
      <w:r w:rsidRPr="00A96997">
        <w:rPr>
          <w:rFonts w:ascii="Arial" w:hAnsi="Arial" w:cs="Arial"/>
          <w:b/>
          <w:sz w:val="20"/>
          <w:szCs w:val="20"/>
        </w:rPr>
        <w:t xml:space="preserve"> </w:t>
      </w:r>
      <w:proofErr w:type="gramStart"/>
      <w:r w:rsidRPr="00A96997">
        <w:rPr>
          <w:rFonts w:ascii="Arial" w:hAnsi="Arial" w:cs="Arial"/>
          <w:b/>
          <w:sz w:val="20"/>
          <w:szCs w:val="20"/>
        </w:rPr>
        <w:t>Experience :</w:t>
      </w:r>
      <w:proofErr w:type="gramEnd"/>
      <w:r w:rsidRPr="00A96997">
        <w:rPr>
          <w:rFonts w:ascii="Arial" w:hAnsi="Arial" w:cs="Arial"/>
          <w:b/>
          <w:sz w:val="20"/>
          <w:szCs w:val="20"/>
        </w:rPr>
        <w:t xml:space="preserve"> 1</w:t>
      </w:r>
      <w:r w:rsidR="00A80151">
        <w:rPr>
          <w:rFonts w:ascii="Arial" w:hAnsi="Arial" w:cs="Arial"/>
          <w:b/>
          <w:sz w:val="20"/>
          <w:szCs w:val="20"/>
        </w:rPr>
        <w:t>0</w:t>
      </w:r>
      <w:r w:rsidRPr="00A96997">
        <w:rPr>
          <w:rFonts w:ascii="Arial" w:hAnsi="Arial" w:cs="Arial"/>
          <w:b/>
          <w:sz w:val="20"/>
          <w:szCs w:val="20"/>
        </w:rPr>
        <w:t xml:space="preserve"> Years</w:t>
      </w:r>
      <w:r w:rsidR="008870AB">
        <w:rPr>
          <w:rFonts w:ascii="Arial" w:hAnsi="Arial" w:cs="Arial"/>
          <w:b/>
          <w:sz w:val="20"/>
          <w:szCs w:val="20"/>
        </w:rPr>
        <w:t xml:space="preserve"> approximately</w:t>
      </w:r>
      <w:r w:rsidRPr="00A96997">
        <w:rPr>
          <w:rFonts w:ascii="Arial" w:hAnsi="Arial" w:cs="Arial"/>
          <w:b/>
          <w:sz w:val="20"/>
          <w:szCs w:val="20"/>
        </w:rPr>
        <w:t xml:space="preserve">.  </w:t>
      </w:r>
    </w:p>
    <w:p w14:paraId="46B60C1F" w14:textId="77777777" w:rsidR="00F13258" w:rsidRDefault="00F13258" w:rsidP="00543F62">
      <w:pPr>
        <w:jc w:val="both"/>
        <w:rPr>
          <w:rFonts w:ascii="Arial" w:hAnsi="Arial" w:cs="Arial"/>
          <w:sz w:val="20"/>
          <w:szCs w:val="20"/>
        </w:rPr>
      </w:pPr>
    </w:p>
    <w:p w14:paraId="50FBE8F6" w14:textId="77777777" w:rsidR="00F13258" w:rsidRPr="00A96997" w:rsidRDefault="00F13258" w:rsidP="00543F62">
      <w:pPr>
        <w:jc w:val="both"/>
        <w:rPr>
          <w:rFonts w:ascii="Arial" w:hAnsi="Arial" w:cs="Arial"/>
          <w:b/>
          <w:sz w:val="20"/>
          <w:szCs w:val="20"/>
        </w:rPr>
      </w:pPr>
      <w:r w:rsidRPr="00A96997">
        <w:rPr>
          <w:rFonts w:ascii="Arial" w:hAnsi="Arial" w:cs="Arial"/>
          <w:b/>
          <w:sz w:val="20"/>
          <w:szCs w:val="20"/>
        </w:rPr>
        <w:t xml:space="preserve">Corporate Law </w:t>
      </w:r>
      <w:r w:rsidR="0021235B">
        <w:rPr>
          <w:rFonts w:ascii="Arial" w:hAnsi="Arial" w:cs="Arial"/>
          <w:b/>
          <w:sz w:val="20"/>
          <w:szCs w:val="20"/>
        </w:rPr>
        <w:t xml:space="preserve">Practice </w:t>
      </w:r>
      <w:proofErr w:type="gramStart"/>
      <w:r w:rsidRPr="00A96997">
        <w:rPr>
          <w:rFonts w:ascii="Arial" w:hAnsi="Arial" w:cs="Arial"/>
          <w:b/>
          <w:sz w:val="20"/>
          <w:szCs w:val="20"/>
        </w:rPr>
        <w:t>Experience :</w:t>
      </w:r>
      <w:proofErr w:type="gramEnd"/>
      <w:r w:rsidRPr="00A96997">
        <w:rPr>
          <w:rFonts w:ascii="Arial" w:hAnsi="Arial" w:cs="Arial"/>
          <w:b/>
          <w:sz w:val="20"/>
          <w:szCs w:val="20"/>
        </w:rPr>
        <w:t xml:space="preserve"> 5 Years</w:t>
      </w:r>
      <w:r w:rsidR="008870AB">
        <w:rPr>
          <w:rFonts w:ascii="Arial" w:hAnsi="Arial" w:cs="Arial"/>
          <w:b/>
          <w:sz w:val="20"/>
          <w:szCs w:val="20"/>
        </w:rPr>
        <w:t xml:space="preserve"> approximately</w:t>
      </w:r>
      <w:r w:rsidRPr="00A96997">
        <w:rPr>
          <w:rFonts w:ascii="Arial" w:hAnsi="Arial" w:cs="Arial"/>
          <w:b/>
          <w:sz w:val="20"/>
          <w:szCs w:val="20"/>
        </w:rPr>
        <w:t xml:space="preserve">.  </w:t>
      </w:r>
    </w:p>
    <w:p w14:paraId="6B250E31" w14:textId="77777777" w:rsidR="00F13258" w:rsidRDefault="00F13258" w:rsidP="00543F62">
      <w:pPr>
        <w:jc w:val="both"/>
        <w:rPr>
          <w:rFonts w:ascii="Arial" w:hAnsi="Arial" w:cs="Arial"/>
          <w:sz w:val="20"/>
          <w:szCs w:val="20"/>
        </w:rPr>
      </w:pPr>
    </w:p>
    <w:p w14:paraId="079E4C10" w14:textId="77777777" w:rsidR="00F13258" w:rsidRPr="008B27B4" w:rsidRDefault="00F13258" w:rsidP="00543F62">
      <w:pPr>
        <w:jc w:val="both"/>
        <w:rPr>
          <w:rFonts w:ascii="Arial" w:hAnsi="Arial" w:cs="Arial"/>
          <w:sz w:val="20"/>
          <w:szCs w:val="20"/>
        </w:rPr>
      </w:pPr>
    </w:p>
    <w:p w14:paraId="5ED8C8C5" w14:textId="77777777" w:rsidR="00B35146" w:rsidRPr="008B27B4" w:rsidRDefault="005706BE" w:rsidP="00543F62">
      <w:p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lastRenderedPageBreak/>
        <w:tab/>
      </w:r>
    </w:p>
    <w:p w14:paraId="3D9B07EE" w14:textId="77777777" w:rsidR="0000217A" w:rsidRPr="008B27B4" w:rsidRDefault="0000217A" w:rsidP="0000217A">
      <w:pPr>
        <w:jc w:val="both"/>
        <w:rPr>
          <w:rFonts w:ascii="Arial" w:hAnsi="Arial" w:cs="Arial"/>
          <w:sz w:val="20"/>
          <w:szCs w:val="20"/>
        </w:rPr>
      </w:pPr>
    </w:p>
    <w:p w14:paraId="7F8C118B" w14:textId="77777777" w:rsidR="00053A2C" w:rsidRPr="008B27B4" w:rsidRDefault="00053A2C" w:rsidP="0000217A">
      <w:pPr>
        <w:jc w:val="both"/>
        <w:rPr>
          <w:rFonts w:ascii="Arial" w:hAnsi="Arial" w:cs="Arial"/>
          <w:b/>
          <w:sz w:val="20"/>
          <w:szCs w:val="20"/>
          <w:u w:val="single"/>
        </w:rPr>
      </w:pPr>
      <w:r w:rsidRPr="008B27B4">
        <w:rPr>
          <w:rFonts w:ascii="Arial" w:hAnsi="Arial" w:cs="Arial"/>
          <w:b/>
          <w:sz w:val="20"/>
          <w:szCs w:val="20"/>
          <w:u w:val="single"/>
        </w:rPr>
        <w:t>Conferences________________________________________________________________________</w:t>
      </w:r>
    </w:p>
    <w:p w14:paraId="3B8A0AC4" w14:textId="77777777" w:rsidR="00395356" w:rsidRPr="008B27B4" w:rsidRDefault="00395356" w:rsidP="0000217A">
      <w:pPr>
        <w:jc w:val="both"/>
        <w:rPr>
          <w:rFonts w:ascii="Arial" w:hAnsi="Arial" w:cs="Arial"/>
          <w:b/>
          <w:sz w:val="20"/>
          <w:szCs w:val="20"/>
          <w:u w:val="single"/>
        </w:rPr>
      </w:pPr>
    </w:p>
    <w:p w14:paraId="39CBD20D" w14:textId="77777777" w:rsidR="0000217A" w:rsidRPr="008B27B4" w:rsidRDefault="0000217A" w:rsidP="00543F62">
      <w:p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>Attended 136</w:t>
      </w:r>
      <w:r w:rsidRPr="008B27B4">
        <w:rPr>
          <w:rFonts w:ascii="Arial" w:hAnsi="Arial" w:cs="Arial"/>
          <w:sz w:val="20"/>
          <w:szCs w:val="20"/>
          <w:vertAlign w:val="superscript"/>
        </w:rPr>
        <w:t>th</w:t>
      </w:r>
      <w:r w:rsidRPr="008B27B4">
        <w:rPr>
          <w:rFonts w:ascii="Arial" w:hAnsi="Arial" w:cs="Arial"/>
          <w:sz w:val="20"/>
          <w:szCs w:val="20"/>
        </w:rPr>
        <w:t xml:space="preserve"> Annual INTA Meeting May 10-14, 2014 at Hong Kong</w:t>
      </w:r>
      <w:r w:rsidR="00511A9E" w:rsidRPr="008B27B4">
        <w:rPr>
          <w:rFonts w:ascii="Arial" w:hAnsi="Arial" w:cs="Arial"/>
          <w:sz w:val="20"/>
          <w:szCs w:val="20"/>
        </w:rPr>
        <w:t xml:space="preserve"> </w:t>
      </w:r>
      <w:r w:rsidRPr="008B27B4">
        <w:rPr>
          <w:rFonts w:ascii="Arial" w:hAnsi="Arial" w:cs="Arial"/>
          <w:sz w:val="20"/>
          <w:szCs w:val="20"/>
        </w:rPr>
        <w:t>(Attendee No.123754)</w:t>
      </w:r>
      <w:r w:rsidR="005D5D17" w:rsidRPr="008B27B4">
        <w:rPr>
          <w:rFonts w:ascii="Arial" w:hAnsi="Arial" w:cs="Arial"/>
          <w:sz w:val="20"/>
          <w:szCs w:val="20"/>
        </w:rPr>
        <w:t>.</w:t>
      </w:r>
    </w:p>
    <w:p w14:paraId="5B461630" w14:textId="77777777" w:rsidR="0000217A" w:rsidRPr="008B27B4" w:rsidRDefault="0000217A" w:rsidP="0000217A">
      <w:pPr>
        <w:jc w:val="both"/>
        <w:rPr>
          <w:rFonts w:ascii="Arial" w:hAnsi="Arial" w:cs="Arial"/>
          <w:sz w:val="20"/>
          <w:szCs w:val="20"/>
        </w:rPr>
      </w:pPr>
    </w:p>
    <w:p w14:paraId="2ACE04A2" w14:textId="77777777" w:rsidR="001D572B" w:rsidRPr="008B27B4" w:rsidRDefault="001D572B" w:rsidP="00543F62">
      <w:pPr>
        <w:jc w:val="both"/>
        <w:rPr>
          <w:rFonts w:ascii="Arial" w:hAnsi="Arial" w:cs="Arial"/>
          <w:b/>
          <w:sz w:val="20"/>
          <w:szCs w:val="20"/>
          <w:u w:val="single"/>
        </w:rPr>
      </w:pPr>
    </w:p>
    <w:p w14:paraId="3C94827C" w14:textId="77777777" w:rsidR="0072411C" w:rsidRPr="008B27B4" w:rsidRDefault="00C871D3" w:rsidP="00543F62">
      <w:pPr>
        <w:jc w:val="both"/>
        <w:rPr>
          <w:rFonts w:ascii="Arial" w:hAnsi="Arial" w:cs="Arial"/>
          <w:b/>
          <w:sz w:val="20"/>
          <w:szCs w:val="20"/>
          <w:u w:val="single"/>
        </w:rPr>
      </w:pPr>
      <w:r w:rsidRPr="008B27B4">
        <w:rPr>
          <w:rFonts w:ascii="Arial" w:hAnsi="Arial" w:cs="Arial"/>
          <w:b/>
          <w:sz w:val="20"/>
          <w:szCs w:val="20"/>
          <w:u w:val="single"/>
        </w:rPr>
        <w:t xml:space="preserve">JOB PROFILE_______________________________________________________________________ </w:t>
      </w:r>
    </w:p>
    <w:p w14:paraId="285E9B67" w14:textId="77777777" w:rsidR="00415CF5" w:rsidRPr="008B27B4" w:rsidRDefault="00415CF5" w:rsidP="00415CF5">
      <w:pPr>
        <w:ind w:left="1440"/>
        <w:rPr>
          <w:rFonts w:ascii="Arial" w:hAnsi="Arial" w:cs="Arial"/>
          <w:sz w:val="20"/>
          <w:szCs w:val="20"/>
        </w:rPr>
      </w:pPr>
    </w:p>
    <w:p w14:paraId="507C756A" w14:textId="77777777" w:rsidR="0048446B" w:rsidRPr="008B27B4" w:rsidRDefault="0048446B" w:rsidP="00415CF5">
      <w:pPr>
        <w:ind w:left="1440"/>
        <w:rPr>
          <w:rFonts w:ascii="Arial" w:hAnsi="Arial" w:cs="Arial"/>
          <w:sz w:val="20"/>
          <w:szCs w:val="20"/>
        </w:rPr>
      </w:pPr>
    </w:p>
    <w:p w14:paraId="51B149C9" w14:textId="77777777" w:rsidR="0072411C" w:rsidRPr="008B27B4" w:rsidRDefault="00E365EF" w:rsidP="00543F62">
      <w:pPr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  <w:u w:val="single"/>
        </w:rPr>
        <w:t>I.P.</w:t>
      </w:r>
      <w:r w:rsidR="0072411C" w:rsidRPr="008B27B4">
        <w:rPr>
          <w:rFonts w:ascii="Arial" w:hAnsi="Arial" w:cs="Arial"/>
          <w:sz w:val="20"/>
          <w:szCs w:val="20"/>
          <w:u w:val="single"/>
        </w:rPr>
        <w:t xml:space="preserve"> </w:t>
      </w:r>
      <w:r w:rsidR="00B91C84">
        <w:rPr>
          <w:rFonts w:ascii="Arial" w:hAnsi="Arial" w:cs="Arial"/>
          <w:sz w:val="20"/>
          <w:szCs w:val="20"/>
          <w:u w:val="single"/>
        </w:rPr>
        <w:t xml:space="preserve">&amp; Related </w:t>
      </w:r>
      <w:r w:rsidR="0072411C" w:rsidRPr="008B27B4">
        <w:rPr>
          <w:rFonts w:ascii="Arial" w:hAnsi="Arial" w:cs="Arial"/>
          <w:sz w:val="20"/>
          <w:szCs w:val="20"/>
          <w:u w:val="single"/>
        </w:rPr>
        <w:t>Matters</w:t>
      </w:r>
      <w:r w:rsidR="00612FD4" w:rsidRPr="008B27B4">
        <w:rPr>
          <w:rFonts w:ascii="Arial" w:hAnsi="Arial" w:cs="Arial"/>
          <w:sz w:val="20"/>
          <w:szCs w:val="20"/>
          <w:u w:val="single"/>
        </w:rPr>
        <w:t>:</w:t>
      </w:r>
    </w:p>
    <w:p w14:paraId="19687B8A" w14:textId="77777777" w:rsidR="00F95C00" w:rsidRPr="008B27B4" w:rsidRDefault="00F95C00" w:rsidP="00F95C00">
      <w:pPr>
        <w:ind w:left="1440"/>
        <w:rPr>
          <w:rFonts w:ascii="Arial" w:hAnsi="Arial" w:cs="Arial"/>
          <w:sz w:val="20"/>
          <w:szCs w:val="20"/>
        </w:rPr>
      </w:pPr>
    </w:p>
    <w:p w14:paraId="5858169A" w14:textId="77777777" w:rsidR="00172CD8" w:rsidRPr="008B27B4" w:rsidRDefault="00E31965" w:rsidP="00357055">
      <w:pPr>
        <w:numPr>
          <w:ilvl w:val="0"/>
          <w:numId w:val="15"/>
        </w:num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>Review of Trade Marks Journal</w:t>
      </w:r>
      <w:r w:rsidR="00080DE0" w:rsidRPr="008B27B4">
        <w:rPr>
          <w:rFonts w:ascii="Arial" w:hAnsi="Arial" w:cs="Arial"/>
          <w:sz w:val="20"/>
          <w:szCs w:val="20"/>
        </w:rPr>
        <w:t>s</w:t>
      </w:r>
      <w:r w:rsidR="00B60B4B" w:rsidRPr="008B27B4">
        <w:rPr>
          <w:rFonts w:ascii="Arial" w:hAnsi="Arial" w:cs="Arial"/>
          <w:sz w:val="20"/>
          <w:szCs w:val="20"/>
        </w:rPr>
        <w:t xml:space="preserve"> </w:t>
      </w:r>
      <w:r w:rsidRPr="008B27B4">
        <w:rPr>
          <w:rFonts w:ascii="Arial" w:hAnsi="Arial" w:cs="Arial"/>
          <w:sz w:val="20"/>
          <w:szCs w:val="20"/>
        </w:rPr>
        <w:t xml:space="preserve">and reporting to clients about conflicting marks and </w:t>
      </w:r>
      <w:r w:rsidR="00BA02B2" w:rsidRPr="008B27B4">
        <w:rPr>
          <w:rFonts w:ascii="Arial" w:hAnsi="Arial" w:cs="Arial"/>
          <w:sz w:val="20"/>
          <w:szCs w:val="20"/>
        </w:rPr>
        <w:t xml:space="preserve">legal </w:t>
      </w:r>
      <w:r w:rsidRPr="008B27B4">
        <w:rPr>
          <w:rFonts w:ascii="Arial" w:hAnsi="Arial" w:cs="Arial"/>
          <w:sz w:val="20"/>
          <w:szCs w:val="20"/>
        </w:rPr>
        <w:t xml:space="preserve">action to be taken against </w:t>
      </w:r>
      <w:r w:rsidR="00172CD8" w:rsidRPr="008B27B4">
        <w:rPr>
          <w:rFonts w:ascii="Arial" w:hAnsi="Arial" w:cs="Arial"/>
          <w:sz w:val="20"/>
          <w:szCs w:val="20"/>
        </w:rPr>
        <w:t xml:space="preserve">it; </w:t>
      </w:r>
    </w:p>
    <w:p w14:paraId="4667F7FF" w14:textId="77777777" w:rsidR="00E31965" w:rsidRPr="008B27B4" w:rsidRDefault="00172CD8" w:rsidP="00357055">
      <w:pPr>
        <w:numPr>
          <w:ilvl w:val="0"/>
          <w:numId w:val="15"/>
        </w:num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 xml:space="preserve">Review of Company Master Register of the Ministry of Corporate </w:t>
      </w:r>
      <w:r w:rsidRPr="008B27B4">
        <w:rPr>
          <w:rFonts w:ascii="Arial" w:hAnsi="Arial" w:cs="Arial"/>
          <w:caps/>
          <w:sz w:val="20"/>
          <w:szCs w:val="20"/>
        </w:rPr>
        <w:t>A</w:t>
      </w:r>
      <w:r w:rsidRPr="008B27B4">
        <w:rPr>
          <w:rFonts w:ascii="Arial" w:hAnsi="Arial" w:cs="Arial"/>
          <w:sz w:val="20"/>
          <w:szCs w:val="20"/>
        </w:rPr>
        <w:t xml:space="preserve">ffairs and reporting to clients about conflicting companies and LLPs incorporated with the clients’ trademarks/trade names and advising on </w:t>
      </w:r>
      <w:r w:rsidR="005D5CAB" w:rsidRPr="008B27B4">
        <w:rPr>
          <w:rFonts w:ascii="Arial" w:hAnsi="Arial" w:cs="Arial"/>
          <w:sz w:val="20"/>
          <w:szCs w:val="20"/>
        </w:rPr>
        <w:t xml:space="preserve">legal </w:t>
      </w:r>
      <w:r w:rsidRPr="008B27B4">
        <w:rPr>
          <w:rFonts w:ascii="Arial" w:hAnsi="Arial" w:cs="Arial"/>
          <w:sz w:val="20"/>
          <w:szCs w:val="20"/>
        </w:rPr>
        <w:t xml:space="preserve">action to be taken against it; </w:t>
      </w:r>
      <w:r w:rsidR="00E31965" w:rsidRPr="008B27B4">
        <w:rPr>
          <w:rFonts w:ascii="Arial" w:hAnsi="Arial" w:cs="Arial"/>
          <w:sz w:val="20"/>
          <w:szCs w:val="20"/>
        </w:rPr>
        <w:t xml:space="preserve"> </w:t>
      </w:r>
    </w:p>
    <w:p w14:paraId="1DA1DA9D" w14:textId="77777777" w:rsidR="00567C7A" w:rsidRPr="008B27B4" w:rsidRDefault="00567C7A" w:rsidP="00357055">
      <w:pPr>
        <w:numPr>
          <w:ilvl w:val="0"/>
          <w:numId w:val="15"/>
        </w:num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 xml:space="preserve">Providing </w:t>
      </w:r>
      <w:r w:rsidR="003F46AF" w:rsidRPr="008B27B4">
        <w:rPr>
          <w:rFonts w:ascii="Arial" w:hAnsi="Arial" w:cs="Arial"/>
          <w:sz w:val="20"/>
          <w:szCs w:val="20"/>
        </w:rPr>
        <w:t xml:space="preserve">legal </w:t>
      </w:r>
      <w:r w:rsidRPr="008B27B4">
        <w:rPr>
          <w:rFonts w:ascii="Arial" w:hAnsi="Arial" w:cs="Arial"/>
          <w:sz w:val="20"/>
          <w:szCs w:val="20"/>
        </w:rPr>
        <w:t>advic</w:t>
      </w:r>
      <w:r w:rsidR="00482303" w:rsidRPr="008B27B4">
        <w:rPr>
          <w:rFonts w:ascii="Arial" w:hAnsi="Arial" w:cs="Arial"/>
          <w:sz w:val="20"/>
          <w:szCs w:val="20"/>
        </w:rPr>
        <w:t xml:space="preserve">e to clients in relation to protection, enforcement and </w:t>
      </w:r>
      <w:r w:rsidR="00E31965" w:rsidRPr="008B27B4">
        <w:rPr>
          <w:rFonts w:ascii="Arial" w:hAnsi="Arial" w:cs="Arial"/>
          <w:sz w:val="20"/>
          <w:szCs w:val="20"/>
        </w:rPr>
        <w:t>commercialization of IP rights;</w:t>
      </w:r>
    </w:p>
    <w:p w14:paraId="654C7EDE" w14:textId="77777777" w:rsidR="00482303" w:rsidRPr="008B27B4" w:rsidRDefault="00482303" w:rsidP="00357055">
      <w:pPr>
        <w:numPr>
          <w:ilvl w:val="0"/>
          <w:numId w:val="15"/>
        </w:num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 xml:space="preserve">Providing </w:t>
      </w:r>
      <w:r w:rsidR="003F46AF" w:rsidRPr="008B27B4">
        <w:rPr>
          <w:rFonts w:ascii="Arial" w:hAnsi="Arial" w:cs="Arial"/>
          <w:sz w:val="20"/>
          <w:szCs w:val="20"/>
        </w:rPr>
        <w:t xml:space="preserve">legal </w:t>
      </w:r>
      <w:r w:rsidRPr="008B27B4">
        <w:rPr>
          <w:rFonts w:ascii="Arial" w:hAnsi="Arial" w:cs="Arial"/>
          <w:sz w:val="20"/>
          <w:szCs w:val="20"/>
        </w:rPr>
        <w:t>advice to clients on portfolio management</w:t>
      </w:r>
      <w:r w:rsidR="00E31965" w:rsidRPr="008B27B4">
        <w:rPr>
          <w:rFonts w:ascii="Arial" w:hAnsi="Arial" w:cs="Arial"/>
          <w:sz w:val="20"/>
          <w:szCs w:val="20"/>
        </w:rPr>
        <w:t>;</w:t>
      </w:r>
      <w:r w:rsidRPr="008B27B4">
        <w:rPr>
          <w:rFonts w:ascii="Arial" w:hAnsi="Arial" w:cs="Arial"/>
          <w:sz w:val="20"/>
          <w:szCs w:val="20"/>
        </w:rPr>
        <w:t xml:space="preserve"> </w:t>
      </w:r>
    </w:p>
    <w:p w14:paraId="42ABEF94" w14:textId="77777777" w:rsidR="00E2352C" w:rsidRPr="008B27B4" w:rsidRDefault="00A072E1" w:rsidP="00357055">
      <w:pPr>
        <w:numPr>
          <w:ilvl w:val="0"/>
          <w:numId w:val="15"/>
        </w:num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 xml:space="preserve">Providing </w:t>
      </w:r>
      <w:r w:rsidR="003F46AF" w:rsidRPr="008B27B4">
        <w:rPr>
          <w:rFonts w:ascii="Arial" w:hAnsi="Arial" w:cs="Arial"/>
          <w:sz w:val="20"/>
          <w:szCs w:val="20"/>
        </w:rPr>
        <w:t xml:space="preserve">legal </w:t>
      </w:r>
      <w:r w:rsidRPr="008B27B4">
        <w:rPr>
          <w:rFonts w:ascii="Arial" w:hAnsi="Arial" w:cs="Arial"/>
          <w:sz w:val="20"/>
          <w:szCs w:val="20"/>
        </w:rPr>
        <w:t>advice to client</w:t>
      </w:r>
      <w:r w:rsidR="001F206E" w:rsidRPr="008B27B4">
        <w:rPr>
          <w:rFonts w:ascii="Arial" w:hAnsi="Arial" w:cs="Arial"/>
          <w:sz w:val="20"/>
          <w:szCs w:val="20"/>
        </w:rPr>
        <w:t>s</w:t>
      </w:r>
      <w:r w:rsidRPr="008B27B4">
        <w:rPr>
          <w:rFonts w:ascii="Arial" w:hAnsi="Arial" w:cs="Arial"/>
          <w:sz w:val="20"/>
          <w:szCs w:val="20"/>
        </w:rPr>
        <w:t xml:space="preserve"> in respect of adopting a trademark, copyright, design and ways </w:t>
      </w:r>
      <w:r w:rsidR="007D4EF3" w:rsidRPr="008B27B4">
        <w:rPr>
          <w:rFonts w:ascii="Arial" w:hAnsi="Arial" w:cs="Arial"/>
          <w:sz w:val="20"/>
          <w:szCs w:val="20"/>
        </w:rPr>
        <w:t>to</w:t>
      </w:r>
      <w:r w:rsidR="002D51F6" w:rsidRPr="008B27B4">
        <w:rPr>
          <w:rFonts w:ascii="Arial" w:hAnsi="Arial" w:cs="Arial"/>
          <w:sz w:val="20"/>
          <w:szCs w:val="20"/>
        </w:rPr>
        <w:t xml:space="preserve"> </w:t>
      </w:r>
      <w:r w:rsidR="00355674" w:rsidRPr="008B27B4">
        <w:rPr>
          <w:rFonts w:ascii="Arial" w:hAnsi="Arial" w:cs="Arial"/>
          <w:sz w:val="20"/>
          <w:szCs w:val="20"/>
        </w:rPr>
        <w:t xml:space="preserve">obtain rights and its </w:t>
      </w:r>
      <w:r w:rsidRPr="008B27B4">
        <w:rPr>
          <w:rFonts w:ascii="Arial" w:hAnsi="Arial" w:cs="Arial"/>
          <w:sz w:val="20"/>
          <w:szCs w:val="20"/>
        </w:rPr>
        <w:t xml:space="preserve">protection </w:t>
      </w:r>
      <w:r w:rsidR="00355674" w:rsidRPr="008B27B4">
        <w:rPr>
          <w:rFonts w:ascii="Arial" w:hAnsi="Arial" w:cs="Arial"/>
          <w:sz w:val="20"/>
          <w:szCs w:val="20"/>
        </w:rPr>
        <w:t>there</w:t>
      </w:r>
      <w:r w:rsidRPr="008B27B4">
        <w:rPr>
          <w:rFonts w:ascii="Arial" w:hAnsi="Arial" w:cs="Arial"/>
          <w:sz w:val="20"/>
          <w:szCs w:val="20"/>
        </w:rPr>
        <w:t>of</w:t>
      </w:r>
      <w:r w:rsidR="00355674" w:rsidRPr="008B27B4">
        <w:rPr>
          <w:rFonts w:ascii="Arial" w:hAnsi="Arial" w:cs="Arial"/>
          <w:sz w:val="20"/>
          <w:szCs w:val="20"/>
        </w:rPr>
        <w:t xml:space="preserve">; </w:t>
      </w:r>
    </w:p>
    <w:p w14:paraId="5912CDF1" w14:textId="77777777" w:rsidR="00BE1E30" w:rsidRPr="008B27B4" w:rsidRDefault="00E2352C" w:rsidP="00357055">
      <w:pPr>
        <w:numPr>
          <w:ilvl w:val="1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 xml:space="preserve">Conducting search of a trademark and providing </w:t>
      </w:r>
      <w:r w:rsidR="00967940" w:rsidRPr="008B27B4">
        <w:rPr>
          <w:rFonts w:ascii="Arial" w:hAnsi="Arial" w:cs="Arial"/>
          <w:sz w:val="20"/>
          <w:szCs w:val="20"/>
        </w:rPr>
        <w:t>advic</w:t>
      </w:r>
      <w:r w:rsidR="009F72F3" w:rsidRPr="008B27B4">
        <w:rPr>
          <w:rFonts w:ascii="Arial" w:hAnsi="Arial" w:cs="Arial"/>
          <w:sz w:val="20"/>
          <w:szCs w:val="20"/>
        </w:rPr>
        <w:t>e o</w:t>
      </w:r>
      <w:r w:rsidR="007D4EF3" w:rsidRPr="008B27B4">
        <w:rPr>
          <w:rFonts w:ascii="Arial" w:hAnsi="Arial" w:cs="Arial"/>
          <w:sz w:val="20"/>
          <w:szCs w:val="20"/>
        </w:rPr>
        <w:t>n</w:t>
      </w:r>
      <w:r w:rsidR="009F72F3" w:rsidRPr="008B27B4">
        <w:rPr>
          <w:rFonts w:ascii="Arial" w:hAnsi="Arial" w:cs="Arial"/>
          <w:sz w:val="20"/>
          <w:szCs w:val="20"/>
        </w:rPr>
        <w:t xml:space="preserve"> its availability</w:t>
      </w:r>
      <w:r w:rsidR="001F206E" w:rsidRPr="008B27B4">
        <w:rPr>
          <w:rFonts w:ascii="Arial" w:hAnsi="Arial" w:cs="Arial"/>
          <w:sz w:val="20"/>
          <w:szCs w:val="20"/>
        </w:rPr>
        <w:t xml:space="preserve"> pertaining to its registration and use</w:t>
      </w:r>
      <w:r w:rsidR="00967940" w:rsidRPr="008B27B4">
        <w:rPr>
          <w:rFonts w:ascii="Arial" w:hAnsi="Arial" w:cs="Arial"/>
          <w:sz w:val="20"/>
          <w:szCs w:val="20"/>
        </w:rPr>
        <w:t>.</w:t>
      </w:r>
      <w:r w:rsidR="002D51F6" w:rsidRPr="008B27B4">
        <w:rPr>
          <w:rFonts w:ascii="Arial" w:hAnsi="Arial" w:cs="Arial"/>
          <w:sz w:val="20"/>
          <w:szCs w:val="20"/>
        </w:rPr>
        <w:t xml:space="preserve"> </w:t>
      </w:r>
      <w:r w:rsidR="00BE1E30" w:rsidRPr="008B27B4">
        <w:rPr>
          <w:rFonts w:ascii="Arial" w:hAnsi="Arial" w:cs="Arial"/>
          <w:sz w:val="20"/>
          <w:szCs w:val="20"/>
        </w:rPr>
        <w:t>Providing watch services to Trade Mark Clients (National &amp; International) pertaining to Identical or similar marks;</w:t>
      </w:r>
    </w:p>
    <w:p w14:paraId="417373D6" w14:textId="77777777" w:rsidR="001E010D" w:rsidRPr="008B27B4" w:rsidRDefault="00520979" w:rsidP="00364885">
      <w:pPr>
        <w:numPr>
          <w:ilvl w:val="0"/>
          <w:numId w:val="15"/>
        </w:num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 xml:space="preserve">Prosecution of </w:t>
      </w:r>
      <w:r w:rsidR="00917B9F" w:rsidRPr="008B27B4">
        <w:rPr>
          <w:rFonts w:ascii="Arial" w:hAnsi="Arial" w:cs="Arial"/>
          <w:sz w:val="20"/>
          <w:szCs w:val="20"/>
        </w:rPr>
        <w:t xml:space="preserve">a </w:t>
      </w:r>
      <w:r w:rsidRPr="008B27B4">
        <w:rPr>
          <w:rFonts w:ascii="Arial" w:hAnsi="Arial" w:cs="Arial"/>
          <w:sz w:val="20"/>
          <w:szCs w:val="20"/>
        </w:rPr>
        <w:t>trademark application including d</w:t>
      </w:r>
      <w:r w:rsidR="008E2ADB" w:rsidRPr="008B27B4">
        <w:rPr>
          <w:rFonts w:ascii="Arial" w:hAnsi="Arial" w:cs="Arial"/>
          <w:sz w:val="20"/>
          <w:szCs w:val="20"/>
        </w:rPr>
        <w:t>rafting of an</w:t>
      </w:r>
      <w:r w:rsidR="0072411C" w:rsidRPr="008B27B4">
        <w:rPr>
          <w:rFonts w:ascii="Arial" w:hAnsi="Arial" w:cs="Arial"/>
          <w:sz w:val="20"/>
          <w:szCs w:val="20"/>
        </w:rPr>
        <w:t xml:space="preserve"> </w:t>
      </w:r>
      <w:proofErr w:type="gramStart"/>
      <w:r w:rsidR="0072411C" w:rsidRPr="008B27B4">
        <w:rPr>
          <w:rFonts w:ascii="Arial" w:hAnsi="Arial" w:cs="Arial"/>
          <w:sz w:val="20"/>
          <w:szCs w:val="20"/>
        </w:rPr>
        <w:t>Application</w:t>
      </w:r>
      <w:proofErr w:type="gramEnd"/>
      <w:r w:rsidR="0072411C" w:rsidRPr="008B27B4">
        <w:rPr>
          <w:rFonts w:ascii="Arial" w:hAnsi="Arial" w:cs="Arial"/>
          <w:sz w:val="20"/>
          <w:szCs w:val="20"/>
        </w:rPr>
        <w:t xml:space="preserve"> for the registration of the trade mark(s) with/without convention priority</w:t>
      </w:r>
      <w:r w:rsidR="00853024" w:rsidRPr="008B27B4">
        <w:rPr>
          <w:rFonts w:ascii="Arial" w:hAnsi="Arial" w:cs="Arial"/>
          <w:sz w:val="20"/>
          <w:szCs w:val="20"/>
        </w:rPr>
        <w:t xml:space="preserve"> as well as IRDI Applications</w:t>
      </w:r>
      <w:r w:rsidR="0072411C" w:rsidRPr="008B27B4">
        <w:rPr>
          <w:rFonts w:ascii="Arial" w:hAnsi="Arial" w:cs="Arial"/>
          <w:sz w:val="20"/>
          <w:szCs w:val="20"/>
        </w:rPr>
        <w:t xml:space="preserve">, </w:t>
      </w:r>
      <w:r w:rsidR="00C20568" w:rsidRPr="008B27B4">
        <w:rPr>
          <w:rFonts w:ascii="Arial" w:hAnsi="Arial" w:cs="Arial"/>
          <w:sz w:val="20"/>
          <w:szCs w:val="20"/>
        </w:rPr>
        <w:t xml:space="preserve">reporting office actions, </w:t>
      </w:r>
      <w:r w:rsidR="00934A47" w:rsidRPr="008B27B4">
        <w:rPr>
          <w:rFonts w:ascii="Arial" w:hAnsi="Arial" w:cs="Arial"/>
          <w:sz w:val="20"/>
          <w:szCs w:val="20"/>
        </w:rPr>
        <w:t xml:space="preserve">drafting affidavit of trademark use, </w:t>
      </w:r>
      <w:r w:rsidR="00247B22" w:rsidRPr="008B27B4">
        <w:rPr>
          <w:rFonts w:ascii="Arial" w:hAnsi="Arial" w:cs="Arial"/>
          <w:sz w:val="20"/>
          <w:szCs w:val="20"/>
        </w:rPr>
        <w:t>attending show cause hearing</w:t>
      </w:r>
      <w:r w:rsidR="00934A47" w:rsidRPr="008B27B4">
        <w:rPr>
          <w:rFonts w:ascii="Arial" w:hAnsi="Arial" w:cs="Arial"/>
          <w:sz w:val="20"/>
          <w:szCs w:val="20"/>
        </w:rPr>
        <w:t>, etc.</w:t>
      </w:r>
      <w:r w:rsidR="00CC41DA" w:rsidRPr="008B27B4">
        <w:rPr>
          <w:rFonts w:ascii="Arial" w:hAnsi="Arial" w:cs="Arial"/>
          <w:sz w:val="20"/>
          <w:szCs w:val="20"/>
        </w:rPr>
        <w:t>, registrations</w:t>
      </w:r>
      <w:r w:rsidR="004B6B72" w:rsidRPr="008B27B4">
        <w:rPr>
          <w:rFonts w:ascii="Arial" w:hAnsi="Arial" w:cs="Arial"/>
          <w:sz w:val="20"/>
          <w:szCs w:val="20"/>
        </w:rPr>
        <w:t>,</w:t>
      </w:r>
      <w:r w:rsidR="00CC41DA" w:rsidRPr="008B27B4">
        <w:rPr>
          <w:rFonts w:ascii="Arial" w:hAnsi="Arial" w:cs="Arial"/>
          <w:sz w:val="20"/>
          <w:szCs w:val="20"/>
        </w:rPr>
        <w:t xml:space="preserve"> renewals </w:t>
      </w:r>
      <w:r w:rsidR="004B6B72" w:rsidRPr="008B27B4">
        <w:rPr>
          <w:rFonts w:ascii="Arial" w:hAnsi="Arial" w:cs="Arial"/>
          <w:sz w:val="20"/>
          <w:szCs w:val="20"/>
        </w:rPr>
        <w:t xml:space="preserve">and restoration </w:t>
      </w:r>
      <w:r w:rsidR="00CC41DA" w:rsidRPr="008B27B4">
        <w:rPr>
          <w:rFonts w:ascii="Arial" w:hAnsi="Arial" w:cs="Arial"/>
          <w:sz w:val="20"/>
          <w:szCs w:val="20"/>
        </w:rPr>
        <w:t>of trademarks</w:t>
      </w:r>
      <w:r w:rsidR="00247B22" w:rsidRPr="008B27B4">
        <w:rPr>
          <w:rFonts w:ascii="Arial" w:hAnsi="Arial" w:cs="Arial"/>
          <w:sz w:val="20"/>
          <w:szCs w:val="20"/>
        </w:rPr>
        <w:t xml:space="preserve">; </w:t>
      </w:r>
    </w:p>
    <w:p w14:paraId="052FB80E" w14:textId="77777777" w:rsidR="007D4EF3" w:rsidRPr="008B27B4" w:rsidRDefault="007D4EF3" w:rsidP="00357055">
      <w:pPr>
        <w:numPr>
          <w:ilvl w:val="0"/>
          <w:numId w:val="15"/>
        </w:num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>Providing advice to client on opposition and rectification application matters</w:t>
      </w:r>
      <w:r w:rsidR="00977888" w:rsidRPr="008B27B4">
        <w:rPr>
          <w:rFonts w:ascii="Arial" w:hAnsi="Arial" w:cs="Arial"/>
          <w:sz w:val="20"/>
          <w:szCs w:val="20"/>
        </w:rPr>
        <w:t xml:space="preserve"> of a trademark</w:t>
      </w:r>
      <w:r w:rsidRPr="008B27B4">
        <w:rPr>
          <w:rFonts w:ascii="Arial" w:hAnsi="Arial" w:cs="Arial"/>
          <w:sz w:val="20"/>
          <w:szCs w:val="20"/>
        </w:rPr>
        <w:t>;</w:t>
      </w:r>
    </w:p>
    <w:p w14:paraId="12B4A65D" w14:textId="77777777" w:rsidR="001E010D" w:rsidRPr="008B27B4" w:rsidRDefault="001E010D" w:rsidP="00357055">
      <w:pPr>
        <w:numPr>
          <w:ilvl w:val="0"/>
          <w:numId w:val="15"/>
        </w:num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 xml:space="preserve">Attending trademark </w:t>
      </w:r>
      <w:r w:rsidR="00853024" w:rsidRPr="008B27B4">
        <w:rPr>
          <w:rFonts w:ascii="Arial" w:hAnsi="Arial" w:cs="Arial"/>
          <w:sz w:val="20"/>
          <w:szCs w:val="20"/>
        </w:rPr>
        <w:t xml:space="preserve">show cause hearings, </w:t>
      </w:r>
      <w:r w:rsidR="00356AB5" w:rsidRPr="008B27B4">
        <w:rPr>
          <w:rFonts w:ascii="Arial" w:hAnsi="Arial" w:cs="Arial"/>
          <w:sz w:val="20"/>
          <w:szCs w:val="20"/>
        </w:rPr>
        <w:t xml:space="preserve">IRDI Hearings, </w:t>
      </w:r>
      <w:r w:rsidR="00853024" w:rsidRPr="008B27B4">
        <w:rPr>
          <w:rFonts w:ascii="Arial" w:hAnsi="Arial" w:cs="Arial"/>
          <w:sz w:val="20"/>
          <w:szCs w:val="20"/>
        </w:rPr>
        <w:t xml:space="preserve">Rectification hearings, </w:t>
      </w:r>
      <w:r w:rsidR="00356AB5" w:rsidRPr="008B27B4">
        <w:rPr>
          <w:rFonts w:ascii="Arial" w:hAnsi="Arial" w:cs="Arial"/>
          <w:sz w:val="20"/>
          <w:szCs w:val="20"/>
        </w:rPr>
        <w:t>O</w:t>
      </w:r>
      <w:r w:rsidR="001F206E" w:rsidRPr="008B27B4">
        <w:rPr>
          <w:rFonts w:ascii="Arial" w:hAnsi="Arial" w:cs="Arial"/>
          <w:sz w:val="20"/>
          <w:szCs w:val="20"/>
        </w:rPr>
        <w:t xml:space="preserve">pposition </w:t>
      </w:r>
      <w:r w:rsidRPr="008B27B4">
        <w:rPr>
          <w:rFonts w:ascii="Arial" w:hAnsi="Arial" w:cs="Arial"/>
          <w:sz w:val="20"/>
          <w:szCs w:val="20"/>
        </w:rPr>
        <w:t>hearing</w:t>
      </w:r>
      <w:r w:rsidR="001F206E" w:rsidRPr="008B27B4">
        <w:rPr>
          <w:rFonts w:ascii="Arial" w:hAnsi="Arial" w:cs="Arial"/>
          <w:sz w:val="20"/>
          <w:szCs w:val="20"/>
        </w:rPr>
        <w:t>s</w:t>
      </w:r>
      <w:r w:rsidR="00356AB5" w:rsidRPr="008B27B4">
        <w:rPr>
          <w:rFonts w:ascii="Arial" w:hAnsi="Arial" w:cs="Arial"/>
          <w:sz w:val="20"/>
          <w:szCs w:val="20"/>
        </w:rPr>
        <w:t xml:space="preserve"> and Appeal Hearings</w:t>
      </w:r>
      <w:r w:rsidRPr="008B27B4">
        <w:rPr>
          <w:rFonts w:ascii="Arial" w:hAnsi="Arial" w:cs="Arial"/>
          <w:sz w:val="20"/>
          <w:szCs w:val="20"/>
        </w:rPr>
        <w:t xml:space="preserve">;  </w:t>
      </w:r>
    </w:p>
    <w:p w14:paraId="375EF6E2" w14:textId="77777777" w:rsidR="006B2BBC" w:rsidRPr="008B27B4" w:rsidRDefault="006B2BBC" w:rsidP="00357055">
      <w:pPr>
        <w:numPr>
          <w:ilvl w:val="0"/>
          <w:numId w:val="15"/>
        </w:num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>Attending hearing of trademark miscellaneous matters like renewal of trademark, change of particulars</w:t>
      </w:r>
      <w:r w:rsidR="0066249D" w:rsidRPr="008B27B4">
        <w:rPr>
          <w:rFonts w:ascii="Arial" w:hAnsi="Arial" w:cs="Arial"/>
          <w:sz w:val="20"/>
          <w:szCs w:val="20"/>
        </w:rPr>
        <w:t xml:space="preserve"> of trademark</w:t>
      </w:r>
      <w:r w:rsidRPr="008B27B4">
        <w:rPr>
          <w:rFonts w:ascii="Arial" w:hAnsi="Arial" w:cs="Arial"/>
          <w:sz w:val="20"/>
          <w:szCs w:val="20"/>
        </w:rPr>
        <w:t xml:space="preserve">, </w:t>
      </w:r>
      <w:r w:rsidR="001E010D" w:rsidRPr="008B27B4">
        <w:rPr>
          <w:rFonts w:ascii="Arial" w:hAnsi="Arial" w:cs="Arial"/>
          <w:sz w:val="20"/>
          <w:szCs w:val="20"/>
        </w:rPr>
        <w:t xml:space="preserve">trademark </w:t>
      </w:r>
      <w:r w:rsidR="00E939EA" w:rsidRPr="008B27B4">
        <w:rPr>
          <w:rFonts w:ascii="Arial" w:hAnsi="Arial" w:cs="Arial"/>
          <w:sz w:val="20"/>
          <w:szCs w:val="20"/>
        </w:rPr>
        <w:t>assignment/license</w:t>
      </w:r>
      <w:r w:rsidR="001E010D" w:rsidRPr="008B27B4">
        <w:rPr>
          <w:rFonts w:ascii="Arial" w:hAnsi="Arial" w:cs="Arial"/>
          <w:sz w:val="20"/>
          <w:szCs w:val="20"/>
        </w:rPr>
        <w:t xml:space="preserve"> agreement matters, </w:t>
      </w:r>
      <w:r w:rsidRPr="008B27B4">
        <w:rPr>
          <w:rFonts w:ascii="Arial" w:hAnsi="Arial" w:cs="Arial"/>
          <w:sz w:val="20"/>
          <w:szCs w:val="20"/>
        </w:rPr>
        <w:t>etc.</w:t>
      </w:r>
      <w:r w:rsidR="00E31965" w:rsidRPr="008B27B4">
        <w:rPr>
          <w:rFonts w:ascii="Arial" w:hAnsi="Arial" w:cs="Arial"/>
          <w:sz w:val="20"/>
          <w:szCs w:val="20"/>
        </w:rPr>
        <w:t>;</w:t>
      </w:r>
      <w:r w:rsidRPr="008B27B4">
        <w:rPr>
          <w:rFonts w:ascii="Arial" w:hAnsi="Arial" w:cs="Arial"/>
          <w:sz w:val="20"/>
          <w:szCs w:val="20"/>
        </w:rPr>
        <w:t xml:space="preserve"> </w:t>
      </w:r>
    </w:p>
    <w:p w14:paraId="5131FF50" w14:textId="77777777" w:rsidR="00977888" w:rsidRPr="008B27B4" w:rsidRDefault="001F206E" w:rsidP="00357055">
      <w:pPr>
        <w:numPr>
          <w:ilvl w:val="0"/>
          <w:numId w:val="15"/>
        </w:num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>Preparing</w:t>
      </w:r>
      <w:r w:rsidR="002D51F6" w:rsidRPr="008B27B4">
        <w:rPr>
          <w:rFonts w:ascii="Arial" w:hAnsi="Arial" w:cs="Arial"/>
          <w:sz w:val="20"/>
          <w:szCs w:val="20"/>
        </w:rPr>
        <w:t xml:space="preserve"> </w:t>
      </w:r>
      <w:r w:rsidR="0072411C" w:rsidRPr="008B27B4">
        <w:rPr>
          <w:rFonts w:ascii="Arial" w:hAnsi="Arial" w:cs="Arial"/>
          <w:sz w:val="20"/>
          <w:szCs w:val="20"/>
        </w:rPr>
        <w:t>Cease &amp; Desist Notice, Notice of Opposition, Counter Statement, Evidence by way of Affidavit and various other Forms prescribed under the Trade Mark</w:t>
      </w:r>
      <w:r w:rsidR="00E95905" w:rsidRPr="008B27B4">
        <w:rPr>
          <w:rFonts w:ascii="Arial" w:hAnsi="Arial" w:cs="Arial"/>
          <w:sz w:val="20"/>
          <w:szCs w:val="20"/>
        </w:rPr>
        <w:t>s</w:t>
      </w:r>
      <w:r w:rsidR="0072411C" w:rsidRPr="008B27B4">
        <w:rPr>
          <w:rFonts w:ascii="Arial" w:hAnsi="Arial" w:cs="Arial"/>
          <w:sz w:val="20"/>
          <w:szCs w:val="20"/>
        </w:rPr>
        <w:t xml:space="preserve"> Act, 1999</w:t>
      </w:r>
      <w:r w:rsidR="001E7B5C" w:rsidRPr="008B27B4">
        <w:rPr>
          <w:rFonts w:ascii="Arial" w:hAnsi="Arial" w:cs="Arial"/>
          <w:sz w:val="20"/>
          <w:szCs w:val="20"/>
        </w:rPr>
        <w:t xml:space="preserve"> read with </w:t>
      </w:r>
      <w:r w:rsidR="008949FC" w:rsidRPr="008B27B4">
        <w:rPr>
          <w:rFonts w:ascii="Arial" w:hAnsi="Arial" w:cs="Arial"/>
          <w:sz w:val="20"/>
          <w:szCs w:val="20"/>
        </w:rPr>
        <w:t xml:space="preserve">the </w:t>
      </w:r>
      <w:r w:rsidR="001E7B5C" w:rsidRPr="008B27B4">
        <w:rPr>
          <w:rFonts w:ascii="Arial" w:hAnsi="Arial" w:cs="Arial"/>
          <w:sz w:val="20"/>
          <w:szCs w:val="20"/>
        </w:rPr>
        <w:t>Trade Marks Rules, 20</w:t>
      </w:r>
      <w:r w:rsidR="002D51F6" w:rsidRPr="008B27B4">
        <w:rPr>
          <w:rFonts w:ascii="Arial" w:hAnsi="Arial" w:cs="Arial"/>
          <w:sz w:val="20"/>
          <w:szCs w:val="20"/>
        </w:rPr>
        <w:t>17</w:t>
      </w:r>
      <w:r w:rsidR="0072411C" w:rsidRPr="008B27B4">
        <w:rPr>
          <w:rFonts w:ascii="Arial" w:hAnsi="Arial" w:cs="Arial"/>
          <w:sz w:val="20"/>
          <w:szCs w:val="20"/>
        </w:rPr>
        <w:t>;</w:t>
      </w:r>
      <w:r w:rsidR="002D51F6" w:rsidRPr="008B27B4">
        <w:rPr>
          <w:rFonts w:ascii="Arial" w:hAnsi="Arial" w:cs="Arial"/>
          <w:sz w:val="20"/>
          <w:szCs w:val="20"/>
        </w:rPr>
        <w:t xml:space="preserve"> </w:t>
      </w:r>
      <w:r w:rsidRPr="008B27B4">
        <w:rPr>
          <w:rFonts w:ascii="Arial" w:hAnsi="Arial" w:cs="Arial"/>
          <w:sz w:val="20"/>
          <w:szCs w:val="20"/>
        </w:rPr>
        <w:t>Preparing</w:t>
      </w:r>
      <w:r w:rsidR="00977888" w:rsidRPr="008B27B4">
        <w:rPr>
          <w:rFonts w:ascii="Arial" w:hAnsi="Arial" w:cs="Arial"/>
          <w:sz w:val="20"/>
          <w:szCs w:val="20"/>
        </w:rPr>
        <w:t xml:space="preserve"> of rectification/cancellation application</w:t>
      </w:r>
      <w:r w:rsidR="002D51F6" w:rsidRPr="008B27B4">
        <w:rPr>
          <w:rFonts w:ascii="Arial" w:hAnsi="Arial" w:cs="Arial"/>
          <w:sz w:val="20"/>
          <w:szCs w:val="20"/>
        </w:rPr>
        <w:t>,</w:t>
      </w:r>
      <w:r w:rsidR="00977888" w:rsidRPr="008B27B4">
        <w:rPr>
          <w:rFonts w:ascii="Arial" w:hAnsi="Arial" w:cs="Arial"/>
          <w:sz w:val="20"/>
          <w:szCs w:val="20"/>
        </w:rPr>
        <w:t xml:space="preserve"> counter statement, affidavit, etc. under Trade Marks Act, 1999 and IPAB </w:t>
      </w:r>
      <w:r w:rsidR="00326E7F" w:rsidRPr="008B27B4">
        <w:rPr>
          <w:rFonts w:ascii="Arial" w:hAnsi="Arial" w:cs="Arial"/>
          <w:sz w:val="20"/>
          <w:szCs w:val="20"/>
        </w:rPr>
        <w:t>(Procedure) Rules, 2003</w:t>
      </w:r>
      <w:r w:rsidR="002676A8" w:rsidRPr="008B27B4">
        <w:rPr>
          <w:rFonts w:ascii="Arial" w:hAnsi="Arial" w:cs="Arial"/>
          <w:sz w:val="20"/>
          <w:szCs w:val="20"/>
        </w:rPr>
        <w:t>;</w:t>
      </w:r>
    </w:p>
    <w:p w14:paraId="061C7748" w14:textId="77777777" w:rsidR="007F39A8" w:rsidRPr="008B27B4" w:rsidRDefault="001F206E" w:rsidP="00357055">
      <w:pPr>
        <w:numPr>
          <w:ilvl w:val="1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>Preparing</w:t>
      </w:r>
      <w:r w:rsidR="007F39A8" w:rsidRPr="008B27B4">
        <w:rPr>
          <w:rFonts w:ascii="Arial" w:hAnsi="Arial" w:cs="Arial"/>
          <w:sz w:val="20"/>
          <w:szCs w:val="20"/>
        </w:rPr>
        <w:t xml:space="preserve"> of</w:t>
      </w:r>
      <w:r w:rsidR="00E95905" w:rsidRPr="008B27B4">
        <w:rPr>
          <w:rFonts w:ascii="Arial" w:hAnsi="Arial" w:cs="Arial"/>
          <w:sz w:val="20"/>
          <w:szCs w:val="20"/>
        </w:rPr>
        <w:t xml:space="preserve"> </w:t>
      </w:r>
      <w:r w:rsidR="002D51F6" w:rsidRPr="008B27B4">
        <w:rPr>
          <w:rFonts w:ascii="Arial" w:hAnsi="Arial" w:cs="Arial"/>
          <w:sz w:val="20"/>
          <w:szCs w:val="20"/>
        </w:rPr>
        <w:t xml:space="preserve">rectification </w:t>
      </w:r>
      <w:r w:rsidR="002676A8" w:rsidRPr="008B27B4">
        <w:rPr>
          <w:rFonts w:ascii="Arial" w:hAnsi="Arial" w:cs="Arial"/>
          <w:sz w:val="20"/>
          <w:szCs w:val="20"/>
        </w:rPr>
        <w:t>application</w:t>
      </w:r>
      <w:r w:rsidR="002D51F6" w:rsidRPr="008B27B4">
        <w:rPr>
          <w:rFonts w:ascii="Arial" w:hAnsi="Arial" w:cs="Arial"/>
          <w:sz w:val="20"/>
          <w:szCs w:val="20"/>
        </w:rPr>
        <w:t>s</w:t>
      </w:r>
      <w:r w:rsidR="002676A8" w:rsidRPr="008B27B4">
        <w:rPr>
          <w:rFonts w:ascii="Arial" w:hAnsi="Arial" w:cs="Arial"/>
          <w:sz w:val="20"/>
          <w:szCs w:val="20"/>
        </w:rPr>
        <w:t xml:space="preserve">, </w:t>
      </w:r>
      <w:r w:rsidR="002D51F6" w:rsidRPr="008B27B4">
        <w:rPr>
          <w:rFonts w:ascii="Arial" w:hAnsi="Arial" w:cs="Arial"/>
          <w:sz w:val="20"/>
          <w:szCs w:val="20"/>
        </w:rPr>
        <w:t xml:space="preserve">Appeal, </w:t>
      </w:r>
      <w:r w:rsidR="00733A3B" w:rsidRPr="008B27B4">
        <w:rPr>
          <w:rFonts w:ascii="Arial" w:hAnsi="Arial" w:cs="Arial"/>
          <w:sz w:val="20"/>
          <w:szCs w:val="20"/>
        </w:rPr>
        <w:t>etc. D</w:t>
      </w:r>
      <w:r w:rsidR="002676A8" w:rsidRPr="008B27B4">
        <w:rPr>
          <w:rFonts w:ascii="Arial" w:hAnsi="Arial" w:cs="Arial"/>
          <w:sz w:val="20"/>
          <w:szCs w:val="20"/>
        </w:rPr>
        <w:t>rafting of appeal and its reply, etc. under IPAB (Procedure) Rules, 2003;</w:t>
      </w:r>
    </w:p>
    <w:p w14:paraId="0D18C91F" w14:textId="77777777" w:rsidR="0072411C" w:rsidRPr="008B27B4" w:rsidRDefault="0072411C" w:rsidP="00357055">
      <w:pPr>
        <w:numPr>
          <w:ilvl w:val="1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>A</w:t>
      </w:r>
      <w:r w:rsidR="007F39A8" w:rsidRPr="008B27B4">
        <w:rPr>
          <w:rFonts w:ascii="Arial" w:hAnsi="Arial" w:cs="Arial"/>
          <w:sz w:val="20"/>
          <w:szCs w:val="20"/>
        </w:rPr>
        <w:t>ppearing and a</w:t>
      </w:r>
      <w:r w:rsidR="00733A3B" w:rsidRPr="008B27B4">
        <w:rPr>
          <w:rFonts w:ascii="Arial" w:hAnsi="Arial" w:cs="Arial"/>
          <w:sz w:val="20"/>
          <w:szCs w:val="20"/>
        </w:rPr>
        <w:t>rguing before the Registrar of</w:t>
      </w:r>
      <w:r w:rsidRPr="008B27B4">
        <w:rPr>
          <w:rFonts w:ascii="Arial" w:hAnsi="Arial" w:cs="Arial"/>
          <w:sz w:val="20"/>
          <w:szCs w:val="20"/>
        </w:rPr>
        <w:t xml:space="preserve"> Trade Marks Registry</w:t>
      </w:r>
      <w:r w:rsidR="00247B22" w:rsidRPr="008B27B4">
        <w:rPr>
          <w:rFonts w:ascii="Arial" w:hAnsi="Arial" w:cs="Arial"/>
          <w:sz w:val="20"/>
          <w:szCs w:val="20"/>
        </w:rPr>
        <w:t xml:space="preserve"> in opposition &amp; cancellation/rectification petition matters. Attending and arguing before IPAB</w:t>
      </w:r>
      <w:r w:rsidR="00580BEF" w:rsidRPr="008B27B4">
        <w:rPr>
          <w:rFonts w:ascii="Arial" w:hAnsi="Arial" w:cs="Arial"/>
          <w:sz w:val="20"/>
          <w:szCs w:val="20"/>
        </w:rPr>
        <w:t xml:space="preserve"> in various matters</w:t>
      </w:r>
      <w:r w:rsidRPr="008B27B4">
        <w:rPr>
          <w:rFonts w:ascii="Arial" w:hAnsi="Arial" w:cs="Arial"/>
          <w:sz w:val="20"/>
          <w:szCs w:val="20"/>
        </w:rPr>
        <w:t>;</w:t>
      </w:r>
    </w:p>
    <w:p w14:paraId="0AE85413" w14:textId="77777777" w:rsidR="00247B22" w:rsidRPr="008B27B4" w:rsidRDefault="001F206E" w:rsidP="00357055">
      <w:pPr>
        <w:numPr>
          <w:ilvl w:val="0"/>
          <w:numId w:val="14"/>
        </w:num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>Preparing</w:t>
      </w:r>
      <w:r w:rsidR="00247B22" w:rsidRPr="008B27B4">
        <w:rPr>
          <w:rFonts w:ascii="Arial" w:hAnsi="Arial" w:cs="Arial"/>
          <w:sz w:val="20"/>
          <w:szCs w:val="20"/>
        </w:rPr>
        <w:t xml:space="preserve"> applications, Forms and Petition with respect to registration of Copyright; </w:t>
      </w:r>
    </w:p>
    <w:p w14:paraId="0DEE1E05" w14:textId="77777777" w:rsidR="0072411C" w:rsidRPr="008B27B4" w:rsidRDefault="001F206E" w:rsidP="00357055">
      <w:pPr>
        <w:numPr>
          <w:ilvl w:val="0"/>
          <w:numId w:val="14"/>
        </w:num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>Preparing</w:t>
      </w:r>
      <w:r w:rsidR="0072411C" w:rsidRPr="008B27B4">
        <w:rPr>
          <w:rFonts w:ascii="Arial" w:hAnsi="Arial" w:cs="Arial"/>
          <w:sz w:val="20"/>
          <w:szCs w:val="20"/>
        </w:rPr>
        <w:t xml:space="preserve"> of an Agreement related to transfer of </w:t>
      </w:r>
      <w:r w:rsidR="0067297B" w:rsidRPr="008B27B4">
        <w:rPr>
          <w:rFonts w:ascii="Arial" w:hAnsi="Arial" w:cs="Arial"/>
          <w:sz w:val="20"/>
          <w:szCs w:val="20"/>
        </w:rPr>
        <w:t>a</w:t>
      </w:r>
      <w:r w:rsidR="0072411C" w:rsidRPr="008B27B4">
        <w:rPr>
          <w:rFonts w:ascii="Arial" w:hAnsi="Arial" w:cs="Arial"/>
          <w:sz w:val="20"/>
          <w:szCs w:val="20"/>
        </w:rPr>
        <w:t xml:space="preserve"> Trade Mark and Copyright including License Agreement and Franchise Agreement; </w:t>
      </w:r>
    </w:p>
    <w:p w14:paraId="03025360" w14:textId="77777777" w:rsidR="0072411C" w:rsidRPr="008B27B4" w:rsidRDefault="0072411C" w:rsidP="00357055">
      <w:pPr>
        <w:numPr>
          <w:ilvl w:val="0"/>
          <w:numId w:val="14"/>
        </w:num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 xml:space="preserve">Preparation and Filing of </w:t>
      </w:r>
      <w:r w:rsidR="00714408" w:rsidRPr="008B27B4">
        <w:rPr>
          <w:rFonts w:ascii="Arial" w:hAnsi="Arial" w:cs="Arial"/>
          <w:sz w:val="20"/>
          <w:szCs w:val="20"/>
        </w:rPr>
        <w:t xml:space="preserve">an </w:t>
      </w:r>
      <w:r w:rsidRPr="008B27B4">
        <w:rPr>
          <w:rFonts w:ascii="Arial" w:hAnsi="Arial" w:cs="Arial"/>
          <w:sz w:val="20"/>
          <w:szCs w:val="20"/>
        </w:rPr>
        <w:t>Application</w:t>
      </w:r>
      <w:r w:rsidR="005E65AF" w:rsidRPr="008B27B4">
        <w:rPr>
          <w:rFonts w:ascii="Arial" w:hAnsi="Arial" w:cs="Arial"/>
          <w:sz w:val="20"/>
          <w:szCs w:val="20"/>
        </w:rPr>
        <w:t>/</w:t>
      </w:r>
      <w:r w:rsidR="00247B22" w:rsidRPr="008B27B4">
        <w:rPr>
          <w:rFonts w:ascii="Arial" w:hAnsi="Arial" w:cs="Arial"/>
          <w:sz w:val="20"/>
          <w:szCs w:val="20"/>
        </w:rPr>
        <w:t xml:space="preserve"> For</w:t>
      </w:r>
      <w:r w:rsidR="005E65AF" w:rsidRPr="008B27B4">
        <w:rPr>
          <w:rFonts w:ascii="Arial" w:hAnsi="Arial" w:cs="Arial"/>
          <w:sz w:val="20"/>
          <w:szCs w:val="20"/>
        </w:rPr>
        <w:t>m</w:t>
      </w:r>
      <w:r w:rsidR="002D51F6" w:rsidRPr="008B27B4">
        <w:rPr>
          <w:rFonts w:ascii="Arial" w:hAnsi="Arial" w:cs="Arial"/>
          <w:sz w:val="20"/>
          <w:szCs w:val="20"/>
        </w:rPr>
        <w:t xml:space="preserve"> </w:t>
      </w:r>
      <w:r w:rsidR="00247B22" w:rsidRPr="008B27B4">
        <w:rPr>
          <w:rFonts w:ascii="Arial" w:hAnsi="Arial" w:cs="Arial"/>
          <w:sz w:val="20"/>
          <w:szCs w:val="20"/>
        </w:rPr>
        <w:t xml:space="preserve">for registration of </w:t>
      </w:r>
      <w:r w:rsidR="005E65AF" w:rsidRPr="008B27B4">
        <w:rPr>
          <w:rFonts w:ascii="Arial" w:hAnsi="Arial" w:cs="Arial"/>
          <w:sz w:val="20"/>
          <w:szCs w:val="20"/>
        </w:rPr>
        <w:t xml:space="preserve">an </w:t>
      </w:r>
      <w:r w:rsidR="00247B22" w:rsidRPr="008B27B4">
        <w:rPr>
          <w:rFonts w:ascii="Arial" w:hAnsi="Arial" w:cs="Arial"/>
          <w:sz w:val="20"/>
          <w:szCs w:val="20"/>
        </w:rPr>
        <w:t>Industrial Design</w:t>
      </w:r>
      <w:r w:rsidR="00090AC7" w:rsidRPr="008B27B4">
        <w:rPr>
          <w:rFonts w:ascii="Arial" w:hAnsi="Arial" w:cs="Arial"/>
          <w:sz w:val="20"/>
          <w:szCs w:val="20"/>
        </w:rPr>
        <w:t xml:space="preserve"> and Cancellation Petition/application, etc.</w:t>
      </w:r>
      <w:r w:rsidR="00247B22" w:rsidRPr="008B27B4">
        <w:rPr>
          <w:rFonts w:ascii="Arial" w:hAnsi="Arial" w:cs="Arial"/>
          <w:sz w:val="20"/>
          <w:szCs w:val="20"/>
        </w:rPr>
        <w:t>;</w:t>
      </w:r>
    </w:p>
    <w:p w14:paraId="0B454E23" w14:textId="77777777" w:rsidR="008303F4" w:rsidRPr="008B27B4" w:rsidRDefault="001F206E" w:rsidP="00357055">
      <w:pPr>
        <w:pStyle w:val="Heading3"/>
        <w:numPr>
          <w:ilvl w:val="1"/>
          <w:numId w:val="11"/>
        </w:numPr>
        <w:rPr>
          <w:rFonts w:ascii="Arial" w:hAnsi="Arial" w:cs="Arial"/>
          <w:sz w:val="20"/>
          <w:szCs w:val="20"/>
          <w:u w:val="none"/>
        </w:rPr>
      </w:pPr>
      <w:r w:rsidRPr="008B27B4">
        <w:rPr>
          <w:rFonts w:ascii="Arial" w:hAnsi="Arial" w:cs="Arial"/>
          <w:sz w:val="20"/>
          <w:szCs w:val="20"/>
          <w:u w:val="none"/>
        </w:rPr>
        <w:t>Preparing</w:t>
      </w:r>
      <w:r w:rsidR="0072411C" w:rsidRPr="008B27B4">
        <w:rPr>
          <w:rFonts w:ascii="Arial" w:hAnsi="Arial" w:cs="Arial"/>
          <w:sz w:val="20"/>
          <w:szCs w:val="20"/>
          <w:u w:val="none"/>
        </w:rPr>
        <w:t xml:space="preserve">&amp; arguing in the Court </w:t>
      </w:r>
      <w:r w:rsidR="00D40659" w:rsidRPr="008B27B4">
        <w:rPr>
          <w:rFonts w:ascii="Arial" w:hAnsi="Arial" w:cs="Arial"/>
          <w:sz w:val="20"/>
          <w:szCs w:val="20"/>
          <w:u w:val="none"/>
        </w:rPr>
        <w:t xml:space="preserve">(High Court and District Court) </w:t>
      </w:r>
      <w:r w:rsidR="00E75147" w:rsidRPr="008B27B4">
        <w:rPr>
          <w:rFonts w:ascii="Arial" w:hAnsi="Arial" w:cs="Arial"/>
          <w:sz w:val="20"/>
          <w:szCs w:val="20"/>
          <w:u w:val="none"/>
        </w:rPr>
        <w:t>i</w:t>
      </w:r>
      <w:r w:rsidR="0072411C" w:rsidRPr="008B27B4">
        <w:rPr>
          <w:rFonts w:ascii="Arial" w:hAnsi="Arial" w:cs="Arial"/>
          <w:sz w:val="20"/>
          <w:szCs w:val="20"/>
          <w:u w:val="none"/>
        </w:rPr>
        <w:t xml:space="preserve">n the </w:t>
      </w:r>
      <w:r w:rsidR="00E75147" w:rsidRPr="008B27B4">
        <w:rPr>
          <w:rFonts w:ascii="Arial" w:hAnsi="Arial" w:cs="Arial"/>
          <w:sz w:val="20"/>
          <w:szCs w:val="20"/>
          <w:u w:val="none"/>
        </w:rPr>
        <w:t xml:space="preserve">matter of </w:t>
      </w:r>
      <w:r w:rsidR="0072411C" w:rsidRPr="008B27B4">
        <w:rPr>
          <w:rFonts w:ascii="Arial" w:hAnsi="Arial" w:cs="Arial"/>
          <w:sz w:val="20"/>
          <w:szCs w:val="20"/>
          <w:u w:val="none"/>
        </w:rPr>
        <w:t>Suit</w:t>
      </w:r>
      <w:r w:rsidR="002D51F6" w:rsidRPr="008B27B4">
        <w:rPr>
          <w:rFonts w:ascii="Arial" w:hAnsi="Arial" w:cs="Arial"/>
          <w:sz w:val="20"/>
          <w:szCs w:val="20"/>
          <w:u w:val="none"/>
        </w:rPr>
        <w:t xml:space="preserve"> </w:t>
      </w:r>
      <w:r w:rsidR="00822991" w:rsidRPr="008B27B4">
        <w:rPr>
          <w:rFonts w:ascii="Arial" w:hAnsi="Arial" w:cs="Arial"/>
          <w:sz w:val="20"/>
          <w:szCs w:val="20"/>
          <w:u w:val="none"/>
        </w:rPr>
        <w:t xml:space="preserve">for infringement of the Trademark &amp; Copyright &amp; Industrial Design and passing-off of trademark action. Drafting of </w:t>
      </w:r>
      <w:r w:rsidR="0072411C" w:rsidRPr="008B27B4">
        <w:rPr>
          <w:rFonts w:ascii="Arial" w:hAnsi="Arial" w:cs="Arial"/>
          <w:sz w:val="20"/>
          <w:szCs w:val="20"/>
          <w:u w:val="none"/>
        </w:rPr>
        <w:t>Interlocutory</w:t>
      </w:r>
      <w:r w:rsidR="00E75147" w:rsidRPr="008B27B4">
        <w:rPr>
          <w:rFonts w:ascii="Arial" w:hAnsi="Arial" w:cs="Arial"/>
          <w:sz w:val="20"/>
          <w:szCs w:val="20"/>
          <w:u w:val="none"/>
        </w:rPr>
        <w:t>/</w:t>
      </w:r>
      <w:r w:rsidR="000417C6" w:rsidRPr="008B27B4">
        <w:rPr>
          <w:rFonts w:ascii="Arial" w:hAnsi="Arial" w:cs="Arial"/>
          <w:sz w:val="20"/>
          <w:szCs w:val="20"/>
          <w:u w:val="none"/>
        </w:rPr>
        <w:t>Interim</w:t>
      </w:r>
      <w:r w:rsidR="0072411C" w:rsidRPr="008B27B4">
        <w:rPr>
          <w:rFonts w:ascii="Arial" w:hAnsi="Arial" w:cs="Arial"/>
          <w:sz w:val="20"/>
          <w:szCs w:val="20"/>
          <w:u w:val="none"/>
        </w:rPr>
        <w:t xml:space="preserve"> Application</w:t>
      </w:r>
      <w:r w:rsidR="007E01E5" w:rsidRPr="008B27B4">
        <w:rPr>
          <w:rFonts w:ascii="Arial" w:hAnsi="Arial" w:cs="Arial"/>
          <w:sz w:val="20"/>
          <w:szCs w:val="20"/>
          <w:u w:val="none"/>
        </w:rPr>
        <w:t xml:space="preserve">, WS, Reply, Rejoinder, </w:t>
      </w:r>
      <w:r w:rsidR="00EB18F4" w:rsidRPr="008B27B4">
        <w:rPr>
          <w:rFonts w:ascii="Arial" w:hAnsi="Arial" w:cs="Arial"/>
          <w:sz w:val="20"/>
          <w:szCs w:val="20"/>
          <w:u w:val="none"/>
        </w:rPr>
        <w:t xml:space="preserve">evidence by way of </w:t>
      </w:r>
      <w:r w:rsidR="00543A91" w:rsidRPr="008B27B4">
        <w:rPr>
          <w:rFonts w:ascii="Arial" w:hAnsi="Arial" w:cs="Arial"/>
          <w:sz w:val="20"/>
          <w:szCs w:val="20"/>
          <w:u w:val="none"/>
        </w:rPr>
        <w:t>Affidavit</w:t>
      </w:r>
      <w:r w:rsidR="007E01E5" w:rsidRPr="008B27B4">
        <w:rPr>
          <w:rFonts w:ascii="Arial" w:hAnsi="Arial" w:cs="Arial"/>
          <w:sz w:val="20"/>
          <w:szCs w:val="20"/>
          <w:u w:val="none"/>
        </w:rPr>
        <w:t xml:space="preserve"> and written final </w:t>
      </w:r>
      <w:r w:rsidR="00911000" w:rsidRPr="008B27B4">
        <w:rPr>
          <w:rFonts w:ascii="Arial" w:hAnsi="Arial" w:cs="Arial"/>
          <w:sz w:val="20"/>
          <w:szCs w:val="20"/>
          <w:u w:val="none"/>
        </w:rPr>
        <w:t xml:space="preserve">arguments and case law research; and </w:t>
      </w:r>
    </w:p>
    <w:p w14:paraId="7CD35A66" w14:textId="77777777" w:rsidR="0072411C" w:rsidRPr="008B27B4" w:rsidRDefault="001F206E" w:rsidP="00357055">
      <w:pPr>
        <w:pStyle w:val="Heading3"/>
        <w:numPr>
          <w:ilvl w:val="1"/>
          <w:numId w:val="11"/>
        </w:numPr>
        <w:rPr>
          <w:rFonts w:ascii="Arial" w:hAnsi="Arial" w:cs="Arial"/>
          <w:sz w:val="20"/>
          <w:szCs w:val="20"/>
          <w:u w:val="none"/>
        </w:rPr>
      </w:pPr>
      <w:r w:rsidRPr="008B27B4">
        <w:rPr>
          <w:rFonts w:ascii="Arial" w:hAnsi="Arial" w:cs="Arial"/>
          <w:sz w:val="20"/>
          <w:szCs w:val="20"/>
          <w:u w:val="none"/>
        </w:rPr>
        <w:t xml:space="preserve">Preparing </w:t>
      </w:r>
      <w:r w:rsidR="00934A47" w:rsidRPr="008B27B4">
        <w:rPr>
          <w:rFonts w:ascii="Arial" w:hAnsi="Arial" w:cs="Arial"/>
          <w:sz w:val="20"/>
          <w:szCs w:val="20"/>
          <w:u w:val="none"/>
        </w:rPr>
        <w:t>of a</w:t>
      </w:r>
      <w:r w:rsidR="008303F4" w:rsidRPr="008B27B4">
        <w:rPr>
          <w:rFonts w:ascii="Arial" w:hAnsi="Arial" w:cs="Arial"/>
          <w:sz w:val="20"/>
          <w:szCs w:val="20"/>
          <w:u w:val="none"/>
        </w:rPr>
        <w:t xml:space="preserve"> criminal complaint</w:t>
      </w:r>
      <w:r w:rsidR="003D7E72" w:rsidRPr="008B27B4">
        <w:rPr>
          <w:rFonts w:ascii="Arial" w:hAnsi="Arial" w:cs="Arial"/>
          <w:sz w:val="20"/>
          <w:szCs w:val="20"/>
          <w:u w:val="none"/>
        </w:rPr>
        <w:t>, etc.</w:t>
      </w:r>
      <w:r w:rsidR="008303F4" w:rsidRPr="008B27B4">
        <w:rPr>
          <w:rFonts w:ascii="Arial" w:hAnsi="Arial" w:cs="Arial"/>
          <w:sz w:val="20"/>
          <w:szCs w:val="20"/>
          <w:u w:val="none"/>
        </w:rPr>
        <w:t xml:space="preserve"> in the </w:t>
      </w:r>
      <w:r w:rsidR="00231903" w:rsidRPr="008B27B4">
        <w:rPr>
          <w:rFonts w:ascii="Arial" w:hAnsi="Arial" w:cs="Arial"/>
          <w:sz w:val="20"/>
          <w:szCs w:val="20"/>
          <w:u w:val="none"/>
        </w:rPr>
        <w:t xml:space="preserve">CMM/ACMM </w:t>
      </w:r>
      <w:r w:rsidR="008303F4" w:rsidRPr="008B27B4">
        <w:rPr>
          <w:rFonts w:ascii="Arial" w:hAnsi="Arial" w:cs="Arial"/>
          <w:sz w:val="20"/>
          <w:szCs w:val="20"/>
          <w:u w:val="none"/>
        </w:rPr>
        <w:t>court</w:t>
      </w:r>
      <w:r w:rsidR="003D7E72" w:rsidRPr="008B27B4">
        <w:rPr>
          <w:rFonts w:ascii="Arial" w:hAnsi="Arial" w:cs="Arial"/>
          <w:sz w:val="20"/>
          <w:szCs w:val="20"/>
          <w:u w:val="none"/>
        </w:rPr>
        <w:t xml:space="preserve"> against</w:t>
      </w:r>
      <w:r w:rsidR="008303F4" w:rsidRPr="008B27B4">
        <w:rPr>
          <w:rFonts w:ascii="Arial" w:hAnsi="Arial" w:cs="Arial"/>
          <w:sz w:val="20"/>
          <w:szCs w:val="20"/>
          <w:u w:val="none"/>
        </w:rPr>
        <w:t xml:space="preserve"> falsely applying and falsification of a trade mark. </w:t>
      </w:r>
    </w:p>
    <w:p w14:paraId="533FE90A" w14:textId="77777777" w:rsidR="00415CF5" w:rsidRPr="008B27B4" w:rsidRDefault="00415CF5" w:rsidP="00BE1E30">
      <w:pPr>
        <w:tabs>
          <w:tab w:val="left" w:pos="2210"/>
        </w:tabs>
        <w:ind w:left="360"/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ab/>
      </w:r>
    </w:p>
    <w:p w14:paraId="55DC0836" w14:textId="77777777" w:rsidR="0048446B" w:rsidRDefault="0048446B" w:rsidP="00BE1E30">
      <w:pPr>
        <w:tabs>
          <w:tab w:val="left" w:pos="2210"/>
        </w:tabs>
        <w:ind w:left="360"/>
        <w:jc w:val="both"/>
        <w:rPr>
          <w:rFonts w:ascii="Arial" w:hAnsi="Arial" w:cs="Arial"/>
          <w:sz w:val="20"/>
          <w:szCs w:val="20"/>
          <w:u w:val="single"/>
        </w:rPr>
      </w:pPr>
    </w:p>
    <w:p w14:paraId="7533E8D0" w14:textId="77777777" w:rsidR="00840B73" w:rsidRPr="008B27B4" w:rsidRDefault="00840B73" w:rsidP="00BE1E30">
      <w:pPr>
        <w:tabs>
          <w:tab w:val="left" w:pos="2210"/>
        </w:tabs>
        <w:ind w:left="360"/>
        <w:jc w:val="both"/>
        <w:rPr>
          <w:rFonts w:ascii="Arial" w:hAnsi="Arial" w:cs="Arial"/>
          <w:sz w:val="20"/>
          <w:szCs w:val="20"/>
          <w:u w:val="single"/>
        </w:rPr>
      </w:pPr>
    </w:p>
    <w:p w14:paraId="637774AA" w14:textId="77777777" w:rsidR="00575413" w:rsidRDefault="00575413" w:rsidP="001F206E">
      <w:pPr>
        <w:jc w:val="both"/>
        <w:rPr>
          <w:rFonts w:ascii="Arial" w:hAnsi="Arial" w:cs="Arial"/>
          <w:sz w:val="20"/>
          <w:szCs w:val="20"/>
          <w:u w:val="single"/>
        </w:rPr>
      </w:pPr>
    </w:p>
    <w:p w14:paraId="78C37665" w14:textId="77777777" w:rsidR="00575413" w:rsidRDefault="00575413" w:rsidP="001F206E">
      <w:pPr>
        <w:jc w:val="both"/>
        <w:rPr>
          <w:rFonts w:ascii="Arial" w:hAnsi="Arial" w:cs="Arial"/>
          <w:sz w:val="20"/>
          <w:szCs w:val="20"/>
          <w:u w:val="single"/>
        </w:rPr>
      </w:pPr>
    </w:p>
    <w:p w14:paraId="7DA1FC52" w14:textId="77777777" w:rsidR="00415CF5" w:rsidRPr="008B27B4" w:rsidRDefault="00415CF5" w:rsidP="001F206E">
      <w:pPr>
        <w:jc w:val="both"/>
        <w:rPr>
          <w:rFonts w:ascii="Arial" w:hAnsi="Arial" w:cs="Arial"/>
          <w:sz w:val="20"/>
          <w:szCs w:val="20"/>
          <w:u w:val="single"/>
        </w:rPr>
      </w:pPr>
      <w:r w:rsidRPr="008B27B4">
        <w:rPr>
          <w:rFonts w:ascii="Arial" w:hAnsi="Arial" w:cs="Arial"/>
          <w:sz w:val="20"/>
          <w:szCs w:val="20"/>
          <w:u w:val="single"/>
        </w:rPr>
        <w:t>Corporate Matters</w:t>
      </w:r>
      <w:r w:rsidR="00612FD4" w:rsidRPr="008B27B4">
        <w:rPr>
          <w:rFonts w:ascii="Arial" w:hAnsi="Arial" w:cs="Arial"/>
          <w:sz w:val="20"/>
          <w:szCs w:val="20"/>
          <w:u w:val="single"/>
        </w:rPr>
        <w:t>:</w:t>
      </w:r>
    </w:p>
    <w:p w14:paraId="4A59CAE7" w14:textId="77777777" w:rsidR="00F95C00" w:rsidRPr="008B27B4" w:rsidRDefault="00F95C00" w:rsidP="00F95C00">
      <w:pPr>
        <w:ind w:left="1440"/>
        <w:jc w:val="both"/>
        <w:rPr>
          <w:rFonts w:ascii="Arial" w:hAnsi="Arial" w:cs="Arial"/>
          <w:b/>
          <w:sz w:val="20"/>
          <w:szCs w:val="20"/>
          <w:u w:val="single"/>
        </w:rPr>
      </w:pPr>
    </w:p>
    <w:p w14:paraId="71C9D628" w14:textId="77777777" w:rsidR="00415CF5" w:rsidRPr="008B27B4" w:rsidRDefault="00415CF5" w:rsidP="00357055">
      <w:pPr>
        <w:numPr>
          <w:ilvl w:val="1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>Incorporation of a Wholly Owned Subsidiary Company, Private Company and the matters incidental thereto</w:t>
      </w:r>
      <w:r w:rsidR="00967940" w:rsidRPr="008B27B4">
        <w:rPr>
          <w:rFonts w:ascii="Arial" w:hAnsi="Arial" w:cs="Arial"/>
          <w:sz w:val="20"/>
          <w:szCs w:val="20"/>
        </w:rPr>
        <w:t>.</w:t>
      </w:r>
      <w:r w:rsidRPr="008B27B4">
        <w:rPr>
          <w:rFonts w:ascii="Arial" w:hAnsi="Arial" w:cs="Arial"/>
          <w:sz w:val="20"/>
          <w:szCs w:val="20"/>
        </w:rPr>
        <w:t xml:space="preserve"> Drafting of an MOA</w:t>
      </w:r>
      <w:r w:rsidR="003D7E72" w:rsidRPr="008B27B4">
        <w:rPr>
          <w:rFonts w:ascii="Arial" w:hAnsi="Arial" w:cs="Arial"/>
          <w:sz w:val="20"/>
          <w:szCs w:val="20"/>
        </w:rPr>
        <w:t>,</w:t>
      </w:r>
      <w:r w:rsidRPr="008B27B4">
        <w:rPr>
          <w:rFonts w:ascii="Arial" w:hAnsi="Arial" w:cs="Arial"/>
          <w:sz w:val="20"/>
          <w:szCs w:val="20"/>
        </w:rPr>
        <w:t xml:space="preserve"> AOA, Board Resolution, Joint Venture Agreement; and an Agreement between a Foreign and Indian company;</w:t>
      </w:r>
    </w:p>
    <w:p w14:paraId="6729BF5B" w14:textId="77777777" w:rsidR="00415CF5" w:rsidRPr="008B27B4" w:rsidRDefault="00415CF5" w:rsidP="00357055">
      <w:pPr>
        <w:numPr>
          <w:ilvl w:val="1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>Dealing with the issues pertaining to Corporate Insolvency, Corporate Gover</w:t>
      </w:r>
      <w:r w:rsidR="00BC15A1" w:rsidRPr="008B27B4">
        <w:rPr>
          <w:rFonts w:ascii="Arial" w:hAnsi="Arial" w:cs="Arial"/>
          <w:sz w:val="20"/>
          <w:szCs w:val="20"/>
        </w:rPr>
        <w:t xml:space="preserve">nance and Corporate Rescue; </w:t>
      </w:r>
    </w:p>
    <w:p w14:paraId="479EE598" w14:textId="77777777" w:rsidR="00415CF5" w:rsidRPr="008B27B4" w:rsidRDefault="00415CF5" w:rsidP="00357055">
      <w:pPr>
        <w:numPr>
          <w:ilvl w:val="1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>Advising</w:t>
      </w:r>
      <w:r w:rsidR="00953BB0" w:rsidRPr="008B27B4">
        <w:rPr>
          <w:rFonts w:ascii="Arial" w:hAnsi="Arial" w:cs="Arial"/>
          <w:sz w:val="20"/>
          <w:szCs w:val="20"/>
        </w:rPr>
        <w:t xml:space="preserve"> </w:t>
      </w:r>
      <w:r w:rsidRPr="008B27B4">
        <w:rPr>
          <w:rFonts w:ascii="Arial" w:hAnsi="Arial" w:cs="Arial"/>
          <w:sz w:val="20"/>
          <w:szCs w:val="20"/>
        </w:rPr>
        <w:t>on the issues pertaining to SEBI, RBI Regulations and FEMA</w:t>
      </w:r>
      <w:r w:rsidR="003D7E72" w:rsidRPr="008B27B4">
        <w:rPr>
          <w:rFonts w:ascii="Arial" w:hAnsi="Arial" w:cs="Arial"/>
          <w:sz w:val="20"/>
          <w:szCs w:val="20"/>
        </w:rPr>
        <w:t xml:space="preserve"> and other various similar laws</w:t>
      </w:r>
      <w:r w:rsidR="00BC15A1" w:rsidRPr="008B27B4">
        <w:rPr>
          <w:rFonts w:ascii="Arial" w:hAnsi="Arial" w:cs="Arial"/>
          <w:sz w:val="20"/>
          <w:szCs w:val="20"/>
        </w:rPr>
        <w:t>; and</w:t>
      </w:r>
    </w:p>
    <w:p w14:paraId="35DAC266" w14:textId="77777777" w:rsidR="00D46D60" w:rsidRPr="008B27B4" w:rsidRDefault="001F206E" w:rsidP="00357055">
      <w:pPr>
        <w:numPr>
          <w:ilvl w:val="1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>Preparing</w:t>
      </w:r>
      <w:r w:rsidR="00D46D60" w:rsidRPr="008B27B4">
        <w:rPr>
          <w:rFonts w:ascii="Arial" w:hAnsi="Arial" w:cs="Arial"/>
          <w:sz w:val="20"/>
          <w:szCs w:val="20"/>
        </w:rPr>
        <w:t xml:space="preserve">, filing and arguing in rectification of company /LLP name matters before </w:t>
      </w:r>
      <w:r w:rsidR="002D434B" w:rsidRPr="008B27B4">
        <w:rPr>
          <w:rFonts w:ascii="Arial" w:hAnsi="Arial" w:cs="Arial"/>
          <w:sz w:val="20"/>
          <w:szCs w:val="20"/>
        </w:rPr>
        <w:t>Regional Director, MCA</w:t>
      </w:r>
      <w:r w:rsidR="002D56B4" w:rsidRPr="008B27B4">
        <w:rPr>
          <w:rFonts w:ascii="Arial" w:hAnsi="Arial" w:cs="Arial"/>
          <w:sz w:val="20"/>
          <w:szCs w:val="20"/>
        </w:rPr>
        <w:t xml:space="preserve"> at various jurisdictions</w:t>
      </w:r>
      <w:r w:rsidR="002D434B" w:rsidRPr="008B27B4">
        <w:rPr>
          <w:rFonts w:ascii="Arial" w:hAnsi="Arial" w:cs="Arial"/>
          <w:sz w:val="20"/>
          <w:szCs w:val="20"/>
        </w:rPr>
        <w:t>.</w:t>
      </w:r>
    </w:p>
    <w:p w14:paraId="24609627" w14:textId="77777777" w:rsidR="00415CF5" w:rsidRPr="008B27B4" w:rsidRDefault="00415CF5" w:rsidP="00415CF5">
      <w:pPr>
        <w:ind w:left="1440"/>
        <w:jc w:val="both"/>
        <w:rPr>
          <w:rFonts w:ascii="Arial" w:hAnsi="Arial" w:cs="Arial"/>
          <w:sz w:val="20"/>
          <w:szCs w:val="20"/>
        </w:rPr>
      </w:pPr>
    </w:p>
    <w:p w14:paraId="286D1A81" w14:textId="77777777" w:rsidR="004E2E0E" w:rsidRPr="008B27B4" w:rsidRDefault="00C311A3" w:rsidP="001F206E">
      <w:pPr>
        <w:rPr>
          <w:rFonts w:ascii="Arial" w:hAnsi="Arial" w:cs="Arial"/>
          <w:sz w:val="20"/>
          <w:szCs w:val="20"/>
          <w:u w:val="single"/>
        </w:rPr>
      </w:pPr>
      <w:r w:rsidRPr="008B27B4">
        <w:rPr>
          <w:rFonts w:ascii="Arial" w:hAnsi="Arial" w:cs="Arial"/>
          <w:sz w:val="20"/>
          <w:szCs w:val="20"/>
          <w:u w:val="single"/>
        </w:rPr>
        <w:t>Other Matters:</w:t>
      </w:r>
    </w:p>
    <w:p w14:paraId="7C9E9383" w14:textId="77777777" w:rsidR="0072411C" w:rsidRPr="008B27B4" w:rsidRDefault="0072411C" w:rsidP="004E2E0E">
      <w:pPr>
        <w:ind w:left="1440"/>
        <w:rPr>
          <w:rFonts w:ascii="Arial" w:hAnsi="Arial" w:cs="Arial"/>
          <w:b/>
          <w:sz w:val="20"/>
          <w:szCs w:val="20"/>
          <w:u w:val="single"/>
        </w:rPr>
      </w:pPr>
    </w:p>
    <w:p w14:paraId="6A8E01D2" w14:textId="77777777" w:rsidR="00B8290E" w:rsidRPr="008B27B4" w:rsidRDefault="00B8290E" w:rsidP="00B8290E">
      <w:pPr>
        <w:pStyle w:val="ListParagraph"/>
        <w:numPr>
          <w:ilvl w:val="1"/>
          <w:numId w:val="11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dvising clients on Domain name disputes and website disputes. Preparing, filing &amp; dealing with Domain name disputes at the </w:t>
      </w:r>
      <w:proofErr w:type="gramStart"/>
      <w:r>
        <w:rPr>
          <w:rFonts w:ascii="Arial" w:hAnsi="Arial" w:cs="Arial"/>
          <w:sz w:val="20"/>
          <w:szCs w:val="20"/>
        </w:rPr>
        <w:t>IN.REGISTRY</w:t>
      </w:r>
      <w:proofErr w:type="gramEnd"/>
      <w:r>
        <w:rPr>
          <w:rFonts w:ascii="Arial" w:hAnsi="Arial" w:cs="Arial"/>
          <w:sz w:val="20"/>
          <w:szCs w:val="20"/>
        </w:rPr>
        <w:t xml:space="preserve">.  </w:t>
      </w:r>
    </w:p>
    <w:p w14:paraId="64E8D198" w14:textId="77777777" w:rsidR="0072411C" w:rsidRPr="008B27B4" w:rsidRDefault="001F206E" w:rsidP="00357055">
      <w:pPr>
        <w:pStyle w:val="Heading3"/>
        <w:numPr>
          <w:ilvl w:val="1"/>
          <w:numId w:val="11"/>
        </w:numPr>
        <w:rPr>
          <w:rFonts w:ascii="Arial" w:hAnsi="Arial" w:cs="Arial"/>
          <w:sz w:val="20"/>
          <w:szCs w:val="20"/>
          <w:u w:val="none"/>
        </w:rPr>
      </w:pPr>
      <w:r w:rsidRPr="008B27B4">
        <w:rPr>
          <w:rFonts w:ascii="Arial" w:hAnsi="Arial" w:cs="Arial"/>
          <w:sz w:val="20"/>
          <w:szCs w:val="20"/>
          <w:u w:val="none"/>
        </w:rPr>
        <w:t>Preparing</w:t>
      </w:r>
      <w:r w:rsidR="0072411C" w:rsidRPr="008B27B4">
        <w:rPr>
          <w:rFonts w:ascii="Arial" w:hAnsi="Arial" w:cs="Arial"/>
          <w:sz w:val="20"/>
          <w:szCs w:val="20"/>
          <w:u w:val="none"/>
        </w:rPr>
        <w:t xml:space="preserve"> of a Suit/Plaint (including Suit for seeking Injunction, Suit for Recovery of Money, Partition Suit, Tenancy Suit/Petition and Matrimonial Suit), Written Statement, Replication, Interim/Interlocutory Application, </w:t>
      </w:r>
      <w:proofErr w:type="gramStart"/>
      <w:r w:rsidR="0072411C" w:rsidRPr="008B27B4">
        <w:rPr>
          <w:rFonts w:ascii="Arial" w:hAnsi="Arial" w:cs="Arial"/>
          <w:sz w:val="20"/>
          <w:szCs w:val="20"/>
          <w:u w:val="none"/>
        </w:rPr>
        <w:t>Reply</w:t>
      </w:r>
      <w:proofErr w:type="gramEnd"/>
      <w:r w:rsidR="0072411C" w:rsidRPr="008B27B4">
        <w:rPr>
          <w:rFonts w:ascii="Arial" w:hAnsi="Arial" w:cs="Arial"/>
          <w:sz w:val="20"/>
          <w:szCs w:val="20"/>
          <w:u w:val="none"/>
        </w:rPr>
        <w:t xml:space="preserve"> to the Application, Rejoinder, Evidence by way of Affidavit, Legal Notice, Written Final Arguments, Appeal and Consumer Complaint;</w:t>
      </w:r>
    </w:p>
    <w:p w14:paraId="52BD9B2B" w14:textId="77777777" w:rsidR="0072411C" w:rsidRPr="008B27B4" w:rsidRDefault="0072411C" w:rsidP="00357055">
      <w:pPr>
        <w:pStyle w:val="Heading3"/>
        <w:numPr>
          <w:ilvl w:val="1"/>
          <w:numId w:val="11"/>
        </w:numPr>
        <w:rPr>
          <w:rFonts w:ascii="Arial" w:hAnsi="Arial" w:cs="Arial"/>
          <w:sz w:val="20"/>
          <w:szCs w:val="20"/>
          <w:u w:val="none"/>
        </w:rPr>
      </w:pPr>
      <w:r w:rsidRPr="008B27B4">
        <w:rPr>
          <w:rFonts w:ascii="Arial" w:hAnsi="Arial" w:cs="Arial"/>
          <w:sz w:val="20"/>
          <w:szCs w:val="20"/>
          <w:u w:val="none"/>
        </w:rPr>
        <w:t>Appearance and a</w:t>
      </w:r>
      <w:r w:rsidR="004658DB" w:rsidRPr="008B27B4">
        <w:rPr>
          <w:rFonts w:ascii="Arial" w:hAnsi="Arial" w:cs="Arial"/>
          <w:sz w:val="20"/>
          <w:szCs w:val="20"/>
          <w:u w:val="none"/>
        </w:rPr>
        <w:t>rgument before the Judge</w:t>
      </w:r>
      <w:r w:rsidRPr="008B27B4">
        <w:rPr>
          <w:rFonts w:ascii="Arial" w:hAnsi="Arial" w:cs="Arial"/>
          <w:sz w:val="20"/>
          <w:szCs w:val="20"/>
          <w:u w:val="none"/>
        </w:rPr>
        <w:t xml:space="preserve"> in the Distric</w:t>
      </w:r>
      <w:r w:rsidR="004658DB" w:rsidRPr="008B27B4">
        <w:rPr>
          <w:rFonts w:ascii="Arial" w:hAnsi="Arial" w:cs="Arial"/>
          <w:sz w:val="20"/>
          <w:szCs w:val="20"/>
          <w:u w:val="none"/>
        </w:rPr>
        <w:t>t Court and Delhi High Court in respect of</w:t>
      </w:r>
      <w:r w:rsidRPr="008B27B4">
        <w:rPr>
          <w:rFonts w:ascii="Arial" w:hAnsi="Arial" w:cs="Arial"/>
          <w:sz w:val="20"/>
          <w:szCs w:val="20"/>
          <w:u w:val="none"/>
        </w:rPr>
        <w:t xml:space="preserve"> Suit, Injunction Application, Appeal and o</w:t>
      </w:r>
      <w:r w:rsidR="004658DB" w:rsidRPr="008B27B4">
        <w:rPr>
          <w:rFonts w:ascii="Arial" w:hAnsi="Arial" w:cs="Arial"/>
          <w:sz w:val="20"/>
          <w:szCs w:val="20"/>
          <w:u w:val="none"/>
        </w:rPr>
        <w:t xml:space="preserve">ther Miscellaneous Applications (I.A.) and case law research. </w:t>
      </w:r>
    </w:p>
    <w:p w14:paraId="4EF6B07D" w14:textId="77777777" w:rsidR="0072411C" w:rsidRPr="008B27B4" w:rsidRDefault="0072411C" w:rsidP="00357055">
      <w:pPr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>Conducting Examination in Chief and Cross Examination of the witnesses;</w:t>
      </w:r>
    </w:p>
    <w:p w14:paraId="68DD8C84" w14:textId="77777777" w:rsidR="0072411C" w:rsidRPr="008B27B4" w:rsidRDefault="0072411C" w:rsidP="00357055">
      <w:pPr>
        <w:numPr>
          <w:ilvl w:val="0"/>
          <w:numId w:val="12"/>
        </w:numPr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>Client Counseling and Research Work (Case Research/Finding of Precedents); and</w:t>
      </w:r>
    </w:p>
    <w:p w14:paraId="16648D61" w14:textId="77777777" w:rsidR="000B209D" w:rsidRPr="008B27B4" w:rsidRDefault="0072411C" w:rsidP="001F206E">
      <w:pPr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 xml:space="preserve">Conveyancing including drafting of Will, Codicil, Transfer Deed/Agreement, Lease Agreement, etc.  </w:t>
      </w:r>
    </w:p>
    <w:p w14:paraId="2A908B85" w14:textId="77777777" w:rsidR="0072411C" w:rsidRPr="008B27B4" w:rsidRDefault="0072411C" w:rsidP="001F206E">
      <w:pPr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>Arb</w:t>
      </w:r>
      <w:r w:rsidR="00605354" w:rsidRPr="008B27B4">
        <w:rPr>
          <w:rFonts w:ascii="Arial" w:hAnsi="Arial" w:cs="Arial"/>
          <w:sz w:val="20"/>
          <w:szCs w:val="20"/>
        </w:rPr>
        <w:t>itration &amp; Conciliation Matters.</w:t>
      </w:r>
    </w:p>
    <w:p w14:paraId="06453986" w14:textId="77777777" w:rsidR="00A61C19" w:rsidRPr="008B27B4" w:rsidRDefault="00A61C19" w:rsidP="00A61C19">
      <w:pPr>
        <w:ind w:left="1440"/>
        <w:jc w:val="both"/>
        <w:rPr>
          <w:rFonts w:ascii="Arial" w:hAnsi="Arial" w:cs="Arial"/>
          <w:b/>
          <w:sz w:val="20"/>
          <w:szCs w:val="20"/>
          <w:u w:val="single"/>
        </w:rPr>
      </w:pPr>
    </w:p>
    <w:p w14:paraId="28BC72BE" w14:textId="77777777" w:rsidR="004F1D93" w:rsidRPr="008B27B4" w:rsidRDefault="0072411C" w:rsidP="001F206E">
      <w:pPr>
        <w:jc w:val="both"/>
        <w:rPr>
          <w:rFonts w:ascii="Arial" w:hAnsi="Arial" w:cs="Arial"/>
          <w:b/>
          <w:sz w:val="20"/>
          <w:szCs w:val="20"/>
          <w:u w:val="single"/>
        </w:rPr>
      </w:pPr>
      <w:r w:rsidRPr="008B27B4">
        <w:rPr>
          <w:rFonts w:ascii="Arial" w:hAnsi="Arial" w:cs="Arial"/>
          <w:b/>
          <w:sz w:val="20"/>
          <w:szCs w:val="20"/>
          <w:u w:val="single"/>
        </w:rPr>
        <w:t>Internship</w:t>
      </w:r>
      <w:r w:rsidR="001F206E" w:rsidRPr="008B27B4">
        <w:rPr>
          <w:rFonts w:ascii="Arial" w:hAnsi="Arial" w:cs="Arial"/>
          <w:b/>
          <w:sz w:val="20"/>
          <w:szCs w:val="20"/>
          <w:u w:val="single"/>
        </w:rPr>
        <w:t>__________________________________________________________________________</w:t>
      </w:r>
    </w:p>
    <w:p w14:paraId="608AAB2D" w14:textId="77777777" w:rsidR="0072411C" w:rsidRPr="008B27B4" w:rsidRDefault="0072411C" w:rsidP="004F1D93">
      <w:pPr>
        <w:ind w:left="720"/>
        <w:jc w:val="both"/>
        <w:rPr>
          <w:rFonts w:ascii="Arial" w:hAnsi="Arial" w:cs="Arial"/>
          <w:b/>
          <w:sz w:val="20"/>
          <w:szCs w:val="20"/>
          <w:u w:val="single"/>
        </w:rPr>
      </w:pPr>
    </w:p>
    <w:p w14:paraId="42D5DA7A" w14:textId="77777777" w:rsidR="0072411C" w:rsidRPr="008B27B4" w:rsidRDefault="0072411C" w:rsidP="0048446B">
      <w:p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>Kalia &amp; Associates</w:t>
      </w:r>
      <w:r w:rsidR="00B91ED0" w:rsidRPr="008B27B4">
        <w:rPr>
          <w:rFonts w:ascii="Arial" w:hAnsi="Arial" w:cs="Arial"/>
          <w:sz w:val="20"/>
          <w:szCs w:val="20"/>
        </w:rPr>
        <w:t>, Delhi</w:t>
      </w:r>
      <w:r w:rsidRPr="008B27B4">
        <w:rPr>
          <w:rFonts w:ascii="Arial" w:hAnsi="Arial" w:cs="Arial"/>
          <w:sz w:val="20"/>
          <w:szCs w:val="20"/>
        </w:rPr>
        <w:t xml:space="preserve"> (July 2001 – March 2002).</w:t>
      </w:r>
    </w:p>
    <w:p w14:paraId="212B6133" w14:textId="77777777" w:rsidR="0048446B" w:rsidRPr="008B27B4" w:rsidRDefault="0048446B" w:rsidP="0048446B">
      <w:pPr>
        <w:jc w:val="both"/>
        <w:rPr>
          <w:rFonts w:ascii="Arial" w:hAnsi="Arial" w:cs="Arial"/>
          <w:sz w:val="20"/>
          <w:szCs w:val="20"/>
        </w:rPr>
      </w:pPr>
    </w:p>
    <w:p w14:paraId="183CA411" w14:textId="77777777" w:rsidR="0072411C" w:rsidRPr="008B27B4" w:rsidRDefault="00B91ED0" w:rsidP="0048446B">
      <w:p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 xml:space="preserve">R.K. Jain, Advocate, Delhi </w:t>
      </w:r>
      <w:r w:rsidR="0072411C" w:rsidRPr="008B27B4">
        <w:rPr>
          <w:rFonts w:ascii="Arial" w:hAnsi="Arial" w:cs="Arial"/>
          <w:sz w:val="20"/>
          <w:szCs w:val="20"/>
        </w:rPr>
        <w:t>(November 2002 – December 2002).</w:t>
      </w:r>
    </w:p>
    <w:p w14:paraId="696EDF0A" w14:textId="77777777" w:rsidR="0072411C" w:rsidRPr="008B27B4" w:rsidRDefault="0072411C">
      <w:pPr>
        <w:ind w:left="1080"/>
        <w:jc w:val="both"/>
        <w:rPr>
          <w:rFonts w:ascii="Arial" w:hAnsi="Arial" w:cs="Arial"/>
          <w:sz w:val="20"/>
          <w:szCs w:val="20"/>
        </w:rPr>
      </w:pPr>
    </w:p>
    <w:p w14:paraId="5D6F6BAE" w14:textId="77777777" w:rsidR="00BE1F9D" w:rsidRPr="008B27B4" w:rsidRDefault="00BE1F9D">
      <w:pPr>
        <w:ind w:left="1080"/>
        <w:jc w:val="both"/>
        <w:rPr>
          <w:rFonts w:ascii="Arial" w:hAnsi="Arial" w:cs="Arial"/>
          <w:sz w:val="20"/>
          <w:szCs w:val="20"/>
        </w:rPr>
      </w:pPr>
    </w:p>
    <w:p w14:paraId="1682E561" w14:textId="77777777" w:rsidR="0072411C" w:rsidRPr="008B27B4" w:rsidRDefault="0072411C" w:rsidP="0048446B">
      <w:pPr>
        <w:pStyle w:val="Heading2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>Moot Court</w:t>
      </w:r>
      <w:r w:rsidR="0048446B" w:rsidRPr="008B27B4">
        <w:rPr>
          <w:rFonts w:ascii="Arial" w:hAnsi="Arial" w:cs="Arial"/>
          <w:sz w:val="20"/>
          <w:szCs w:val="20"/>
        </w:rPr>
        <w:t>__________________________________________________________________________</w:t>
      </w:r>
    </w:p>
    <w:p w14:paraId="36A674AF" w14:textId="77777777" w:rsidR="004E2E0E" w:rsidRPr="008B27B4" w:rsidRDefault="004E2E0E" w:rsidP="004E2E0E">
      <w:pPr>
        <w:rPr>
          <w:rFonts w:ascii="Arial" w:hAnsi="Arial" w:cs="Arial"/>
          <w:sz w:val="20"/>
          <w:szCs w:val="20"/>
        </w:rPr>
      </w:pPr>
    </w:p>
    <w:p w14:paraId="2AD72B20" w14:textId="77777777" w:rsidR="0072411C" w:rsidRPr="008B27B4" w:rsidRDefault="0072411C" w:rsidP="0048446B">
      <w:p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 xml:space="preserve">Participated in All Delhi Moot Court Competition in the year 2001 – 2002 (as a </w:t>
      </w:r>
      <w:proofErr w:type="gramStart"/>
      <w:r w:rsidRPr="008B27B4">
        <w:rPr>
          <w:rFonts w:ascii="Arial" w:hAnsi="Arial" w:cs="Arial"/>
          <w:sz w:val="20"/>
          <w:szCs w:val="20"/>
        </w:rPr>
        <w:t>Speaker</w:t>
      </w:r>
      <w:proofErr w:type="gramEnd"/>
      <w:r w:rsidRPr="008B27B4">
        <w:rPr>
          <w:rFonts w:ascii="Arial" w:hAnsi="Arial" w:cs="Arial"/>
          <w:sz w:val="20"/>
          <w:szCs w:val="20"/>
        </w:rPr>
        <w:t xml:space="preserve">) &amp; in the year 2002 - 2003 (as a Researcher) </w:t>
      </w:r>
      <w:r w:rsidR="005E35A4" w:rsidRPr="008B27B4">
        <w:rPr>
          <w:rFonts w:ascii="Arial" w:hAnsi="Arial" w:cs="Arial"/>
          <w:sz w:val="20"/>
          <w:szCs w:val="20"/>
        </w:rPr>
        <w:t>–Campus Law Centre</w:t>
      </w:r>
      <w:r w:rsidRPr="008B27B4">
        <w:rPr>
          <w:rFonts w:ascii="Arial" w:hAnsi="Arial" w:cs="Arial"/>
          <w:sz w:val="20"/>
          <w:szCs w:val="20"/>
        </w:rPr>
        <w:t xml:space="preserve"> Faculty of Law, Delhi University. </w:t>
      </w:r>
    </w:p>
    <w:p w14:paraId="1B9E4464" w14:textId="77777777" w:rsidR="0048446B" w:rsidRPr="008B27B4" w:rsidRDefault="0048446B" w:rsidP="0048446B">
      <w:pPr>
        <w:jc w:val="both"/>
        <w:rPr>
          <w:rFonts w:ascii="Arial" w:hAnsi="Arial" w:cs="Arial"/>
          <w:sz w:val="20"/>
          <w:szCs w:val="20"/>
        </w:rPr>
      </w:pPr>
    </w:p>
    <w:p w14:paraId="21B27B09" w14:textId="77777777" w:rsidR="0072411C" w:rsidRPr="008B27B4" w:rsidRDefault="00733A3B" w:rsidP="0048446B">
      <w:p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 xml:space="preserve">Former </w:t>
      </w:r>
      <w:r w:rsidR="0072411C" w:rsidRPr="008B27B4">
        <w:rPr>
          <w:rFonts w:ascii="Arial" w:hAnsi="Arial" w:cs="Arial"/>
          <w:sz w:val="20"/>
          <w:szCs w:val="20"/>
        </w:rPr>
        <w:t xml:space="preserve">Member of Moot Court and Research Society, Faculty of Law, Jamia </w:t>
      </w:r>
      <w:proofErr w:type="spellStart"/>
      <w:r w:rsidR="0072411C" w:rsidRPr="008B27B4">
        <w:rPr>
          <w:rFonts w:ascii="Arial" w:hAnsi="Arial" w:cs="Arial"/>
          <w:sz w:val="20"/>
          <w:szCs w:val="20"/>
        </w:rPr>
        <w:t>Millia</w:t>
      </w:r>
      <w:proofErr w:type="spellEnd"/>
      <w:r w:rsidR="0072411C" w:rsidRPr="008B27B4">
        <w:rPr>
          <w:rFonts w:ascii="Arial" w:hAnsi="Arial" w:cs="Arial"/>
          <w:sz w:val="20"/>
          <w:szCs w:val="20"/>
        </w:rPr>
        <w:t xml:space="preserve"> Islamia (Central) University, New Delhi.</w:t>
      </w:r>
    </w:p>
    <w:p w14:paraId="5726BF6A" w14:textId="77777777" w:rsidR="00BE1E30" w:rsidRPr="008B27B4" w:rsidRDefault="00BE1E30">
      <w:pPr>
        <w:ind w:left="1080"/>
        <w:jc w:val="both"/>
        <w:rPr>
          <w:rFonts w:ascii="Arial" w:hAnsi="Arial" w:cs="Arial"/>
          <w:sz w:val="20"/>
          <w:szCs w:val="20"/>
        </w:rPr>
      </w:pPr>
    </w:p>
    <w:p w14:paraId="048A39BA" w14:textId="77777777" w:rsidR="004E2E0E" w:rsidRPr="008B27B4" w:rsidRDefault="004E2E0E">
      <w:pPr>
        <w:ind w:left="1080"/>
        <w:jc w:val="both"/>
        <w:rPr>
          <w:rFonts w:ascii="Arial" w:hAnsi="Arial" w:cs="Arial"/>
          <w:sz w:val="20"/>
          <w:szCs w:val="20"/>
        </w:rPr>
      </w:pPr>
    </w:p>
    <w:p w14:paraId="45D53D7B" w14:textId="77777777" w:rsidR="004E2E0E" w:rsidRPr="008B27B4" w:rsidRDefault="0072411C" w:rsidP="0048446B">
      <w:p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b/>
          <w:sz w:val="20"/>
          <w:szCs w:val="20"/>
          <w:u w:val="single"/>
        </w:rPr>
        <w:t>Published Article</w:t>
      </w:r>
      <w:r w:rsidR="0048446B" w:rsidRPr="008B27B4">
        <w:rPr>
          <w:rFonts w:ascii="Arial" w:hAnsi="Arial" w:cs="Arial"/>
          <w:b/>
          <w:sz w:val="20"/>
          <w:szCs w:val="20"/>
          <w:u w:val="single"/>
        </w:rPr>
        <w:t>_____________________________________________________________________</w:t>
      </w:r>
    </w:p>
    <w:p w14:paraId="20A47845" w14:textId="77777777" w:rsidR="0072411C" w:rsidRPr="008B27B4" w:rsidRDefault="0072411C" w:rsidP="004F1D93">
      <w:pPr>
        <w:ind w:left="720"/>
        <w:jc w:val="both"/>
        <w:rPr>
          <w:rFonts w:ascii="Arial" w:hAnsi="Arial" w:cs="Arial"/>
          <w:sz w:val="20"/>
          <w:szCs w:val="20"/>
        </w:rPr>
      </w:pPr>
    </w:p>
    <w:p w14:paraId="60A6A7B6" w14:textId="77777777" w:rsidR="00CD6302" w:rsidRPr="008B27B4" w:rsidRDefault="0072411C" w:rsidP="0048446B">
      <w:pPr>
        <w:jc w:val="both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i/>
          <w:sz w:val="20"/>
          <w:szCs w:val="20"/>
        </w:rPr>
        <w:t>“MARKS MUST BE USED TO BE VALID”-</w:t>
      </w:r>
      <w:r w:rsidRPr="008B27B4">
        <w:rPr>
          <w:rFonts w:ascii="Arial" w:hAnsi="Arial" w:cs="Arial"/>
          <w:sz w:val="20"/>
          <w:szCs w:val="20"/>
        </w:rPr>
        <w:t xml:space="preserve"> INTA (INTERNATIONAL </w:t>
      </w:r>
      <w:r w:rsidR="00281808" w:rsidRPr="008B27B4">
        <w:rPr>
          <w:rFonts w:ascii="Arial" w:hAnsi="Arial" w:cs="Arial"/>
          <w:sz w:val="20"/>
          <w:szCs w:val="20"/>
        </w:rPr>
        <w:t>TRADEMARK ASSOCIATION) Bulletin-</w:t>
      </w:r>
      <w:r w:rsidRPr="008B27B4">
        <w:rPr>
          <w:rFonts w:ascii="Arial" w:hAnsi="Arial" w:cs="Arial"/>
          <w:sz w:val="20"/>
          <w:szCs w:val="20"/>
        </w:rPr>
        <w:t xml:space="preserve"> November 01, 2004 Issue. </w:t>
      </w:r>
    </w:p>
    <w:p w14:paraId="747CD73E" w14:textId="77777777" w:rsidR="008E7032" w:rsidRPr="008B27B4" w:rsidRDefault="008E7032" w:rsidP="000574ED">
      <w:pPr>
        <w:rPr>
          <w:rFonts w:ascii="Arial" w:hAnsi="Arial" w:cs="Arial"/>
          <w:sz w:val="20"/>
          <w:szCs w:val="20"/>
        </w:rPr>
      </w:pPr>
    </w:p>
    <w:p w14:paraId="745A5577" w14:textId="77777777" w:rsidR="0072411C" w:rsidRPr="008B27B4" w:rsidRDefault="0072411C" w:rsidP="0048446B">
      <w:pPr>
        <w:pStyle w:val="Heading2"/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>Reference</w:t>
      </w:r>
      <w:r w:rsidR="0048446B" w:rsidRPr="008B27B4">
        <w:rPr>
          <w:rFonts w:ascii="Arial" w:hAnsi="Arial" w:cs="Arial"/>
          <w:sz w:val="20"/>
          <w:szCs w:val="20"/>
        </w:rPr>
        <w:t>___________________________________________________________________________</w:t>
      </w:r>
    </w:p>
    <w:p w14:paraId="488D9E75" w14:textId="77777777" w:rsidR="0048446B" w:rsidRPr="008B27B4" w:rsidRDefault="0048446B" w:rsidP="0048446B">
      <w:pPr>
        <w:rPr>
          <w:rFonts w:ascii="Arial" w:hAnsi="Arial" w:cs="Arial"/>
          <w:sz w:val="20"/>
          <w:szCs w:val="20"/>
        </w:rPr>
      </w:pPr>
    </w:p>
    <w:p w14:paraId="7C04BB74" w14:textId="77777777" w:rsidR="00260738" w:rsidRPr="008B27B4" w:rsidRDefault="00542FF7" w:rsidP="001D572B">
      <w:pPr>
        <w:tabs>
          <w:tab w:val="left" w:pos="4140"/>
        </w:tabs>
        <w:rPr>
          <w:rFonts w:ascii="Arial" w:hAnsi="Arial" w:cs="Arial"/>
          <w:sz w:val="20"/>
          <w:szCs w:val="20"/>
        </w:rPr>
      </w:pPr>
      <w:r w:rsidRPr="008B27B4">
        <w:rPr>
          <w:rFonts w:ascii="Arial" w:hAnsi="Arial" w:cs="Arial"/>
          <w:sz w:val="20"/>
          <w:szCs w:val="20"/>
        </w:rPr>
        <w:t xml:space="preserve">Mr. </w:t>
      </w:r>
      <w:r w:rsidR="00C220BF" w:rsidRPr="008B27B4">
        <w:rPr>
          <w:rFonts w:ascii="Arial" w:hAnsi="Arial" w:cs="Arial"/>
          <w:sz w:val="20"/>
          <w:szCs w:val="20"/>
        </w:rPr>
        <w:t>R.K. Jain, Advocate</w:t>
      </w:r>
      <w:r w:rsidR="007902ED" w:rsidRPr="008B27B4">
        <w:rPr>
          <w:rFonts w:ascii="Arial" w:hAnsi="Arial" w:cs="Arial"/>
          <w:sz w:val="20"/>
          <w:szCs w:val="20"/>
        </w:rPr>
        <w:t>, Delhi</w:t>
      </w:r>
      <w:r w:rsidR="00C220BF" w:rsidRPr="008B27B4">
        <w:rPr>
          <w:rFonts w:ascii="Arial" w:hAnsi="Arial" w:cs="Arial"/>
          <w:sz w:val="20"/>
          <w:szCs w:val="20"/>
        </w:rPr>
        <w:t xml:space="preserve">. </w:t>
      </w:r>
      <w:r w:rsidR="001D572B" w:rsidRPr="008B27B4">
        <w:rPr>
          <w:rFonts w:ascii="Arial" w:hAnsi="Arial" w:cs="Arial"/>
          <w:sz w:val="20"/>
          <w:szCs w:val="20"/>
        </w:rPr>
        <w:tab/>
      </w:r>
    </w:p>
    <w:p w14:paraId="5C983FE2" w14:textId="77777777" w:rsidR="00F92120" w:rsidRPr="008B27B4" w:rsidRDefault="00F92120" w:rsidP="00F92120">
      <w:pPr>
        <w:rPr>
          <w:rFonts w:ascii="Arial" w:hAnsi="Arial" w:cs="Arial"/>
          <w:sz w:val="20"/>
          <w:szCs w:val="20"/>
        </w:rPr>
      </w:pPr>
    </w:p>
    <w:sectPr w:rsidR="00F92120" w:rsidRPr="008B27B4" w:rsidSect="00C52780">
      <w:footerReference w:type="even" r:id="rId10"/>
      <w:footerReference w:type="default" r:id="rId11"/>
      <w:pgSz w:w="12240" w:h="15840" w:code="1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EB35F" w14:textId="77777777" w:rsidR="006D2D78" w:rsidRDefault="006D2D78">
      <w:r>
        <w:separator/>
      </w:r>
    </w:p>
  </w:endnote>
  <w:endnote w:type="continuationSeparator" w:id="0">
    <w:p w14:paraId="0B462514" w14:textId="77777777" w:rsidR="006D2D78" w:rsidRDefault="006D2D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EFD77" w14:textId="77777777" w:rsidR="00837E6E" w:rsidRDefault="00A238F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37E6E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A8EC673" w14:textId="77777777" w:rsidR="00837E6E" w:rsidRDefault="00837E6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50712" w14:textId="77777777" w:rsidR="00837E6E" w:rsidRDefault="00A238F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37E6E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00A21">
      <w:rPr>
        <w:rStyle w:val="PageNumber"/>
        <w:noProof/>
      </w:rPr>
      <w:t>3</w:t>
    </w:r>
    <w:r>
      <w:rPr>
        <w:rStyle w:val="PageNumber"/>
      </w:rPr>
      <w:fldChar w:fldCharType="end"/>
    </w:r>
  </w:p>
  <w:p w14:paraId="66AD053E" w14:textId="77777777" w:rsidR="00837E6E" w:rsidRDefault="00837E6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3B3F4" w14:textId="77777777" w:rsidR="006D2D78" w:rsidRDefault="006D2D78">
      <w:r>
        <w:separator/>
      </w:r>
    </w:p>
  </w:footnote>
  <w:footnote w:type="continuationSeparator" w:id="0">
    <w:p w14:paraId="297D59A9" w14:textId="77777777" w:rsidR="006D2D78" w:rsidRDefault="006D2D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2D94D34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3F6A9B"/>
    <w:multiLevelType w:val="hybridMultilevel"/>
    <w:tmpl w:val="1832BE80"/>
    <w:lvl w:ilvl="0" w:tplc="0BF4EB8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59CA26B4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2" w:tplc="41BC5EC8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90101A1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4DC02B9A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AFC600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23C6DBE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85B6F77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7074A636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9069B9"/>
    <w:multiLevelType w:val="hybridMultilevel"/>
    <w:tmpl w:val="7C36ACD6"/>
    <w:lvl w:ilvl="0" w:tplc="A69058C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514802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58A896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60E76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54E4BD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BDE4C8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1CC67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7724A5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12042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2E129C"/>
    <w:multiLevelType w:val="hybridMultilevel"/>
    <w:tmpl w:val="325E8F92"/>
    <w:lvl w:ilvl="0" w:tplc="762CF28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FCA700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DEED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640CBD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2CA35F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920E2A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8078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0CCB01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8560F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14CD3"/>
    <w:multiLevelType w:val="hybridMultilevel"/>
    <w:tmpl w:val="D9A88644"/>
    <w:lvl w:ilvl="0" w:tplc="1A707A3C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1" w:tplc="E376D15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AC68BB9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5B40F2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8300356C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D6ECD3D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2E6A82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52224C7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EB2448B4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0E433A8"/>
    <w:multiLevelType w:val="hybridMultilevel"/>
    <w:tmpl w:val="9CF041BC"/>
    <w:lvl w:ilvl="0" w:tplc="3FF4BD58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u w:val="none"/>
      </w:rPr>
    </w:lvl>
    <w:lvl w:ilvl="1" w:tplc="896467BC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u w:val="none"/>
      </w:rPr>
    </w:lvl>
    <w:lvl w:ilvl="2" w:tplc="EE363BEE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876E10D0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627A62D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EEE42A78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8C5ABE0A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9C80386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A3462524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18A6565A"/>
    <w:multiLevelType w:val="hybridMultilevel"/>
    <w:tmpl w:val="0C48821C"/>
    <w:lvl w:ilvl="0" w:tplc="B4F0F8E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9B2D3F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0C52EA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BA7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D2A49C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964C1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420158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E92353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DF43F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564ABF"/>
    <w:multiLevelType w:val="hybridMultilevel"/>
    <w:tmpl w:val="A972EAEC"/>
    <w:lvl w:ilvl="0" w:tplc="CBCE213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6E6D64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5C8180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7004E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8E0C93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3BA1E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7C0E10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83A524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9F6198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2E202E"/>
    <w:multiLevelType w:val="hybridMultilevel"/>
    <w:tmpl w:val="1832BE80"/>
    <w:lvl w:ilvl="0" w:tplc="9134018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E0FCCB7E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2" w:tplc="4546223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585E99A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5532C12C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368857C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956E436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68142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104A4F0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9874A6C"/>
    <w:multiLevelType w:val="hybridMultilevel"/>
    <w:tmpl w:val="924037FC"/>
    <w:lvl w:ilvl="0" w:tplc="EF6462D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503EDD0A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2" w:tplc="46CEDB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D06A2C7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6792DFC8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C1682A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9AA2E94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6D4C7E6E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A53EAB26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0DB7B84"/>
    <w:multiLevelType w:val="hybridMultilevel"/>
    <w:tmpl w:val="77509780"/>
    <w:lvl w:ilvl="0" w:tplc="65C808E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A0A8DB46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B020459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6B7620A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23A4A1D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2E7CB0C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D890B8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5B1CC3E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94FC0ED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F001504"/>
    <w:multiLevelType w:val="hybridMultilevel"/>
    <w:tmpl w:val="E9BA0D2E"/>
    <w:lvl w:ilvl="0" w:tplc="28F479B6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CA443CAC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1DDE56D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14FEB5D0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79F6679A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D7A6926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226850C6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4094B78C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CDEFF12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F317DB5"/>
    <w:multiLevelType w:val="hybridMultilevel"/>
    <w:tmpl w:val="CA8279F8"/>
    <w:lvl w:ilvl="0" w:tplc="4E80E1BC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9AAA1B04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EBE663E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D17E70BC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3B6E4562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395261EC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D446BD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4C8E52C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34F288FC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440A7E22"/>
    <w:multiLevelType w:val="hybridMultilevel"/>
    <w:tmpl w:val="3EBC0460"/>
    <w:lvl w:ilvl="0" w:tplc="D3CCEC6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0AF48D0A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5D062AE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663EE31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F5A2DA6A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9926B1F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1F627BDA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EDDE060A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F0D82324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5F0213A7"/>
    <w:multiLevelType w:val="hybridMultilevel"/>
    <w:tmpl w:val="644AD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D01AC6"/>
    <w:multiLevelType w:val="hybridMultilevel"/>
    <w:tmpl w:val="D2EAD182"/>
    <w:lvl w:ilvl="0" w:tplc="015EF50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310CAF"/>
    <w:multiLevelType w:val="hybridMultilevel"/>
    <w:tmpl w:val="A94A293E"/>
    <w:lvl w:ilvl="0" w:tplc="4066039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FF6943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A2632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E8E83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3EC684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FF66F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7C46E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344D65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F0E36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424AE9"/>
    <w:multiLevelType w:val="hybridMultilevel"/>
    <w:tmpl w:val="164CBB68"/>
    <w:lvl w:ilvl="0" w:tplc="7D60330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6F254A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0A0CC9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CDE08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24C8E6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23E4C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220E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C1455F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1542A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05746836">
    <w:abstractNumId w:val="16"/>
  </w:num>
  <w:num w:numId="2" w16cid:durableId="187331626">
    <w:abstractNumId w:val="17"/>
  </w:num>
  <w:num w:numId="3" w16cid:durableId="1983582270">
    <w:abstractNumId w:val="2"/>
  </w:num>
  <w:num w:numId="4" w16cid:durableId="1346058801">
    <w:abstractNumId w:val="3"/>
  </w:num>
  <w:num w:numId="5" w16cid:durableId="2036076800">
    <w:abstractNumId w:val="9"/>
  </w:num>
  <w:num w:numId="6" w16cid:durableId="784889889">
    <w:abstractNumId w:val="6"/>
  </w:num>
  <w:num w:numId="7" w16cid:durableId="1758088226">
    <w:abstractNumId w:val="1"/>
  </w:num>
  <w:num w:numId="8" w16cid:durableId="872959411">
    <w:abstractNumId w:val="8"/>
  </w:num>
  <w:num w:numId="9" w16cid:durableId="930622588">
    <w:abstractNumId w:val="4"/>
  </w:num>
  <w:num w:numId="10" w16cid:durableId="1476412955">
    <w:abstractNumId w:val="10"/>
  </w:num>
  <w:num w:numId="11" w16cid:durableId="224295434">
    <w:abstractNumId w:val="5"/>
  </w:num>
  <w:num w:numId="12" w16cid:durableId="975716893">
    <w:abstractNumId w:val="12"/>
  </w:num>
  <w:num w:numId="13" w16cid:durableId="2049988626">
    <w:abstractNumId w:val="7"/>
  </w:num>
  <w:num w:numId="14" w16cid:durableId="2045059724">
    <w:abstractNumId w:val="11"/>
  </w:num>
  <w:num w:numId="15" w16cid:durableId="901868823">
    <w:abstractNumId w:val="13"/>
  </w:num>
  <w:num w:numId="16" w16cid:durableId="1715351824">
    <w:abstractNumId w:val="0"/>
  </w:num>
  <w:num w:numId="17" w16cid:durableId="901406428">
    <w:abstractNumId w:val="14"/>
  </w:num>
  <w:num w:numId="18" w16cid:durableId="73163097">
    <w:abstractNumId w:val="1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2NDM1MjUyNLcwNTJR0lEKTi0uzszPAykwqgUAq9rjGCwAAAA="/>
  </w:docVars>
  <w:rsids>
    <w:rsidRoot w:val="00C0130E"/>
    <w:rsid w:val="0000217A"/>
    <w:rsid w:val="00013223"/>
    <w:rsid w:val="00014219"/>
    <w:rsid w:val="00021941"/>
    <w:rsid w:val="00021FA5"/>
    <w:rsid w:val="00026F13"/>
    <w:rsid w:val="00027F32"/>
    <w:rsid w:val="0004105A"/>
    <w:rsid w:val="00041432"/>
    <w:rsid w:val="000417C6"/>
    <w:rsid w:val="00043383"/>
    <w:rsid w:val="000475F9"/>
    <w:rsid w:val="00047806"/>
    <w:rsid w:val="000531D3"/>
    <w:rsid w:val="00053A2C"/>
    <w:rsid w:val="00053D90"/>
    <w:rsid w:val="00053FF1"/>
    <w:rsid w:val="000574ED"/>
    <w:rsid w:val="000615A4"/>
    <w:rsid w:val="000723B0"/>
    <w:rsid w:val="000741AE"/>
    <w:rsid w:val="000748AF"/>
    <w:rsid w:val="00077DA5"/>
    <w:rsid w:val="00080B64"/>
    <w:rsid w:val="00080DE0"/>
    <w:rsid w:val="00090AC7"/>
    <w:rsid w:val="000924CA"/>
    <w:rsid w:val="000931A6"/>
    <w:rsid w:val="000A03EB"/>
    <w:rsid w:val="000A70F4"/>
    <w:rsid w:val="000A79D8"/>
    <w:rsid w:val="000B101C"/>
    <w:rsid w:val="000B209D"/>
    <w:rsid w:val="000B3245"/>
    <w:rsid w:val="000C736D"/>
    <w:rsid w:val="000E299D"/>
    <w:rsid w:val="000E7E5B"/>
    <w:rsid w:val="000F53C9"/>
    <w:rsid w:val="000F64B5"/>
    <w:rsid w:val="00112B69"/>
    <w:rsid w:val="0012087D"/>
    <w:rsid w:val="00131E08"/>
    <w:rsid w:val="00135EC7"/>
    <w:rsid w:val="00137C39"/>
    <w:rsid w:val="0014658F"/>
    <w:rsid w:val="001541D4"/>
    <w:rsid w:val="00154979"/>
    <w:rsid w:val="00154FA6"/>
    <w:rsid w:val="00161A1D"/>
    <w:rsid w:val="0016531E"/>
    <w:rsid w:val="001668E4"/>
    <w:rsid w:val="00170717"/>
    <w:rsid w:val="00172CD8"/>
    <w:rsid w:val="00180D4A"/>
    <w:rsid w:val="001816F4"/>
    <w:rsid w:val="00181AC6"/>
    <w:rsid w:val="00184889"/>
    <w:rsid w:val="0019243A"/>
    <w:rsid w:val="001951BD"/>
    <w:rsid w:val="001972DF"/>
    <w:rsid w:val="001B7FE9"/>
    <w:rsid w:val="001D572B"/>
    <w:rsid w:val="001D5F41"/>
    <w:rsid w:val="001E010D"/>
    <w:rsid w:val="001E7B5C"/>
    <w:rsid w:val="001F206E"/>
    <w:rsid w:val="001F4249"/>
    <w:rsid w:val="001F5D86"/>
    <w:rsid w:val="00201F2A"/>
    <w:rsid w:val="0020497A"/>
    <w:rsid w:val="00210BCA"/>
    <w:rsid w:val="0021235B"/>
    <w:rsid w:val="00217F10"/>
    <w:rsid w:val="0022249F"/>
    <w:rsid w:val="00226F87"/>
    <w:rsid w:val="00231903"/>
    <w:rsid w:val="002320A5"/>
    <w:rsid w:val="00233DC1"/>
    <w:rsid w:val="0023727D"/>
    <w:rsid w:val="00242EA6"/>
    <w:rsid w:val="00243930"/>
    <w:rsid w:val="00247B22"/>
    <w:rsid w:val="002526C6"/>
    <w:rsid w:val="002566A5"/>
    <w:rsid w:val="00260738"/>
    <w:rsid w:val="002676A8"/>
    <w:rsid w:val="00267DE1"/>
    <w:rsid w:val="00281808"/>
    <w:rsid w:val="002942A2"/>
    <w:rsid w:val="002A3A81"/>
    <w:rsid w:val="002A5C94"/>
    <w:rsid w:val="002B041B"/>
    <w:rsid w:val="002B3943"/>
    <w:rsid w:val="002B46F2"/>
    <w:rsid w:val="002B7994"/>
    <w:rsid w:val="002C0182"/>
    <w:rsid w:val="002C1A82"/>
    <w:rsid w:val="002C343E"/>
    <w:rsid w:val="002C7E10"/>
    <w:rsid w:val="002D434B"/>
    <w:rsid w:val="002D51F6"/>
    <w:rsid w:val="002D56B4"/>
    <w:rsid w:val="002D60D2"/>
    <w:rsid w:val="002F3534"/>
    <w:rsid w:val="002F7730"/>
    <w:rsid w:val="00304000"/>
    <w:rsid w:val="00312BB0"/>
    <w:rsid w:val="00313D89"/>
    <w:rsid w:val="003154AA"/>
    <w:rsid w:val="0031550E"/>
    <w:rsid w:val="00316661"/>
    <w:rsid w:val="00316EB7"/>
    <w:rsid w:val="00326E7F"/>
    <w:rsid w:val="00330702"/>
    <w:rsid w:val="00330FFA"/>
    <w:rsid w:val="00346525"/>
    <w:rsid w:val="00355674"/>
    <w:rsid w:val="00356AB5"/>
    <w:rsid w:val="00356CA7"/>
    <w:rsid w:val="00357055"/>
    <w:rsid w:val="00360727"/>
    <w:rsid w:val="0036191C"/>
    <w:rsid w:val="00364739"/>
    <w:rsid w:val="00364885"/>
    <w:rsid w:val="0037077B"/>
    <w:rsid w:val="00372496"/>
    <w:rsid w:val="00375F7E"/>
    <w:rsid w:val="003806EF"/>
    <w:rsid w:val="00383154"/>
    <w:rsid w:val="003837CB"/>
    <w:rsid w:val="00383ADD"/>
    <w:rsid w:val="0038428F"/>
    <w:rsid w:val="00390D3C"/>
    <w:rsid w:val="00391F45"/>
    <w:rsid w:val="00395356"/>
    <w:rsid w:val="003B19BF"/>
    <w:rsid w:val="003B3A8F"/>
    <w:rsid w:val="003B5965"/>
    <w:rsid w:val="003C2771"/>
    <w:rsid w:val="003D7E72"/>
    <w:rsid w:val="003E39DF"/>
    <w:rsid w:val="003F2309"/>
    <w:rsid w:val="003F3FD8"/>
    <w:rsid w:val="003F46AF"/>
    <w:rsid w:val="004038E1"/>
    <w:rsid w:val="00404BCB"/>
    <w:rsid w:val="00415CF5"/>
    <w:rsid w:val="00422011"/>
    <w:rsid w:val="00425352"/>
    <w:rsid w:val="004364B5"/>
    <w:rsid w:val="00436DE4"/>
    <w:rsid w:val="004415E7"/>
    <w:rsid w:val="004421E5"/>
    <w:rsid w:val="00450321"/>
    <w:rsid w:val="00450611"/>
    <w:rsid w:val="0045547D"/>
    <w:rsid w:val="00463ABD"/>
    <w:rsid w:val="004658DB"/>
    <w:rsid w:val="00470753"/>
    <w:rsid w:val="00472EFD"/>
    <w:rsid w:val="00482303"/>
    <w:rsid w:val="0048446B"/>
    <w:rsid w:val="00490805"/>
    <w:rsid w:val="00492298"/>
    <w:rsid w:val="004A2680"/>
    <w:rsid w:val="004A7315"/>
    <w:rsid w:val="004B2D69"/>
    <w:rsid w:val="004B605D"/>
    <w:rsid w:val="004B6B72"/>
    <w:rsid w:val="004C11DB"/>
    <w:rsid w:val="004C1FB8"/>
    <w:rsid w:val="004C4F6B"/>
    <w:rsid w:val="004C7F1F"/>
    <w:rsid w:val="004D04C2"/>
    <w:rsid w:val="004D3768"/>
    <w:rsid w:val="004D3A1B"/>
    <w:rsid w:val="004D68DE"/>
    <w:rsid w:val="004D6F81"/>
    <w:rsid w:val="004D7DD4"/>
    <w:rsid w:val="004D7EB9"/>
    <w:rsid w:val="004E2E0E"/>
    <w:rsid w:val="004F1D93"/>
    <w:rsid w:val="004F30EB"/>
    <w:rsid w:val="004F7F70"/>
    <w:rsid w:val="005003C9"/>
    <w:rsid w:val="00511A9E"/>
    <w:rsid w:val="00513E56"/>
    <w:rsid w:val="00520979"/>
    <w:rsid w:val="00526483"/>
    <w:rsid w:val="00527FFE"/>
    <w:rsid w:val="00542FF7"/>
    <w:rsid w:val="00543A91"/>
    <w:rsid w:val="00543F62"/>
    <w:rsid w:val="0054449A"/>
    <w:rsid w:val="00544ABA"/>
    <w:rsid w:val="00546C38"/>
    <w:rsid w:val="005526F1"/>
    <w:rsid w:val="00567C7A"/>
    <w:rsid w:val="005706BE"/>
    <w:rsid w:val="00572D42"/>
    <w:rsid w:val="005730AD"/>
    <w:rsid w:val="00575413"/>
    <w:rsid w:val="005804C9"/>
    <w:rsid w:val="00580BEF"/>
    <w:rsid w:val="00592081"/>
    <w:rsid w:val="005934B6"/>
    <w:rsid w:val="0059405C"/>
    <w:rsid w:val="005A638A"/>
    <w:rsid w:val="005B4729"/>
    <w:rsid w:val="005B47A0"/>
    <w:rsid w:val="005C03BF"/>
    <w:rsid w:val="005C1EB1"/>
    <w:rsid w:val="005D0C99"/>
    <w:rsid w:val="005D5CAB"/>
    <w:rsid w:val="005D5D17"/>
    <w:rsid w:val="005D767A"/>
    <w:rsid w:val="005D76B4"/>
    <w:rsid w:val="005E35A4"/>
    <w:rsid w:val="005E65AF"/>
    <w:rsid w:val="005F236A"/>
    <w:rsid w:val="005F3342"/>
    <w:rsid w:val="005F65B6"/>
    <w:rsid w:val="005F6693"/>
    <w:rsid w:val="00601A19"/>
    <w:rsid w:val="00605354"/>
    <w:rsid w:val="00612F2E"/>
    <w:rsid w:val="00612FD4"/>
    <w:rsid w:val="00623404"/>
    <w:rsid w:val="006316E6"/>
    <w:rsid w:val="0063347B"/>
    <w:rsid w:val="00635B49"/>
    <w:rsid w:val="00641EFD"/>
    <w:rsid w:val="00647000"/>
    <w:rsid w:val="00651FB7"/>
    <w:rsid w:val="006562C1"/>
    <w:rsid w:val="006605FC"/>
    <w:rsid w:val="0066249D"/>
    <w:rsid w:val="00665C52"/>
    <w:rsid w:val="0067297B"/>
    <w:rsid w:val="00687579"/>
    <w:rsid w:val="006A0ACF"/>
    <w:rsid w:val="006A190A"/>
    <w:rsid w:val="006A5541"/>
    <w:rsid w:val="006A72E0"/>
    <w:rsid w:val="006B1288"/>
    <w:rsid w:val="006B2180"/>
    <w:rsid w:val="006B2BBC"/>
    <w:rsid w:val="006B3032"/>
    <w:rsid w:val="006B71C1"/>
    <w:rsid w:val="006C1B70"/>
    <w:rsid w:val="006D2D78"/>
    <w:rsid w:val="006D672B"/>
    <w:rsid w:val="006E08B0"/>
    <w:rsid w:val="006E1547"/>
    <w:rsid w:val="006E1CB0"/>
    <w:rsid w:val="006E307C"/>
    <w:rsid w:val="006E5712"/>
    <w:rsid w:val="006E6879"/>
    <w:rsid w:val="006F169A"/>
    <w:rsid w:val="006F3747"/>
    <w:rsid w:val="006F4435"/>
    <w:rsid w:val="0071200E"/>
    <w:rsid w:val="00714158"/>
    <w:rsid w:val="00714257"/>
    <w:rsid w:val="00714408"/>
    <w:rsid w:val="00715DCB"/>
    <w:rsid w:val="00717666"/>
    <w:rsid w:val="0072411C"/>
    <w:rsid w:val="00724E77"/>
    <w:rsid w:val="0072643E"/>
    <w:rsid w:val="00732069"/>
    <w:rsid w:val="00733A3B"/>
    <w:rsid w:val="007405E6"/>
    <w:rsid w:val="00775B89"/>
    <w:rsid w:val="00776138"/>
    <w:rsid w:val="00783352"/>
    <w:rsid w:val="00784583"/>
    <w:rsid w:val="00784D5A"/>
    <w:rsid w:val="0078572A"/>
    <w:rsid w:val="007902ED"/>
    <w:rsid w:val="007905B0"/>
    <w:rsid w:val="007A1DBF"/>
    <w:rsid w:val="007B4BE0"/>
    <w:rsid w:val="007C1883"/>
    <w:rsid w:val="007C4DB1"/>
    <w:rsid w:val="007C6861"/>
    <w:rsid w:val="007C68D4"/>
    <w:rsid w:val="007D4EF3"/>
    <w:rsid w:val="007E01E5"/>
    <w:rsid w:val="007E37EE"/>
    <w:rsid w:val="007E3BF9"/>
    <w:rsid w:val="007E5FC7"/>
    <w:rsid w:val="007E711F"/>
    <w:rsid w:val="007E7673"/>
    <w:rsid w:val="007F0447"/>
    <w:rsid w:val="007F39A8"/>
    <w:rsid w:val="007F4AA5"/>
    <w:rsid w:val="007F58F7"/>
    <w:rsid w:val="007F7451"/>
    <w:rsid w:val="00802136"/>
    <w:rsid w:val="00807F58"/>
    <w:rsid w:val="0082227E"/>
    <w:rsid w:val="00822991"/>
    <w:rsid w:val="008267AD"/>
    <w:rsid w:val="008303F4"/>
    <w:rsid w:val="00837E6E"/>
    <w:rsid w:val="0084020F"/>
    <w:rsid w:val="00840B73"/>
    <w:rsid w:val="00846324"/>
    <w:rsid w:val="00846AF5"/>
    <w:rsid w:val="00852EA4"/>
    <w:rsid w:val="00853024"/>
    <w:rsid w:val="008571C0"/>
    <w:rsid w:val="00863AE8"/>
    <w:rsid w:val="00873763"/>
    <w:rsid w:val="008870AB"/>
    <w:rsid w:val="00891458"/>
    <w:rsid w:val="008949FC"/>
    <w:rsid w:val="00896768"/>
    <w:rsid w:val="008B27B4"/>
    <w:rsid w:val="008B3B9E"/>
    <w:rsid w:val="008B4CAA"/>
    <w:rsid w:val="008C3F90"/>
    <w:rsid w:val="008C5DBA"/>
    <w:rsid w:val="008E1316"/>
    <w:rsid w:val="008E2ADB"/>
    <w:rsid w:val="008E7032"/>
    <w:rsid w:val="008F1E9E"/>
    <w:rsid w:val="008F73C6"/>
    <w:rsid w:val="00902679"/>
    <w:rsid w:val="00905582"/>
    <w:rsid w:val="00911000"/>
    <w:rsid w:val="00917B9F"/>
    <w:rsid w:val="00932365"/>
    <w:rsid w:val="00934A47"/>
    <w:rsid w:val="00935423"/>
    <w:rsid w:val="00937133"/>
    <w:rsid w:val="00940C04"/>
    <w:rsid w:val="00941754"/>
    <w:rsid w:val="00942BF7"/>
    <w:rsid w:val="00945E21"/>
    <w:rsid w:val="00953864"/>
    <w:rsid w:val="00953BB0"/>
    <w:rsid w:val="0096031D"/>
    <w:rsid w:val="00964DE8"/>
    <w:rsid w:val="00967940"/>
    <w:rsid w:val="009712D6"/>
    <w:rsid w:val="009767D7"/>
    <w:rsid w:val="00977888"/>
    <w:rsid w:val="00983759"/>
    <w:rsid w:val="00985387"/>
    <w:rsid w:val="00985779"/>
    <w:rsid w:val="00985DBC"/>
    <w:rsid w:val="0099182F"/>
    <w:rsid w:val="00993C56"/>
    <w:rsid w:val="009A3AEE"/>
    <w:rsid w:val="009A4E6B"/>
    <w:rsid w:val="009B617B"/>
    <w:rsid w:val="009B6B7D"/>
    <w:rsid w:val="009C4F81"/>
    <w:rsid w:val="009D19F1"/>
    <w:rsid w:val="009D3A2B"/>
    <w:rsid w:val="009E2862"/>
    <w:rsid w:val="009E74A3"/>
    <w:rsid w:val="009E7D10"/>
    <w:rsid w:val="009E7F2D"/>
    <w:rsid w:val="009F057E"/>
    <w:rsid w:val="009F72F3"/>
    <w:rsid w:val="00A01BDF"/>
    <w:rsid w:val="00A072E1"/>
    <w:rsid w:val="00A238F3"/>
    <w:rsid w:val="00A271ED"/>
    <w:rsid w:val="00A27C55"/>
    <w:rsid w:val="00A327BF"/>
    <w:rsid w:val="00A3397F"/>
    <w:rsid w:val="00A60ABE"/>
    <w:rsid w:val="00A6160E"/>
    <w:rsid w:val="00A61C19"/>
    <w:rsid w:val="00A6435D"/>
    <w:rsid w:val="00A6739F"/>
    <w:rsid w:val="00A70D9A"/>
    <w:rsid w:val="00A80151"/>
    <w:rsid w:val="00A81C91"/>
    <w:rsid w:val="00A91F25"/>
    <w:rsid w:val="00A96997"/>
    <w:rsid w:val="00AB18D8"/>
    <w:rsid w:val="00AB3D52"/>
    <w:rsid w:val="00AB5921"/>
    <w:rsid w:val="00AC6519"/>
    <w:rsid w:val="00AD02F1"/>
    <w:rsid w:val="00AD4BAC"/>
    <w:rsid w:val="00AF30C3"/>
    <w:rsid w:val="00AF4B9E"/>
    <w:rsid w:val="00B0691D"/>
    <w:rsid w:val="00B07204"/>
    <w:rsid w:val="00B1013B"/>
    <w:rsid w:val="00B10BF6"/>
    <w:rsid w:val="00B22BE5"/>
    <w:rsid w:val="00B23B09"/>
    <w:rsid w:val="00B24052"/>
    <w:rsid w:val="00B3040C"/>
    <w:rsid w:val="00B35146"/>
    <w:rsid w:val="00B40121"/>
    <w:rsid w:val="00B403C5"/>
    <w:rsid w:val="00B432C3"/>
    <w:rsid w:val="00B511E3"/>
    <w:rsid w:val="00B51738"/>
    <w:rsid w:val="00B560C5"/>
    <w:rsid w:val="00B60B4B"/>
    <w:rsid w:val="00B641C1"/>
    <w:rsid w:val="00B64A42"/>
    <w:rsid w:val="00B72260"/>
    <w:rsid w:val="00B77080"/>
    <w:rsid w:val="00B806E7"/>
    <w:rsid w:val="00B8290E"/>
    <w:rsid w:val="00B830F3"/>
    <w:rsid w:val="00B84339"/>
    <w:rsid w:val="00B87E27"/>
    <w:rsid w:val="00B91C84"/>
    <w:rsid w:val="00B91ED0"/>
    <w:rsid w:val="00B94528"/>
    <w:rsid w:val="00B952A2"/>
    <w:rsid w:val="00BA02B2"/>
    <w:rsid w:val="00BA1F34"/>
    <w:rsid w:val="00BA2E46"/>
    <w:rsid w:val="00BA3C36"/>
    <w:rsid w:val="00BA72D6"/>
    <w:rsid w:val="00BB4111"/>
    <w:rsid w:val="00BC15A1"/>
    <w:rsid w:val="00BD2CDE"/>
    <w:rsid w:val="00BE1E30"/>
    <w:rsid w:val="00BE1F2A"/>
    <w:rsid w:val="00BE1F9D"/>
    <w:rsid w:val="00BE277D"/>
    <w:rsid w:val="00C00082"/>
    <w:rsid w:val="00C00B38"/>
    <w:rsid w:val="00C0130E"/>
    <w:rsid w:val="00C20568"/>
    <w:rsid w:val="00C220BF"/>
    <w:rsid w:val="00C247E4"/>
    <w:rsid w:val="00C311A3"/>
    <w:rsid w:val="00C312CF"/>
    <w:rsid w:val="00C318C9"/>
    <w:rsid w:val="00C31B69"/>
    <w:rsid w:val="00C31B6A"/>
    <w:rsid w:val="00C3614B"/>
    <w:rsid w:val="00C4138F"/>
    <w:rsid w:val="00C5130A"/>
    <w:rsid w:val="00C518ED"/>
    <w:rsid w:val="00C52780"/>
    <w:rsid w:val="00C62E56"/>
    <w:rsid w:val="00C6332A"/>
    <w:rsid w:val="00C640BE"/>
    <w:rsid w:val="00C64465"/>
    <w:rsid w:val="00C64531"/>
    <w:rsid w:val="00C843A6"/>
    <w:rsid w:val="00C871D3"/>
    <w:rsid w:val="00C94C27"/>
    <w:rsid w:val="00C95288"/>
    <w:rsid w:val="00CA1C3B"/>
    <w:rsid w:val="00CB1668"/>
    <w:rsid w:val="00CB1FC3"/>
    <w:rsid w:val="00CB44F8"/>
    <w:rsid w:val="00CB5DB4"/>
    <w:rsid w:val="00CC19D2"/>
    <w:rsid w:val="00CC41DA"/>
    <w:rsid w:val="00CD6302"/>
    <w:rsid w:val="00CD7D90"/>
    <w:rsid w:val="00CE0B83"/>
    <w:rsid w:val="00CE58FA"/>
    <w:rsid w:val="00CF6362"/>
    <w:rsid w:val="00D13058"/>
    <w:rsid w:val="00D15728"/>
    <w:rsid w:val="00D27DF2"/>
    <w:rsid w:val="00D33DCA"/>
    <w:rsid w:val="00D3724C"/>
    <w:rsid w:val="00D40659"/>
    <w:rsid w:val="00D46197"/>
    <w:rsid w:val="00D46D60"/>
    <w:rsid w:val="00D50BD6"/>
    <w:rsid w:val="00D535D8"/>
    <w:rsid w:val="00D61569"/>
    <w:rsid w:val="00D6463F"/>
    <w:rsid w:val="00D651EA"/>
    <w:rsid w:val="00D74815"/>
    <w:rsid w:val="00D77E44"/>
    <w:rsid w:val="00D804C9"/>
    <w:rsid w:val="00D823EE"/>
    <w:rsid w:val="00D83B77"/>
    <w:rsid w:val="00D90BFE"/>
    <w:rsid w:val="00D95545"/>
    <w:rsid w:val="00DA44DB"/>
    <w:rsid w:val="00DA74E4"/>
    <w:rsid w:val="00DA7821"/>
    <w:rsid w:val="00DB3262"/>
    <w:rsid w:val="00DC61CC"/>
    <w:rsid w:val="00DD7EA5"/>
    <w:rsid w:val="00DD7F61"/>
    <w:rsid w:val="00DE0B8C"/>
    <w:rsid w:val="00DE2106"/>
    <w:rsid w:val="00DE490A"/>
    <w:rsid w:val="00DE68E2"/>
    <w:rsid w:val="00DF3E2E"/>
    <w:rsid w:val="00E12AFA"/>
    <w:rsid w:val="00E147CE"/>
    <w:rsid w:val="00E154A8"/>
    <w:rsid w:val="00E21777"/>
    <w:rsid w:val="00E232E8"/>
    <w:rsid w:val="00E2352C"/>
    <w:rsid w:val="00E31854"/>
    <w:rsid w:val="00E31965"/>
    <w:rsid w:val="00E365EF"/>
    <w:rsid w:val="00E3759C"/>
    <w:rsid w:val="00E52D4A"/>
    <w:rsid w:val="00E55933"/>
    <w:rsid w:val="00E55DD7"/>
    <w:rsid w:val="00E56049"/>
    <w:rsid w:val="00E61D52"/>
    <w:rsid w:val="00E63895"/>
    <w:rsid w:val="00E74A63"/>
    <w:rsid w:val="00E75147"/>
    <w:rsid w:val="00E76684"/>
    <w:rsid w:val="00E939EA"/>
    <w:rsid w:val="00E942D8"/>
    <w:rsid w:val="00E943AE"/>
    <w:rsid w:val="00E95905"/>
    <w:rsid w:val="00E97079"/>
    <w:rsid w:val="00EA02CC"/>
    <w:rsid w:val="00EB09FF"/>
    <w:rsid w:val="00EB18F4"/>
    <w:rsid w:val="00EB3454"/>
    <w:rsid w:val="00EB3DA9"/>
    <w:rsid w:val="00EC499C"/>
    <w:rsid w:val="00EC6738"/>
    <w:rsid w:val="00EC7E51"/>
    <w:rsid w:val="00ED48D5"/>
    <w:rsid w:val="00ED66EE"/>
    <w:rsid w:val="00EE297C"/>
    <w:rsid w:val="00EF792D"/>
    <w:rsid w:val="00F00A21"/>
    <w:rsid w:val="00F02791"/>
    <w:rsid w:val="00F11EFB"/>
    <w:rsid w:val="00F13258"/>
    <w:rsid w:val="00F14CB7"/>
    <w:rsid w:val="00F15A38"/>
    <w:rsid w:val="00F2443F"/>
    <w:rsid w:val="00F257F7"/>
    <w:rsid w:val="00F30050"/>
    <w:rsid w:val="00F36B51"/>
    <w:rsid w:val="00F4622A"/>
    <w:rsid w:val="00F4712F"/>
    <w:rsid w:val="00F54CFD"/>
    <w:rsid w:val="00F56C74"/>
    <w:rsid w:val="00F57B90"/>
    <w:rsid w:val="00F605C8"/>
    <w:rsid w:val="00F62AC2"/>
    <w:rsid w:val="00F70279"/>
    <w:rsid w:val="00F707AB"/>
    <w:rsid w:val="00F70D57"/>
    <w:rsid w:val="00F7238F"/>
    <w:rsid w:val="00F73DD0"/>
    <w:rsid w:val="00F7479D"/>
    <w:rsid w:val="00F74A6C"/>
    <w:rsid w:val="00F77A1F"/>
    <w:rsid w:val="00F83C89"/>
    <w:rsid w:val="00F873CE"/>
    <w:rsid w:val="00F92120"/>
    <w:rsid w:val="00F95C00"/>
    <w:rsid w:val="00F972D3"/>
    <w:rsid w:val="00F979E2"/>
    <w:rsid w:val="00FA3C3E"/>
    <w:rsid w:val="00FA4A02"/>
    <w:rsid w:val="00FB5BAF"/>
    <w:rsid w:val="00FB5CA8"/>
    <w:rsid w:val="00FC1169"/>
    <w:rsid w:val="00FC2D89"/>
    <w:rsid w:val="00FE5294"/>
    <w:rsid w:val="00FE5D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A0D499"/>
  <w15:docId w15:val="{BB74F5A3-BEBB-4F13-BFF4-E69C3466C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45E21"/>
    <w:rPr>
      <w:sz w:val="24"/>
      <w:szCs w:val="24"/>
    </w:rPr>
  </w:style>
  <w:style w:type="paragraph" w:styleId="Heading1">
    <w:name w:val="heading 1"/>
    <w:basedOn w:val="Normal"/>
    <w:next w:val="Normal"/>
    <w:qFormat/>
    <w:rsid w:val="00945E21"/>
    <w:pPr>
      <w:keepNext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rsid w:val="00945E21"/>
    <w:pPr>
      <w:keepNext/>
      <w:jc w:val="both"/>
      <w:outlineLvl w:val="1"/>
    </w:pPr>
    <w:rPr>
      <w:b/>
      <w:bCs/>
      <w:u w:val="single"/>
    </w:rPr>
  </w:style>
  <w:style w:type="paragraph" w:styleId="Heading3">
    <w:name w:val="heading 3"/>
    <w:basedOn w:val="Normal"/>
    <w:next w:val="Normal"/>
    <w:qFormat/>
    <w:rsid w:val="00945E21"/>
    <w:pPr>
      <w:keepNext/>
      <w:jc w:val="both"/>
      <w:outlineLvl w:val="2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945E21"/>
    <w:pPr>
      <w:jc w:val="center"/>
    </w:pPr>
    <w:rPr>
      <w:b/>
      <w:bCs/>
    </w:rPr>
  </w:style>
  <w:style w:type="paragraph" w:styleId="Footer">
    <w:name w:val="footer"/>
    <w:basedOn w:val="Normal"/>
    <w:rsid w:val="00945E2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45E21"/>
  </w:style>
  <w:style w:type="character" w:styleId="Hyperlink">
    <w:name w:val="Hyperlink"/>
    <w:basedOn w:val="DefaultParagraphFont"/>
    <w:rsid w:val="00945E21"/>
    <w:rPr>
      <w:color w:val="0000FF"/>
      <w:u w:val="single"/>
    </w:rPr>
  </w:style>
  <w:style w:type="paragraph" w:styleId="ListBullet">
    <w:name w:val="List Bullet"/>
    <w:basedOn w:val="Normal"/>
    <w:rsid w:val="00945E21"/>
    <w:pPr>
      <w:numPr>
        <w:numId w:val="16"/>
      </w:numPr>
    </w:pPr>
  </w:style>
  <w:style w:type="paragraph" w:styleId="Header">
    <w:name w:val="header"/>
    <w:basedOn w:val="Normal"/>
    <w:link w:val="HeaderChar"/>
    <w:rsid w:val="00C527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52780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4C4F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dhawanlaw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dhawan_puneet@yahoo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080B14-8919-4373-A86C-1C22B9D77D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293</Words>
  <Characters>737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NEET DHAWAN</vt:lpstr>
    </vt:vector>
  </TitlesOfParts>
  <Company>a</Company>
  <LinksUpToDate>false</LinksUpToDate>
  <CharactersWithSpaces>8648</CharactersWithSpaces>
  <SharedDoc>false</SharedDoc>
  <HLinks>
    <vt:vector size="18" baseType="variant">
      <vt:variant>
        <vt:i4>6619194</vt:i4>
      </vt:variant>
      <vt:variant>
        <vt:i4>6</vt:i4>
      </vt:variant>
      <vt:variant>
        <vt:i4>0</vt:i4>
      </vt:variant>
      <vt:variant>
        <vt:i4>5</vt:i4>
      </vt:variant>
      <vt:variant>
        <vt:lpwstr>mailto:dhawan_puneet@yahoo.co.uk</vt:lpwstr>
      </vt:variant>
      <vt:variant>
        <vt:lpwstr/>
      </vt:variant>
      <vt:variant>
        <vt:i4>458812</vt:i4>
      </vt:variant>
      <vt:variant>
        <vt:i4>3</vt:i4>
      </vt:variant>
      <vt:variant>
        <vt:i4>0</vt:i4>
      </vt:variant>
      <vt:variant>
        <vt:i4>5</vt:i4>
      </vt:variant>
      <vt:variant>
        <vt:lpwstr>mailto:pdhawanlaw@gmail.com</vt:lpwstr>
      </vt:variant>
      <vt:variant>
        <vt:lpwstr/>
      </vt:variant>
      <vt:variant>
        <vt:i4>1638509</vt:i4>
      </vt:variant>
      <vt:variant>
        <vt:i4>0</vt:i4>
      </vt:variant>
      <vt:variant>
        <vt:i4>0</vt:i4>
      </vt:variant>
      <vt:variant>
        <vt:i4>5</vt:i4>
      </vt:variant>
      <vt:variant>
        <vt:lpwstr>mailto:puneetdhawan2001@yahoo.co.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NEET DHAWAN</dc:title>
  <dc:creator>a</dc:creator>
  <cp:lastModifiedBy>Saransh Saini</cp:lastModifiedBy>
  <cp:revision>6</cp:revision>
  <cp:lastPrinted>2019-02-17T06:34:00Z</cp:lastPrinted>
  <dcterms:created xsi:type="dcterms:W3CDTF">2023-07-20T08:49:00Z</dcterms:created>
  <dcterms:modified xsi:type="dcterms:W3CDTF">2023-07-20T08:51:00Z</dcterms:modified>
</cp:coreProperties>
</file>